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35D88FAF" w:rsidR="00BF7B96" w:rsidRPr="0025168B" w:rsidRDefault="0025168B" w:rsidP="00BF7B96">
      <w:r w:rsidRPr="0025168B">
        <w:t>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αναγνωρισιμότητα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581CAA" w:rsidRPr="00581CAA">
            <w:rPr>
              <w:noProof/>
            </w:rPr>
            <w:t>(</w:t>
          </w:r>
          <w:r w:rsidR="00581CAA" w:rsidRPr="00581CAA">
            <w:rPr>
              <w:noProof/>
              <w:lang w:val="en-US"/>
            </w:rPr>
            <w:t>Chaffey</w:t>
          </w:r>
          <w:r w:rsidR="00581CAA" w:rsidRPr="00581CAA">
            <w:rPr>
              <w:noProof/>
            </w:rPr>
            <w:t xml:space="preserve"> &amp; </w:t>
          </w:r>
          <w:r w:rsidR="00581CAA" w:rsidRPr="00581CAA">
            <w:rPr>
              <w:noProof/>
              <w:lang w:val="en-US"/>
            </w:rPr>
            <w:t>Chadwick</w:t>
          </w:r>
          <w:r w:rsidR="00581CAA" w:rsidRPr="00581CAA">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F71D13">
        <w:t>βίντεο-παιχνιδιών</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581CAA" w:rsidRPr="00581CAA">
            <w:rPr>
              <w:noProof/>
            </w:rPr>
            <w:t>(Microsoft CSR, 2023)</w:t>
          </w:r>
          <w:r w:rsidR="00D360AC">
            <w:fldChar w:fldCharType="end"/>
          </w:r>
        </w:sdtContent>
      </w:sdt>
      <w:r w:rsidRPr="0025168B">
        <w:t>.</w:t>
      </w:r>
    </w:p>
    <w:p w14:paraId="7E911B3F" w14:textId="64EBDD6F" w:rsidR="00BF7B96" w:rsidRPr="009E1F80" w:rsidRDefault="009E1F80" w:rsidP="00BF7B96">
      <w:r w:rsidRPr="009E1F80">
        <w:t xml:space="preserve">Η </w:t>
      </w:r>
      <w:r w:rsidRPr="009E1F80">
        <w:rPr>
          <w:lang w:val="en-US"/>
        </w:rPr>
        <w:t>Microsoft</w:t>
      </w:r>
      <w:r w:rsidRPr="009E1F80">
        <w:t xml:space="preserve"> </w:t>
      </w:r>
      <w:r w:rsidRPr="009E1F80">
        <w:rPr>
          <w:lang w:val="en-US"/>
        </w:rPr>
        <w:t>Corporation</w:t>
      </w:r>
      <w:r w:rsidRPr="009E1F80">
        <w:t xml:space="preserve">, που ιδρύθηκε από τους </w:t>
      </w:r>
      <w:r w:rsidRPr="009E1F80">
        <w:rPr>
          <w:lang w:val="en-US"/>
        </w:rPr>
        <w:t>Bill</w:t>
      </w:r>
      <w:r w:rsidRPr="009E1F80">
        <w:t xml:space="preserve"> </w:t>
      </w:r>
      <w:r w:rsidRPr="009E1F80">
        <w:rPr>
          <w:lang w:val="en-US"/>
        </w:rPr>
        <w:t>Gates</w:t>
      </w:r>
      <w:r w:rsidRPr="009E1F80">
        <w:t xml:space="preserve"> και </w:t>
      </w:r>
      <w:r w:rsidRPr="009E1F80">
        <w:rPr>
          <w:lang w:val="en-US"/>
        </w:rPr>
        <w:t>Paul</w:t>
      </w:r>
      <w:r w:rsidRPr="009E1F80">
        <w:t xml:space="preserve"> </w:t>
      </w:r>
      <w:r w:rsidRPr="009E1F80">
        <w:rPr>
          <w:lang w:val="en-US"/>
        </w:rPr>
        <w:t>Allen</w:t>
      </w:r>
      <w:r w:rsidRPr="009E1F80">
        <w:t xml:space="preserve"> το 1975, είναι μια πολυεθνική εταιρεία τεχνολογίας με έδρα το </w:t>
      </w:r>
      <w:r w:rsidRPr="009E1F80">
        <w:rPr>
          <w:lang w:val="en-US"/>
        </w:rPr>
        <w:t>Redmond</w:t>
      </w:r>
      <w:r w:rsidRPr="009E1F80">
        <w:t xml:space="preserve"> της Ουάσιγκτον. Αναπτύσσει και προμηθεύει λογισμικό, υλικό και ηλεκτρονικά είδη ευρείας κατανάλωσης, με διάφορες σειρές προϊόντων, όπως λειτουργικά συστήματα </w:t>
      </w:r>
      <w:r w:rsidRPr="009E1F80">
        <w:rPr>
          <w:lang w:val="en-US"/>
        </w:rPr>
        <w:t>Windows</w:t>
      </w:r>
      <w:r w:rsidRPr="009E1F80">
        <w:t xml:space="preserve">, λογισμικό παραγωγικότητας </w:t>
      </w:r>
      <w:r w:rsidRPr="009E1F80">
        <w:rPr>
          <w:lang w:val="en-US"/>
        </w:rPr>
        <w:t>Office</w:t>
      </w:r>
      <w:r w:rsidRPr="009E1F80">
        <w:t xml:space="preserve"> και υπηρεσίες υπολογιστικού νέφους </w:t>
      </w:r>
      <w:r w:rsidRPr="009E1F80">
        <w:rPr>
          <w:lang w:val="en-US"/>
        </w:rPr>
        <w:t>Azure</w:t>
      </w:r>
      <w:r w:rsidRPr="009E1F80">
        <w:t xml:space="preserve"> </w:t>
      </w:r>
      <w:sdt>
        <w:sdtPr>
          <w:rPr>
            <w:lang w:val="en-US"/>
          </w:rPr>
          <w:id w:val="1741354836"/>
          <w:citation/>
        </w:sdtPr>
        <w:sdtContent>
          <w:r w:rsidR="00E93DF5">
            <w:rPr>
              <w:lang w:val="en-US"/>
            </w:rPr>
            <w:fldChar w:fldCharType="begin"/>
          </w:r>
          <w:r w:rsidR="003948C0">
            <w:instrText xml:space="preserve">CITATION 2303 \l 1033 </w:instrText>
          </w:r>
          <w:r w:rsidR="00E93DF5">
            <w:rPr>
              <w:lang w:val="en-US"/>
            </w:rPr>
            <w:fldChar w:fldCharType="separate"/>
          </w:r>
          <w:r w:rsidR="00581CAA" w:rsidRPr="00581CAA">
            <w:rPr>
              <w:noProof/>
            </w:rPr>
            <w:t>(Microsoft, 2023)</w:t>
          </w:r>
          <w:r w:rsidR="00E93DF5">
            <w:rPr>
              <w:lang w:val="en-US"/>
            </w:rPr>
            <w:fldChar w:fldCharType="end"/>
          </w:r>
        </w:sdtContent>
      </w:sdt>
      <w:r w:rsidR="00BF7B96" w:rsidRPr="009E1F80">
        <w:t xml:space="preserve">. </w:t>
      </w:r>
      <w:r w:rsidRPr="009E1F80">
        <w:t xml:space="preserve">Το κύριο προϊόν υπό αξιολόγηση είναι η κονσόλα </w:t>
      </w:r>
      <w:r w:rsidR="00F71D13">
        <w:t>βίντεο-παιχνιδιών</w:t>
      </w:r>
      <w:r w:rsidRPr="009E1F80">
        <w:t xml:space="preserve"> </w:t>
      </w:r>
      <w:r w:rsidRPr="009E1F80">
        <w:rPr>
          <w:lang w:val="en-US"/>
        </w:rPr>
        <w:t>Xbox</w:t>
      </w:r>
      <w:r w:rsidRPr="009E1F80">
        <w:t xml:space="preserve">, μια βασική προσφορά στο τμήμα </w:t>
      </w:r>
      <w:r w:rsidR="00F71D13">
        <w:t>βίντεο-παιχνιδιών</w:t>
      </w:r>
      <w:r w:rsidRPr="009E1F80">
        <w:t xml:space="preserve"> και ψυχαγωγίας της </w:t>
      </w:r>
      <w:r w:rsidRPr="009E1F80">
        <w:rPr>
          <w:lang w:val="en-US"/>
        </w:rPr>
        <w:t>Microsoft</w:t>
      </w:r>
      <w:r w:rsidRPr="009E1F80">
        <w:t xml:space="preserve">. Το </w:t>
      </w:r>
      <w:r w:rsidRPr="009E1F80">
        <w:rPr>
          <w:lang w:val="en-US"/>
        </w:rPr>
        <w:t>Xbox</w:t>
      </w:r>
      <w:r w:rsidRPr="009E1F80">
        <w:t>, που κυκλοφόρησε για πρώτη φορά το 2001, είναι μια σειρά από κονσόλες βιντεο</w:t>
      </w:r>
      <w:r w:rsidR="00F71D13">
        <w:t>βίντεο-παιχνιδιών</w:t>
      </w:r>
      <w:r w:rsidRPr="009E1F80">
        <w:t xml:space="preserve"> που έχουν εξελιχθεί με την πάροδο των ετών, και έγινε ένας εξέχων παίκτης στη βιομηχανία </w:t>
      </w:r>
      <w:r w:rsidR="00F71D13">
        <w:t>βίντεο-παιχνιδιών</w:t>
      </w:r>
      <w:r w:rsidR="00BF7B96" w:rsidRPr="009E1F80">
        <w:t xml:space="preserve"> </w:t>
      </w:r>
      <w:sdt>
        <w:sdtPr>
          <w:rPr>
            <w:lang w:val="en-US"/>
          </w:rPr>
          <w:id w:val="247240929"/>
          <w:citation/>
        </w:sdtPr>
        <w:sdtContent>
          <w:r w:rsidR="0014016C">
            <w:rPr>
              <w:lang w:val="en-US"/>
            </w:rPr>
            <w:fldChar w:fldCharType="begin"/>
          </w:r>
          <w:r w:rsidR="0014016C" w:rsidRPr="009E1F80">
            <w:instrText xml:space="preserve"> </w:instrText>
          </w:r>
          <w:r w:rsidR="0014016C">
            <w:rPr>
              <w:lang w:val="en-US"/>
            </w:rPr>
            <w:instrText>CITATION</w:instrText>
          </w:r>
          <w:r w:rsidR="0014016C" w:rsidRPr="009E1F80">
            <w:instrText xml:space="preserve"> </w:instrText>
          </w:r>
          <w:r w:rsidR="0014016C">
            <w:rPr>
              <w:lang w:val="en-US"/>
            </w:rPr>
            <w:instrText>Wol</w:instrText>
          </w:r>
          <w:r w:rsidR="0014016C" w:rsidRPr="009E1F80">
            <w:instrText>07 \</w:instrText>
          </w:r>
          <w:r w:rsidR="0014016C">
            <w:rPr>
              <w:lang w:val="en-US"/>
            </w:rPr>
            <w:instrText>l</w:instrText>
          </w:r>
          <w:r w:rsidR="0014016C" w:rsidRPr="009E1F80">
            <w:instrText xml:space="preserve"> 1033 </w:instrText>
          </w:r>
          <w:r w:rsidR="0014016C">
            <w:rPr>
              <w:lang w:val="en-US"/>
            </w:rPr>
            <w:fldChar w:fldCharType="separate"/>
          </w:r>
          <w:r w:rsidR="00581CAA" w:rsidRPr="007B5D60">
            <w:rPr>
              <w:noProof/>
            </w:rPr>
            <w:t>(</w:t>
          </w:r>
          <w:r w:rsidR="00581CAA" w:rsidRPr="00581CAA">
            <w:rPr>
              <w:noProof/>
              <w:lang w:val="en-US"/>
            </w:rPr>
            <w:t>Wolf</w:t>
          </w:r>
          <w:r w:rsidR="00581CAA" w:rsidRPr="007B5D60">
            <w:rPr>
              <w:noProof/>
            </w:rPr>
            <w:t>, 2007)</w:t>
          </w:r>
          <w:r w:rsidR="0014016C">
            <w:rPr>
              <w:lang w:val="en-US"/>
            </w:rPr>
            <w:fldChar w:fldCharType="end"/>
          </w:r>
        </w:sdtContent>
      </w:sdt>
      <w:r w:rsidR="00BF7B96" w:rsidRPr="009E1F80">
        <w:t>.</w:t>
      </w:r>
    </w:p>
    <w:p w14:paraId="6E7591AE" w14:textId="61DFD90F" w:rsidR="00BF7B96"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581CAA" w:rsidRPr="007B5D60">
            <w:rPr>
              <w:noProof/>
            </w:rPr>
            <w:t>(</w:t>
          </w:r>
          <w:r w:rsidR="00581CAA" w:rsidRPr="00581CAA">
            <w:rPr>
              <w:noProof/>
              <w:lang w:val="en-US"/>
            </w:rPr>
            <w:t>Microsoft</w:t>
          </w:r>
          <w:r w:rsidR="00581CAA" w:rsidRPr="007B5D60">
            <w:rPr>
              <w:noProof/>
            </w:rPr>
            <w:t xml:space="preserve"> </w:t>
          </w:r>
          <w:r w:rsidR="00581CAA" w:rsidRPr="00581CAA">
            <w:rPr>
              <w:noProof/>
              <w:lang w:val="en-US"/>
            </w:rPr>
            <w:t>Sunstainability</w:t>
          </w:r>
          <w:r w:rsidR="00581CAA" w:rsidRPr="007B5D60">
            <w:rPr>
              <w:noProof/>
            </w:rPr>
            <w:t>,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581CAA" w:rsidRPr="007B5D60">
            <w:rPr>
              <w:noProof/>
            </w:rPr>
            <w:t>(</w:t>
          </w:r>
          <w:r w:rsidR="00581CAA" w:rsidRPr="00581CAA">
            <w:rPr>
              <w:noProof/>
              <w:lang w:val="en-US"/>
            </w:rPr>
            <w:t>Caroll</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xml:space="preserve">., 2017; </w:t>
          </w:r>
          <w:r w:rsidR="00581CAA" w:rsidRPr="00581CAA">
            <w:rPr>
              <w:noProof/>
              <w:lang w:val="en-US"/>
            </w:rPr>
            <w:t>Crane</w:t>
          </w:r>
          <w:r w:rsidR="00581CAA" w:rsidRPr="007B5D60">
            <w:rPr>
              <w:noProof/>
            </w:rPr>
            <w:t xml:space="preserve"> &amp; </w:t>
          </w:r>
          <w:r w:rsidR="00581CAA" w:rsidRPr="00581CAA">
            <w:rPr>
              <w:noProof/>
              <w:lang w:val="en-US"/>
            </w:rPr>
            <w:t>Glozer</w:t>
          </w:r>
          <w:r w:rsidR="00581CAA" w:rsidRPr="007B5D60">
            <w:rPr>
              <w:noProof/>
            </w:rPr>
            <w:t>, 2016)</w:t>
          </w:r>
          <w:r w:rsidR="00B43D61">
            <w:rPr>
              <w:lang w:val="en-US"/>
            </w:rPr>
            <w:fldChar w:fldCharType="end"/>
          </w:r>
        </w:sdtContent>
      </w:sdt>
      <w:r w:rsidR="00BF7B96" w:rsidRPr="00062FCE">
        <w:t>.</w:t>
      </w:r>
      <w:r w:rsidRPr="00062FCE">
        <w:t xml:space="preserve"> Επιπλέον,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581CAA" w:rsidRPr="007B5D60">
            <w:rPr>
              <w:noProof/>
            </w:rPr>
            <w:t>(</w:t>
          </w:r>
          <w:r w:rsidR="00581CAA" w:rsidRPr="00581CAA">
            <w:rPr>
              <w:noProof/>
              <w:lang w:val="en-US"/>
            </w:rPr>
            <w:t>Crane</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9)</w:t>
          </w:r>
          <w:r w:rsidR="00FA5547">
            <w:rPr>
              <w:lang w:val="en-US"/>
            </w:rPr>
            <w:fldChar w:fldCharType="end"/>
          </w:r>
        </w:sdtContent>
      </w:sdt>
      <w:r w:rsidR="00BF7B96" w:rsidRPr="00062FCE">
        <w:t>.</w:t>
      </w:r>
    </w:p>
    <w:p w14:paraId="5F3D0CDC" w14:textId="595AF793"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Pr="00062FCE">
        <w:t xml:space="preserve"> και της οικονομικής δεοντολογίας, αυτή η έκθεση</w:t>
      </w:r>
      <w:r w:rsidR="0015093E" w:rsidRPr="0015093E">
        <w:t xml:space="preserve"> </w:t>
      </w:r>
      <w:r w:rsidRPr="00062FCE">
        <w:t xml:space="preserve">στοχεύει να προσφέρει πολύτιμες πληροφορίες για τις στρατηγικές μάρκετινγκ της εταιρείας και τη δέσμευσή της στις ηθικές επιχειρηματικές πρακτικές. Μέσω αυτής της αξιολόγησης, θα κατανοήσουμε καλύτερα τον ρόλο του ψηφιακού μάρκετινγκ και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581CAA" w:rsidRPr="007B5D60">
            <w:rPr>
              <w:noProof/>
            </w:rPr>
            <w:t>(</w:t>
          </w:r>
          <w:r w:rsidR="00581CAA" w:rsidRPr="00581CAA">
            <w:rPr>
              <w:noProof/>
              <w:lang w:val="en-US"/>
            </w:rPr>
            <w:t>Caroll</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xml:space="preserve">., 2017; </w:t>
          </w:r>
          <w:r w:rsidR="00581CAA" w:rsidRPr="00581CAA">
            <w:rPr>
              <w:noProof/>
              <w:lang w:val="en-US"/>
            </w:rPr>
            <w:t>Chaffey</w:t>
          </w:r>
          <w:r w:rsidR="00581CAA" w:rsidRPr="007B5D60">
            <w:rPr>
              <w:noProof/>
            </w:rPr>
            <w:t xml:space="preserve"> &amp; </w:t>
          </w:r>
          <w:r w:rsidR="00581CAA" w:rsidRPr="00581CAA">
            <w:rPr>
              <w:noProof/>
              <w:lang w:val="en-US"/>
            </w:rPr>
            <w:t>Chadwick</w:t>
          </w:r>
          <w:r w:rsidR="00581CAA" w:rsidRPr="007B5D60">
            <w:rPr>
              <w:noProof/>
            </w:rPr>
            <w:t>, 2022)</w:t>
          </w:r>
          <w:r w:rsidR="00B43D61">
            <w:rPr>
              <w:lang w:val="en-US"/>
            </w:rPr>
            <w:fldChar w:fldCharType="end"/>
          </w:r>
        </w:sdtContent>
      </w:sdt>
      <w:r w:rsidR="00B43D61" w:rsidRPr="00801190">
        <w:t>.</w:t>
      </w:r>
    </w:p>
    <w:p w14:paraId="44233687" w14:textId="4EC369F8" w:rsidR="001D0342" w:rsidRDefault="00C15098">
      <w:pPr>
        <w:pStyle w:val="Heading1"/>
        <w:rPr>
          <w:lang w:val="en-US"/>
        </w:rPr>
      </w:pPr>
      <w:bookmarkStart w:id="2" w:name="_Toc131366759"/>
      <w:r>
        <w:t>Τ</w:t>
      </w:r>
      <w:r w:rsidR="008B2E24">
        <w:t>μηματοποιηση και Στόχευση</w:t>
      </w:r>
      <w:r w:rsidR="001D0342" w:rsidRPr="001D0342">
        <w:rPr>
          <w:lang w:val="en-US"/>
        </w:rPr>
        <w:t>:</w:t>
      </w:r>
      <w:bookmarkEnd w:id="2"/>
    </w:p>
    <w:p w14:paraId="780FDB45" w14:textId="515CA3D5" w:rsidR="00F465AB" w:rsidRPr="00F465AB" w:rsidRDefault="00F465AB" w:rsidP="00F465AB">
      <w:r w:rsidRPr="00F465AB">
        <w:t>Μια ουσιαστική πτυχή της επικοινωνίας ψηφιακού μάρκετινγκ είναι η στρατηγική τμηματοποίησης και στόχευσης που εφαρμόζει μια εταιρεία. Η αποτελεσματική τμηματοποίηση και στόχευση επιτρέπουν σε μια επιχείρηση να προσεγγίσει το επιθυμητό κοινό της, διασφαλίζοντας ότι οι προσπάθειες και οι πόροι μάρκετινγκ κατευθύνονται σε πιθανούς πελάτες με την υψηλότερη πιθανότητα δέσμευσης και μετατροπής</w:t>
      </w:r>
      <w:sdt>
        <w:sdtPr>
          <w:id w:val="-345796615"/>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00581CAA" w:rsidRPr="007B5D60">
            <w:rPr>
              <w:noProof/>
            </w:rPr>
            <w:t xml:space="preserve"> (</w:t>
          </w:r>
          <w:r w:rsidR="00581CAA" w:rsidRPr="00581CAA">
            <w:rPr>
              <w:noProof/>
              <w:lang w:val="en-US"/>
            </w:rPr>
            <w:t>Hollensen</w:t>
          </w:r>
          <w:r w:rsidR="00581CAA" w:rsidRPr="007B5D60">
            <w:rPr>
              <w:noProof/>
            </w:rPr>
            <w:t>, 2019)</w:t>
          </w:r>
          <w:r>
            <w:fldChar w:fldCharType="end"/>
          </w:r>
        </w:sdtContent>
      </w:sdt>
      <w:r w:rsidRPr="00F465AB">
        <w:t xml:space="preserve">. Αυτή η ενότητα παρέχει μια εις βάθος κριτική αξιολόγηση της επιλεγμένης επικοινωνίας ψηφιακού μάρκετινγκ για την κονσόλα </w:t>
      </w:r>
      <w:r w:rsidR="00F71D13">
        <w:t>βίντεο-παιχνιδιών</w:t>
      </w:r>
      <w:r w:rsidRPr="00F465AB">
        <w:t xml:space="preserve"> </w:t>
      </w:r>
      <w:r w:rsidRPr="00F465AB">
        <w:rPr>
          <w:lang w:val="en-US"/>
        </w:rPr>
        <w:t>Xbox</w:t>
      </w:r>
      <w:r w:rsidRPr="00F465AB">
        <w:t xml:space="preserve"> της </w:t>
      </w:r>
      <w:r w:rsidRPr="00F465AB">
        <w:rPr>
          <w:lang w:val="en-US"/>
        </w:rPr>
        <w:t>Microsoft</w:t>
      </w:r>
      <w:r w:rsidRPr="00F465AB">
        <w:t>, εστιάζοντας στο κύριο τμήμα και την αγορά για την οποία έχει σχεδιαστεί, τη συνάφεια του προϊόντος με την επιλεγμένη αγορά-στόχο και τη στρατηγική στόχευσης που χρησιμοποιείται.</w:t>
      </w:r>
    </w:p>
    <w:p w14:paraId="135BCFCB" w14:textId="3F263B17" w:rsidR="00F465AB" w:rsidRPr="00F465AB" w:rsidRDefault="00F465AB" w:rsidP="00F465AB">
      <w:r w:rsidRPr="00F465AB">
        <w:t xml:space="preserve">Η κονσόλα </w:t>
      </w:r>
      <w:r w:rsidR="00F71D13">
        <w:t>βίντεο-παιχνιδιών</w:t>
      </w:r>
      <w:r w:rsidRPr="00F465AB">
        <w:t xml:space="preserve">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Η αγορά-στόχος της μπορεί να κατατμηθεί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fldChar w:fldCharType="end"/>
          </w:r>
        </w:sdtContent>
      </w:sdt>
      <w:r w:rsidRPr="00F465AB">
        <w:t>.</w:t>
      </w:r>
    </w:p>
    <w:p w14:paraId="443F5D9C" w14:textId="16E5F3CE"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581CAA" w:rsidRPr="007B5D60">
            <w:rPr>
              <w:noProof/>
            </w:rPr>
            <w:t xml:space="preserve"> (</w:t>
          </w:r>
          <w:r w:rsidR="00581CAA" w:rsidRPr="00581CAA">
            <w:rPr>
              <w:noProof/>
              <w:lang w:val="en-US"/>
            </w:rPr>
            <w:t>Entertainment</w:t>
          </w:r>
          <w:r w:rsidR="00581CAA" w:rsidRPr="007B5D60">
            <w:rPr>
              <w:noProof/>
            </w:rPr>
            <w:t xml:space="preserve"> </w:t>
          </w:r>
          <w:r w:rsidR="00581CAA" w:rsidRPr="00581CAA">
            <w:rPr>
              <w:noProof/>
              <w:lang w:val="en-US"/>
            </w:rPr>
            <w:t>Software</w:t>
          </w:r>
          <w:r w:rsidR="00581CAA" w:rsidRPr="007B5D60">
            <w:rPr>
              <w:noProof/>
            </w:rPr>
            <w:t xml:space="preserve"> </w:t>
          </w:r>
          <w:r w:rsidR="00581CAA" w:rsidRPr="00581CAA">
            <w:rPr>
              <w:noProof/>
              <w:lang w:val="en-US"/>
            </w:rPr>
            <w:t>Association</w:t>
          </w:r>
          <w:r w:rsidR="00581CAA" w:rsidRPr="007B5D60">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w:t>
      </w:r>
      <w:r w:rsidRPr="00F465AB">
        <w:lastRenderedPageBreak/>
        <w:t xml:space="preserve">καταναλωτές με διαθέσιμο εισόδημα, καθώς η κονσόλα </w:t>
      </w:r>
      <w:r w:rsidR="00F71D13">
        <w:t>βίντεο-παιχνιδιών</w:t>
      </w:r>
      <w:r w:rsidRPr="00F465AB">
        <w:t xml:space="preserve"> και τα σχετικά περιφερειακά και παιχνίδια της μπορεί να είναι ακριβά για ορισμένους καταναλωτές.</w:t>
      </w:r>
    </w:p>
    <w:p w14:paraId="4DF712B9" w14:textId="277E9576"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F71D13">
        <w:t>βίντεο-παιχνιδιών</w:t>
      </w:r>
      <w:sdt>
        <w:sdtPr>
          <w:id w:val="2066906356"/>
          <w:citation/>
        </w:sdtPr>
        <w:sdtContent>
          <w:r>
            <w:fldChar w:fldCharType="begin"/>
          </w:r>
          <w:r w:rsidR="003948C0">
            <w:instrText xml:space="preserve">CITATION New23 \l 1033 </w:instrText>
          </w:r>
          <w:r>
            <w:fldChar w:fldCharType="separate"/>
          </w:r>
          <w:r w:rsidR="00581CAA">
            <w:rPr>
              <w:noProof/>
            </w:rPr>
            <w:t xml:space="preserve"> </w:t>
          </w:r>
          <w:r w:rsidR="00581CAA" w:rsidRPr="00581CAA">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τοπικοποιήσει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F465AB">
        <w:t>.</w:t>
      </w:r>
    </w:p>
    <w:p w14:paraId="65D1685F" w14:textId="74C9EE93"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F71D13">
        <w:t>βί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581CAA" w:rsidRPr="007B5D60">
            <w:rPr>
              <w:noProof/>
            </w:rPr>
            <w:t xml:space="preserve"> (</w:t>
          </w:r>
          <w:r w:rsidR="00581CAA" w:rsidRPr="00581CAA">
            <w:rPr>
              <w:noProof/>
              <w:lang w:val="en-US"/>
            </w:rPr>
            <w:t>Wolf</w:t>
          </w:r>
          <w:r w:rsidR="00581CAA" w:rsidRPr="007B5D60">
            <w:rPr>
              <w:noProof/>
            </w:rPr>
            <w:t xml:space="preserve"> &amp; </w:t>
          </w:r>
          <w:r w:rsidR="00581CAA" w:rsidRPr="00581CAA">
            <w:rPr>
              <w:noProof/>
              <w:lang w:val="en-US"/>
            </w:rPr>
            <w:t>Iwatani</w:t>
          </w:r>
          <w:r w:rsidR="00581CAA" w:rsidRPr="007B5D60">
            <w:rPr>
              <w:noProof/>
            </w:rPr>
            <w:t>, 2017)</w:t>
          </w:r>
          <w:r>
            <w:fldChar w:fldCharType="end"/>
          </w:r>
        </w:sdtContent>
      </w:sdt>
      <w:r w:rsidRPr="00F465AB">
        <w:t>.</w:t>
      </w:r>
    </w:p>
    <w:p w14:paraId="777B4539" w14:textId="71E1FD7C"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581CAA" w:rsidRPr="007B5D60">
            <w:rPr>
              <w:noProof/>
            </w:rPr>
            <w:t xml:space="preserve"> (</w:t>
          </w:r>
          <w:r w:rsidR="00581CAA" w:rsidRPr="00581CAA">
            <w:rPr>
              <w:noProof/>
              <w:lang w:val="en-US"/>
            </w:rPr>
            <w:t>Chaffey</w:t>
          </w:r>
          <w:r w:rsidR="00581CAA" w:rsidRPr="007B5D60">
            <w:rPr>
              <w:noProof/>
            </w:rPr>
            <w:t xml:space="preserve"> &amp; </w:t>
          </w:r>
          <w:r w:rsidR="00581CAA" w:rsidRPr="00581CAA">
            <w:rPr>
              <w:noProof/>
              <w:lang w:val="en-US"/>
            </w:rPr>
            <w:t>Chadwick</w:t>
          </w:r>
          <w:r w:rsidR="00581CAA" w:rsidRPr="007B5D60">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F71D13">
        <w:t>βί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620FF0">
        <w:t>.</w:t>
      </w:r>
    </w:p>
    <w:p w14:paraId="4F1BA32D" w14:textId="72EC3B26" w:rsidR="00620FF0" w:rsidRP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βί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w:t>
      </w:r>
      <w:r w:rsidR="00F71D13">
        <w:t>βίντεο-παιχνιδιών</w:t>
      </w:r>
      <w:r w:rsidRPr="00620FF0">
        <w:t xml:space="preserve">, όπως το </w:t>
      </w:r>
      <w:r w:rsidRPr="00620FF0">
        <w:rPr>
          <w:lang w:val="en-US"/>
        </w:rPr>
        <w:t>Xbox</w:t>
      </w:r>
      <w:r w:rsidRPr="00620FF0">
        <w:t xml:space="preserve"> ή τους ανταγωνιστές του (κονσόλες </w:t>
      </w:r>
      <w:r w:rsidR="00F71D13">
        <w:t>βί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F71D13">
        <w:t>βί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w:t>
      </w:r>
      <w:r w:rsidRPr="00620FF0">
        <w:lastRenderedPageBreak/>
        <w:t xml:space="preserve">ή λειτουργίες που 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r w:rsidR="002103D6">
        <w:fldChar w:fldCharType="begin"/>
      </w:r>
      <w:r w:rsidR="002103D6">
        <w:instrText xml:space="preserve"> REF _Ref131564706 \h </w:instrText>
      </w:r>
      <w:r w:rsidR="002103D6">
        <w:fldChar w:fldCharType="separate"/>
      </w:r>
      <w:r w:rsidR="002103D6">
        <w:t xml:space="preserve">Figure </w:t>
      </w:r>
      <w:r w:rsidR="002103D6">
        <w:rPr>
          <w:noProof/>
        </w:rPr>
        <w:t>8</w:t>
      </w:r>
      <w:r w:rsidR="002103D6">
        <w:fldChar w:fldCharType="end"/>
      </w:r>
      <w:r w:rsidR="002103D6" w:rsidRPr="002103D6">
        <w:t>)</w:t>
      </w:r>
      <w:r w:rsidRPr="00620FF0">
        <w:t>.</w:t>
      </w:r>
    </w:p>
    <w:p w14:paraId="724FDEC5" w14:textId="304EC50E" w:rsidR="00620FF0" w:rsidRPr="00F57A41" w:rsidRDefault="00620FF0" w:rsidP="00620FF0">
      <w:r w:rsidRPr="00620FF0">
        <w:t xml:space="preserve">Το προϊόν είναι πολύ σχετικό με την επιλεγμένη αγορά-στόχο, καθώς τα </w:t>
      </w:r>
      <w:r w:rsidRPr="00620FF0">
        <w:rPr>
          <w:lang w:val="en-US"/>
        </w:rPr>
        <w:t>Xbox</w:t>
      </w:r>
      <w:r w:rsidRPr="00620FF0">
        <w:t xml:space="preserve"> </w:t>
      </w:r>
      <w:r w:rsidRPr="00620FF0">
        <w:rPr>
          <w:lang w:val="en-US"/>
        </w:rPr>
        <w:t>Series</w:t>
      </w:r>
      <w:r w:rsidRPr="00620FF0">
        <w:t xml:space="preserve"> </w:t>
      </w:r>
      <w:r w:rsidRPr="00620FF0">
        <w:rPr>
          <w:lang w:val="en-US"/>
        </w:rPr>
        <w:t>X</w:t>
      </w:r>
      <w:r w:rsidRPr="00620FF0">
        <w:t xml:space="preserve"> και </w:t>
      </w:r>
      <w:r w:rsidRPr="00620FF0">
        <w:rPr>
          <w:lang w:val="en-US"/>
        </w:rPr>
        <w:t>Series</w:t>
      </w:r>
      <w:r w:rsidRPr="00620FF0">
        <w:t xml:space="preserve"> </w:t>
      </w:r>
      <w:r w:rsidRPr="00620FF0">
        <w:rPr>
          <w:lang w:val="en-US"/>
        </w:rPr>
        <w:t>S</w:t>
      </w:r>
      <w:r w:rsidRPr="00620FF0">
        <w:t xml:space="preserve"> προσφέρουν εμπειρίες </w:t>
      </w:r>
      <w:r w:rsidR="00F71D13">
        <w:t>βίντεο-παιχνιδιών</w:t>
      </w:r>
      <w:r w:rsidRPr="00620FF0">
        <w:t xml:space="preserve"> αιχμής, μια τεράστια βιβλιοθήκη </w:t>
      </w:r>
      <w:r w:rsidR="00F71D13">
        <w:t>βίντεο-παιχνιδιών</w:t>
      </w:r>
      <w:r w:rsidRPr="00620FF0">
        <w:t xml:space="preserve"> και ευέλικτες επιλογές ψυχαγωγίας, που ανταποκρίνονται στις προτιμήσεις και τις προσδοκίες του κοινού-στόχου</w:t>
      </w:r>
      <w:sdt>
        <w:sdtPr>
          <w:id w:val="-1896113386"/>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ol</w:instrText>
          </w:r>
          <w:r w:rsidR="00F57A41" w:rsidRPr="00F57A41">
            <w:instrText>17 \</w:instrText>
          </w:r>
          <w:r w:rsidR="00F57A41">
            <w:rPr>
              <w:lang w:val="en-US"/>
            </w:rPr>
            <w:instrText>l</w:instrText>
          </w:r>
          <w:r w:rsidR="00F57A41" w:rsidRPr="00F57A41">
            <w:instrText xml:space="preserve"> 1033 </w:instrText>
          </w:r>
          <w:r w:rsidR="00F57A41">
            <w:fldChar w:fldCharType="separate"/>
          </w:r>
          <w:r w:rsidR="00581CAA" w:rsidRPr="007B5D60">
            <w:rPr>
              <w:noProof/>
            </w:rPr>
            <w:t xml:space="preserve"> (</w:t>
          </w:r>
          <w:r w:rsidR="00581CAA" w:rsidRPr="00581CAA">
            <w:rPr>
              <w:noProof/>
              <w:lang w:val="en-US"/>
            </w:rPr>
            <w:t>Wolf</w:t>
          </w:r>
          <w:r w:rsidR="00581CAA" w:rsidRPr="007B5D60">
            <w:rPr>
              <w:noProof/>
            </w:rPr>
            <w:t xml:space="preserve"> &amp; </w:t>
          </w:r>
          <w:r w:rsidR="00581CAA" w:rsidRPr="00581CAA">
            <w:rPr>
              <w:noProof/>
              <w:lang w:val="en-US"/>
            </w:rPr>
            <w:t>Iwatani</w:t>
          </w:r>
          <w:r w:rsidR="00581CAA" w:rsidRPr="007B5D60">
            <w:rPr>
              <w:noProof/>
            </w:rPr>
            <w:t>, 2017)</w:t>
          </w:r>
          <w:r w:rsidR="00F57A41">
            <w:fldChar w:fldCharType="end"/>
          </w:r>
        </w:sdtContent>
      </w:sdt>
      <w:r w:rsidRPr="00620FF0">
        <w:t xml:space="preserve">. Η στρατηγική στόχευσης της </w:t>
      </w:r>
      <w:r w:rsidRPr="00620FF0">
        <w:rPr>
          <w:lang w:val="en-US"/>
        </w:rPr>
        <w:t>Microsoft</w:t>
      </w:r>
      <w:r w:rsidRPr="00620FF0">
        <w:t xml:space="preserve"> επικεντρώνεται κυρίως στο διαφοροποιημένο μάρκετινγκ, όπου η εταιρεία προσαρμόζει τις προσπάθειές της στο μάρκετινγκ για να προσελκύσει διαφορετικά τμήματα της κοινότητας</w:t>
      </w:r>
      <w:r w:rsidR="00743DF6" w:rsidRPr="00743DF6">
        <w:t xml:space="preserve"> </w:t>
      </w:r>
      <w:r w:rsidR="00F71D13">
        <w:t>βίντεο-παιχνιδιών</w:t>
      </w:r>
      <w:r w:rsidRPr="00620FF0">
        <w:t xml:space="preserve">, όπως </w:t>
      </w:r>
      <w:r w:rsidR="00743DF6">
        <w:t>ευκαιριακούς/</w:t>
      </w:r>
      <w:r w:rsidRPr="00620FF0">
        <w:t xml:space="preserve">περιστασιακούς παίκτες, σκληροπυρηνικούς παίκτες και ακόμη και μη παίκτες που αναζητούν επιλογές ψυχαγωγίας </w:t>
      </w:r>
      <w:sdt>
        <w:sdtPr>
          <w:id w:val="-1701003131"/>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81CAA" w:rsidRPr="007B5D60">
            <w:rPr>
              <w:noProof/>
            </w:rPr>
            <w:t>(</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F57A41">
            <w:fldChar w:fldCharType="end"/>
          </w:r>
        </w:sdtContent>
      </w:sdt>
      <w:r w:rsidR="00F57A41" w:rsidRPr="00F57A41">
        <w:t>.</w:t>
      </w:r>
    </w:p>
    <w:p w14:paraId="7D221B35" w14:textId="11D60B06" w:rsidR="00620FF0" w:rsidRPr="00620FF0" w:rsidRDefault="00620FF0" w:rsidP="00620FF0">
      <w:r w:rsidRPr="00620FF0">
        <w:t xml:space="preserve">Η στρατηγική τμηματοποίησης και στόχευσης για το </w:t>
      </w:r>
      <w:r w:rsidRPr="00620FF0">
        <w:rPr>
          <w:lang w:val="en-US"/>
        </w:rPr>
        <w:t>Xbox</w:t>
      </w:r>
      <w:r w:rsidRPr="00620FF0">
        <w:t xml:space="preserve"> της </w:t>
      </w:r>
      <w:r w:rsidRPr="00620FF0">
        <w:rPr>
          <w:lang w:val="en-US"/>
        </w:rPr>
        <w:t>Microsoft</w:t>
      </w:r>
      <w:r w:rsidRPr="00620FF0">
        <w:t xml:space="preserve"> φαίνεται να είναι ισχυρή συνολικά, με σαφή κατανόηση της αγοράς-στόχου και μια καλά εκτελεσμένη καμπάνια μάρκετινγκ. Ωστόσο, μπορεί να υπάρχουν ακόμη περιθώρια βελτίωσης. Για παράδειγμα, η </w:t>
      </w:r>
      <w:r w:rsidRPr="00620FF0">
        <w:rPr>
          <w:lang w:val="en-US"/>
        </w:rPr>
        <w:t>Microsoft</w:t>
      </w:r>
      <w:r w:rsidRPr="00620FF0">
        <w:t xml:space="preserve"> θα μπορούσε να εξετάσει το ενδεχόμενο να επεκτείνει τις προσπάθειές της στο μάρκετινγκ για να στοχεύσει καλύτερα τις γυναίκες παίκτες, δεδομένης της αυξανόμενης εκπροσώπησης των γυναικών στην κοινότητα του </w:t>
      </w:r>
      <w:r w:rsidRPr="00620FF0">
        <w:rPr>
          <w:lang w:val="en-US"/>
        </w:rPr>
        <w:t>gaming</w:t>
      </w:r>
      <w:r w:rsidRPr="00620FF0">
        <w:t xml:space="preserve"> </w:t>
      </w:r>
      <w:sdt>
        <w:sdtPr>
          <w:id w:val="596140262"/>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Ent</w:instrText>
          </w:r>
          <w:r w:rsidR="00F57A41" w:rsidRPr="00F57A41">
            <w:instrText>23 \</w:instrText>
          </w:r>
          <w:r w:rsidR="00F57A41">
            <w:rPr>
              <w:lang w:val="en-US"/>
            </w:rPr>
            <w:instrText>l</w:instrText>
          </w:r>
          <w:r w:rsidR="00F57A41" w:rsidRPr="00F57A41">
            <w:instrText xml:space="preserve"> 1033 </w:instrText>
          </w:r>
          <w:r w:rsidR="00F57A41">
            <w:fldChar w:fldCharType="separate"/>
          </w:r>
          <w:r w:rsidR="00581CAA" w:rsidRPr="007B5D60">
            <w:rPr>
              <w:noProof/>
            </w:rPr>
            <w:t>(</w:t>
          </w:r>
          <w:r w:rsidR="00581CAA" w:rsidRPr="00581CAA">
            <w:rPr>
              <w:noProof/>
              <w:lang w:val="en-US"/>
            </w:rPr>
            <w:t>Entertainment</w:t>
          </w:r>
          <w:r w:rsidR="00581CAA" w:rsidRPr="007B5D60">
            <w:rPr>
              <w:noProof/>
            </w:rPr>
            <w:t xml:space="preserve"> </w:t>
          </w:r>
          <w:r w:rsidR="00581CAA" w:rsidRPr="00581CAA">
            <w:rPr>
              <w:noProof/>
              <w:lang w:val="en-US"/>
            </w:rPr>
            <w:t>Software</w:t>
          </w:r>
          <w:r w:rsidR="00581CAA" w:rsidRPr="007B5D60">
            <w:rPr>
              <w:noProof/>
            </w:rPr>
            <w:t xml:space="preserve"> </w:t>
          </w:r>
          <w:r w:rsidR="00581CAA" w:rsidRPr="00581CAA">
            <w:rPr>
              <w:noProof/>
              <w:lang w:val="en-US"/>
            </w:rPr>
            <w:t>Association</w:t>
          </w:r>
          <w:r w:rsidR="00581CAA" w:rsidRPr="007B5D60">
            <w:rPr>
              <w:noProof/>
            </w:rPr>
            <w:t>, 2023)</w:t>
          </w:r>
          <w:r w:rsidR="00F57A41">
            <w:fldChar w:fldCharType="end"/>
          </w:r>
        </w:sdtContent>
      </w:sdt>
      <w:r w:rsidR="00F57A41" w:rsidRPr="00F57A41">
        <w:t>.</w:t>
      </w:r>
      <w:r w:rsidR="008E19E8" w:rsidRPr="008E19E8">
        <w:t xml:space="preserve"> </w:t>
      </w:r>
      <w:r w:rsidRPr="00620FF0">
        <w:t xml:space="preserve">Επιπλέον, η εταιρεία θα μπορούσε να διερευνήσει ευκαιρίες για να στοχεύσει σε αναδυόμενες αγορές και να αξιοποιήσει την ταχεία ανάπτυξη της βιομηχανίας </w:t>
      </w:r>
      <w:r w:rsidR="00F71D13">
        <w:t>βίντεο-παιχνιδιών</w:t>
      </w:r>
      <w:r w:rsidRPr="00620FF0">
        <w:t xml:space="preserve"> σε περιοχές όπως η Λατινική Αμερική, η Μέση Ανατολή και η Αφρική</w:t>
      </w:r>
      <w:sdt>
        <w:sdtPr>
          <w:id w:val="-2060399438"/>
          <w:citation/>
        </w:sdtPr>
        <w:sdtContent>
          <w:r w:rsidR="00F57A41">
            <w:fldChar w:fldCharType="begin"/>
          </w:r>
          <w:r w:rsidR="003948C0">
            <w:instrText xml:space="preserve">CITATION New23 \l 1033 </w:instrText>
          </w:r>
          <w:r w:rsidR="00F57A41">
            <w:fldChar w:fldCharType="separate"/>
          </w:r>
          <w:r w:rsidR="00581CAA">
            <w:rPr>
              <w:noProof/>
            </w:rPr>
            <w:t xml:space="preserve"> </w:t>
          </w:r>
          <w:r w:rsidR="00581CAA" w:rsidRPr="00581CAA">
            <w:rPr>
              <w:noProof/>
            </w:rPr>
            <w:t>(Newzoo, 2023)</w:t>
          </w:r>
          <w:r w:rsidR="00F57A41">
            <w:fldChar w:fldCharType="end"/>
          </w:r>
        </w:sdtContent>
      </w:sdt>
      <w:r w:rsidRPr="00620FF0">
        <w:t>.</w:t>
      </w:r>
    </w:p>
    <w:p w14:paraId="207AB2F9" w14:textId="57EE223A" w:rsidR="00620FF0" w:rsidRPr="00620FF0" w:rsidRDefault="00620FF0" w:rsidP="00620FF0">
      <w:r w:rsidRPr="00620FF0">
        <w:t xml:space="preserve">Επιπλέον, η </w:t>
      </w:r>
      <w:r w:rsidRPr="00620FF0">
        <w:rPr>
          <w:lang w:val="en-US"/>
        </w:rPr>
        <w:t>Microsoft</w:t>
      </w:r>
      <w:r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rsidR="00F57A41">
            <w:fldChar w:fldCharType="end"/>
          </w:r>
        </w:sdtContent>
      </w:sdt>
      <w:r w:rsidRPr="00620FF0">
        <w:t xml:space="preserve">. Χρησιμοποιώντας προηγμένες τεχνικές στόχευσης, η </w:t>
      </w:r>
      <w:r w:rsidRPr="00620FF0">
        <w:rPr>
          <w:lang w:val="en-US"/>
        </w:rPr>
        <w:t>Microsoft</w:t>
      </w:r>
      <w:r w:rsidRPr="00620FF0">
        <w:t xml:space="preserve"> θα μπορούσε να βελτιώσει περαιτέρω τη στρατηγική μάρκετινγκ και </w:t>
      </w:r>
      <w:r w:rsidRPr="00620FF0">
        <w:lastRenderedPageBreak/>
        <w:t>να συνδεθεί με δυνητικούς πελάτες σε βαθύτερο επίπεδο, βελτιώνοντας τη συνολική αποτελεσματικότητα της επικοινωνίας ψηφιακού μάρκετινγκ.</w:t>
      </w:r>
    </w:p>
    <w:p w14:paraId="1E30B188" w14:textId="3F6F862F" w:rsidR="00620FF0" w:rsidRPr="00620FF0" w:rsidRDefault="00620FF0" w:rsidP="00620FF0">
      <w:r w:rsidRPr="00620FF0">
        <w:t xml:space="preserve">Έ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65603">
        <w:rPr>
          <w:lang w:val="en-US"/>
        </w:rPr>
        <w:t>EKE</w:t>
      </w:r>
      <w:sdt>
        <w:sdtPr>
          <w:id w:val="-617611901"/>
          <w:citation/>
        </w:sdtPr>
        <w:sdtContent>
          <w:r w:rsidR="00F50C2E">
            <w:fldChar w:fldCharType="begin"/>
          </w:r>
          <w:r w:rsidR="00F50C2E" w:rsidRPr="00F50C2E">
            <w:instrText xml:space="preserve"> </w:instrText>
          </w:r>
          <w:r w:rsidR="00F50C2E">
            <w:rPr>
              <w:lang w:val="en-US"/>
            </w:rPr>
            <w:instrText>CITATION</w:instrText>
          </w:r>
          <w:r w:rsidR="00F50C2E" w:rsidRPr="00F50C2E">
            <w:instrText xml:space="preserve"> </w:instrText>
          </w:r>
          <w:r w:rsidR="00F50C2E">
            <w:rPr>
              <w:lang w:val="en-US"/>
            </w:rPr>
            <w:instrText>Cha</w:instrText>
          </w:r>
          <w:r w:rsidR="00F50C2E" w:rsidRPr="00F50C2E">
            <w:instrText>14 \</w:instrText>
          </w:r>
          <w:r w:rsidR="00F50C2E">
            <w:rPr>
              <w:lang w:val="en-US"/>
            </w:rPr>
            <w:instrText>l</w:instrText>
          </w:r>
          <w:r w:rsidR="00F50C2E" w:rsidRPr="00F50C2E">
            <w:instrText xml:space="preserve"> 1033 </w:instrText>
          </w:r>
          <w:r w:rsidR="00F50C2E">
            <w:instrText xml:space="preserve"> \m Gup22</w:instrText>
          </w:r>
          <w:r w:rsidR="00F50C2E">
            <w:fldChar w:fldCharType="separate"/>
          </w:r>
          <w:r w:rsidR="00581CAA" w:rsidRPr="007B5D60">
            <w:rPr>
              <w:noProof/>
            </w:rPr>
            <w:t xml:space="preserve"> (</w:t>
          </w:r>
          <w:r w:rsidR="00581CAA" w:rsidRPr="00581CAA">
            <w:rPr>
              <w:noProof/>
              <w:lang w:val="en-US"/>
            </w:rPr>
            <w:t>Chandler</w:t>
          </w:r>
          <w:r w:rsidR="00581CAA" w:rsidRPr="007B5D60">
            <w:rPr>
              <w:noProof/>
            </w:rPr>
            <w:t xml:space="preserve">, 2014; </w:t>
          </w:r>
          <w:r w:rsidR="00581CAA" w:rsidRPr="00581CAA">
            <w:rPr>
              <w:noProof/>
              <w:lang w:val="en-US"/>
            </w:rPr>
            <w:t>Gupta</w:t>
          </w:r>
          <w:r w:rsidR="00581CAA" w:rsidRPr="007B5D60">
            <w:rPr>
              <w:noProof/>
            </w:rPr>
            <w:t>, 2022)</w:t>
          </w:r>
          <w:r w:rsidR="00F50C2E">
            <w:fldChar w:fldCharType="end"/>
          </w:r>
        </w:sdtContent>
      </w:sdt>
      <w:r w:rsidRPr="00620FF0">
        <w:t xml:space="preserve">. Ενσωματώνοντας πρωτοβουλίες ΕΚΕ στις καμπάνιες μάρκετινγκ, η </w:t>
      </w:r>
      <w:r w:rsidRPr="00620FF0">
        <w:rPr>
          <w:lang w:val="en-US"/>
        </w:rPr>
        <w:t>Microsoft</w:t>
      </w:r>
      <w:r w:rsidRPr="00620FF0">
        <w:t xml:space="preserve"> θα μπορούσε να διαφοροποιήσει το </w:t>
      </w:r>
      <w:r w:rsidRPr="00620FF0">
        <w:rPr>
          <w:lang w:val="en-US"/>
        </w:rPr>
        <w:t>Xbox</w:t>
      </w:r>
      <w:r w:rsidRPr="00620FF0">
        <w:t xml:space="preserve"> από τους ανταγωνιστές της και να απευθυνθεί στο αυξανόμενο τμήμα των καταναλωτών που δίνουν προτεραιότητα στην ηθική και βιώσιμη κατανάλωση.</w:t>
      </w:r>
    </w:p>
    <w:p w14:paraId="73201F01" w14:textId="0DBA999C" w:rsidR="001A48C3" w:rsidRPr="00620FF0" w:rsidRDefault="00620FF0" w:rsidP="00620FF0">
      <w:r w:rsidRPr="00620FF0">
        <w:t xml:space="preserve">Συνοπτικά, η στρατηγική τμηματοποίησης και στόχευσης της </w:t>
      </w:r>
      <w:r w:rsidRPr="00620FF0">
        <w:rPr>
          <w:lang w:val="en-US"/>
        </w:rPr>
        <w:t>Microsoft</w:t>
      </w:r>
      <w:r w:rsidRPr="00620FF0">
        <w:t xml:space="preserve"> για την κονσόλα </w:t>
      </w:r>
      <w:r w:rsidR="00F71D13">
        <w:t>βίντεο-παιχνιδιών</w:t>
      </w:r>
      <w:r w:rsidRPr="00620FF0">
        <w:t xml:space="preserve"> </w:t>
      </w:r>
      <w:r w:rsidRPr="00620FF0">
        <w:rPr>
          <w:lang w:val="en-US"/>
        </w:rPr>
        <w:t>Xbox</w:t>
      </w:r>
      <w:r w:rsidRPr="00620FF0">
        <w:t xml:space="preserve"> προσεγγίζει αποτελεσματικά το επιθυμητό κοινό και προωθεί την πρόταση αξίας του προϊόντος. Αντιμετωπίζοντας πιθανούς τομείς για βελτίωση, όπως η στόχευση υποεκπροσωπούμενων τμημάτων, η επέκταση σε αναδυόμενες αγορές, η χρήση εξατομικευμένων τεχνικών μάρκετινγκ και η ενσωμάτωση πρωτοβουλιών ΕΚΕ στις καμπάνιες μάρκετινγκ, η </w:t>
      </w:r>
      <w:r w:rsidRPr="00620FF0">
        <w:rPr>
          <w:lang w:val="en-US"/>
        </w:rPr>
        <w:t>Microsoft</w:t>
      </w:r>
      <w:r w:rsidRPr="00620FF0">
        <w:t xml:space="preserve"> μπορεί να ενισχύσει περαιτέρω τη θέση της στην παγκόσμια αγορά </w:t>
      </w:r>
      <w:r w:rsidR="00F71D13">
        <w:t>βίντεο-παιχνιδιών</w:t>
      </w:r>
      <w:r w:rsidRPr="00620FF0">
        <w:t xml:space="preserve"> και να συνεχίσει να χτίζει έναν πιστό πελάτη βάση για τη μάρκα </w:t>
      </w:r>
      <w:r w:rsidRPr="00620FF0">
        <w:rPr>
          <w:lang w:val="en-US"/>
        </w:rPr>
        <w:t>Xbox</w:t>
      </w:r>
      <w:r w:rsidRPr="00620FF0">
        <w:t>.</w:t>
      </w:r>
    </w:p>
    <w:p w14:paraId="1E528C3C" w14:textId="1571434F" w:rsidR="001A48C3" w:rsidRPr="001A48C3" w:rsidRDefault="00197EE7">
      <w:pPr>
        <w:pStyle w:val="Heading2"/>
        <w:rPr>
          <w:lang w:val="en-US"/>
        </w:rPr>
      </w:pPr>
      <w:r w:rsidRPr="00197EE7">
        <w:rPr>
          <w:lang w:val="en-US"/>
        </w:rPr>
        <w:t xml:space="preserve">Τμηματοποίηση και </w:t>
      </w:r>
      <w:r w:rsidR="007B5D60">
        <w:t>Σ</w:t>
      </w:r>
      <w:r w:rsidRPr="00197EE7">
        <w:rPr>
          <w:lang w:val="en-US"/>
        </w:rPr>
        <w:t xml:space="preserve">τόχευση: Βασικές </w:t>
      </w:r>
      <w:r w:rsidR="007B5D60">
        <w:t>Π</w:t>
      </w:r>
      <w:r w:rsidRPr="00197EE7">
        <w:rPr>
          <w:lang w:val="en-US"/>
        </w:rPr>
        <w:t>ληροφορίες</w:t>
      </w:r>
    </w:p>
    <w:p w14:paraId="68503BD7" w14:textId="041882EB" w:rsidR="003D65AB" w:rsidRPr="00197EE7" w:rsidRDefault="00197EE7" w:rsidP="001A48C3">
      <w:r w:rsidRPr="00197EE7">
        <w:t xml:space="preserve">Η στρατηγική στόχευσης της </w:t>
      </w:r>
      <w:r w:rsidRPr="00197EE7">
        <w:rPr>
          <w:lang w:val="en-US"/>
        </w:rPr>
        <w:t>Microsoft</w:t>
      </w:r>
      <w:r w:rsidRPr="00197EE7">
        <w:t xml:space="preserve"> για το </w:t>
      </w:r>
      <w:r w:rsidRPr="00197EE7">
        <w:rPr>
          <w:lang w:val="en-US"/>
        </w:rPr>
        <w:t>Xbox</w:t>
      </w:r>
      <w:r w:rsidRPr="00197EE7">
        <w:t xml:space="preserve"> </w:t>
      </w:r>
      <w:r w:rsidRPr="00197EE7">
        <w:rPr>
          <w:lang w:val="en-US"/>
        </w:rPr>
        <w:t>Series</w:t>
      </w:r>
      <w:r w:rsidRPr="00197EE7">
        <w:t xml:space="preserve"> </w:t>
      </w:r>
      <w:r w:rsidRPr="00197EE7">
        <w:rPr>
          <w:lang w:val="en-US"/>
        </w:rPr>
        <w:t>X</w:t>
      </w:r>
      <w:r w:rsidRPr="00197EE7">
        <w:t xml:space="preserve"> εστιάζει στους λάτρεις των </w:t>
      </w:r>
      <w:r w:rsidR="00F71D13">
        <w:t>βίντεο-παιχνιδιών</w:t>
      </w:r>
      <w:r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θα μπορούσε να προσφέρει νέες ευκαιρίες ανάπτυξη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28AA7025" w14:textId="5FC1267C" w:rsidR="00865201" w:rsidRPr="00865201" w:rsidRDefault="00865201" w:rsidP="00865201">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00F71D13">
        <w:t>βίντεο-παιχνιδιών</w:t>
      </w:r>
      <w:r w:rsidRPr="00865201">
        <w:t xml:space="preserve">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w:t>
      </w:r>
      <w:r w:rsidRPr="00865201">
        <w:lastRenderedPageBreak/>
        <w:t xml:space="preserve">τοποθέτησης επιτρέπει 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581CAA" w:rsidRPr="007B5D60">
            <w:rPr>
              <w:noProof/>
            </w:rPr>
            <w:t>(</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fldChar w:fldCharType="end"/>
          </w:r>
        </w:sdtContent>
      </w:sdt>
      <w:r w:rsidRPr="00865201">
        <w:t>.</w:t>
      </w:r>
    </w:p>
    <w:p w14:paraId="2D9D1488" w14:textId="71FC26F7" w:rsidR="00865201" w:rsidRPr="00865201" w:rsidRDefault="00865201" w:rsidP="00865201">
      <w:r w:rsidRPr="00865201">
        <w:t xml:space="preserve">Η </w:t>
      </w:r>
      <w:r w:rsidRPr="00865201">
        <w:rPr>
          <w:lang w:val="en-US"/>
        </w:rPr>
        <w:t>Microsoft</w:t>
      </w:r>
      <w:r w:rsidRPr="00865201">
        <w:t xml:space="preserve"> τοποθετεί το </w:t>
      </w:r>
      <w:r w:rsidRPr="00865201">
        <w:rPr>
          <w:lang w:val="en-US"/>
        </w:rPr>
        <w:t>Xbox</w:t>
      </w:r>
      <w:r w:rsidRPr="00865201">
        <w:t xml:space="preserve">, συγκεκριμένα τα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και </w:t>
      </w:r>
      <w:r w:rsidRPr="00865201">
        <w:rPr>
          <w:lang w:val="en-US"/>
        </w:rPr>
        <w:t>Series</w:t>
      </w:r>
      <w:r w:rsidRPr="00865201">
        <w:t xml:space="preserve"> </w:t>
      </w:r>
      <w:r w:rsidRPr="00865201">
        <w:rPr>
          <w:lang w:val="en-US"/>
        </w:rPr>
        <w:t>S</w:t>
      </w:r>
      <w:r w:rsidRPr="00865201">
        <w:t xml:space="preserve">, ως κονσόλες </w:t>
      </w:r>
      <w:r w:rsidR="00F71D13">
        <w:t>βίντεο-παιχνιδιών</w:t>
      </w:r>
      <w:r w:rsidRPr="00865201">
        <w:t xml:space="preserve"> υψηλής ποιότητας που προσφέρουν μια απαράμιλλη εμπειρία παιχνιδιού, με τεχνολογία αιχμής και μια τεράστια βιβλιοθήκη </w:t>
      </w:r>
      <w:r w:rsidR="00F71D13">
        <w:t>βίντεο-παιχνιδιών</w:t>
      </w:r>
      <w:r w:rsidRPr="00865201">
        <w:t>. 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00753DDD">
            <w:fldChar w:fldCharType="begin"/>
          </w:r>
          <w:r w:rsidR="003948C0">
            <w:instrText xml:space="preserve">CITATION 2303 \l 1033 </w:instrText>
          </w:r>
          <w:r w:rsidR="00753DDD">
            <w:fldChar w:fldCharType="separate"/>
          </w:r>
          <w:r w:rsidR="00581CAA">
            <w:rPr>
              <w:noProof/>
            </w:rPr>
            <w:t xml:space="preserve"> </w:t>
          </w:r>
          <w:r w:rsidR="00581CAA" w:rsidRPr="00581CAA">
            <w:rPr>
              <w:noProof/>
            </w:rPr>
            <w:t>(Microsoft, 2023)</w:t>
          </w:r>
          <w:r w:rsidR="00753DDD">
            <w:fldChar w:fldCharType="end"/>
          </w:r>
        </w:sdtContent>
      </w:sdt>
      <w:r w:rsidRPr="00865201">
        <w:t xml:space="preserve">. Αυτή η στρατηγική τοποθέτησης στοχεύει να προσελκύσει τους καταναλωτές που αναζητούν τεχνολογία </w:t>
      </w:r>
      <w:r w:rsidR="00F71D13">
        <w:t>βίντεο-παιχνιδιών</w:t>
      </w:r>
      <w:r w:rsidRPr="00865201">
        <w:t xml:space="preserve"> αιχμής και δίνουν μεγάλη αξία στις καθηλωτικές εμπειρίες </w:t>
      </w:r>
      <w:r w:rsidRPr="00865201">
        <w:rPr>
          <w:lang w:val="en-US"/>
        </w:rPr>
        <w:t>gaming</w:t>
      </w:r>
      <w:r w:rsidRPr="00865201">
        <w:t>.</w:t>
      </w:r>
    </w:p>
    <w:p w14:paraId="7E297E1E" w14:textId="4160806B" w:rsidR="00865201" w:rsidRPr="00865201" w:rsidRDefault="00865201" w:rsidP="00865201">
      <w:r w:rsidRPr="00865201">
        <w:t xml:space="preserve">Όσον αφορά τη στρατηγική προώθησης, η </w:t>
      </w:r>
      <w:r w:rsidRPr="00865201">
        <w:rPr>
          <w:lang w:val="en-US"/>
        </w:rPr>
        <w:t>Microsoft</w:t>
      </w:r>
      <w:r w:rsidRPr="00865201">
        <w:t xml:space="preserve"> χρησιμοποιεί έναν συνδυασμό τεχνικών μάρκετινγκ </w:t>
      </w:r>
      <w:r w:rsidRPr="00865201">
        <w:rPr>
          <w:lang w:val="en-US"/>
        </w:rPr>
        <w:t>push</w:t>
      </w:r>
      <w:r w:rsidRPr="00865201">
        <w:t xml:space="preserve"> </w:t>
      </w:r>
      <w:r w:rsidRPr="00865201">
        <w:rPr>
          <w:lang w:val="en-US"/>
        </w:rPr>
        <w:t>and</w:t>
      </w:r>
      <w:r w:rsidRPr="00865201">
        <w:t xml:space="preserve"> </w:t>
      </w:r>
      <w:r w:rsidRPr="00865201">
        <w:rPr>
          <w:lang w:val="en-US"/>
        </w:rPr>
        <w:t>pull</w:t>
      </w:r>
      <w:r w:rsidR="000E2CEA" w:rsidRPr="000E2CEA">
        <w:t xml:space="preserve"> (</w:t>
      </w:r>
      <w:r w:rsidR="000E2CEA">
        <w:t>ώθηση και έλξη)</w:t>
      </w:r>
      <w:r w:rsidRPr="00865201">
        <w:t xml:space="preserve"> για την προώθηση της επωνυμίας </w:t>
      </w:r>
      <w:r w:rsidRPr="00865201">
        <w:rPr>
          <w:lang w:val="en-US"/>
        </w:rPr>
        <w:t>Xbox</w:t>
      </w:r>
      <w:r w:rsidRPr="00865201">
        <w:t xml:space="preserve">. Το </w:t>
      </w:r>
      <w:r w:rsidRPr="00865201">
        <w:rPr>
          <w:lang w:val="en-US"/>
        </w:rPr>
        <w:t>Push</w:t>
      </w:r>
      <w:r w:rsidRPr="00865201">
        <w:t xml:space="preserve"> </w:t>
      </w:r>
      <w:r w:rsidRPr="00865201">
        <w:rPr>
          <w:lang w:val="en-US"/>
        </w:rPr>
        <w:t>Marketing</w:t>
      </w:r>
      <w:r w:rsidRPr="00865201">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865201">
        <w:rPr>
          <w:lang w:val="en-US"/>
        </w:rPr>
        <w:t>pull</w:t>
      </w:r>
      <w:r w:rsidRPr="00865201">
        <w:t xml:space="preserve"> </w:t>
      </w:r>
      <w:r w:rsidRPr="00865201">
        <w:rPr>
          <w:lang w:val="en-US"/>
        </w:rPr>
        <w:t>marketing</w:t>
      </w:r>
      <w:r w:rsidRPr="00865201">
        <w:t xml:space="preserve"> εστιάζει στη δημιουργία ζήτησης χτίζοντας την αναγνωρισιμότητα της επωνυμίας και ενθαρρύνοντας τους καταναλωτές να αναζητήσουν το προϊόν</w:t>
      </w:r>
      <w:sdt>
        <w:sdtPr>
          <w:id w:val="1677231545"/>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fldChar w:fldCharType="end"/>
          </w:r>
        </w:sdtContent>
      </w:sdt>
      <w:r w:rsidRPr="00865201">
        <w:t xml:space="preserve">. Η </w:t>
      </w:r>
      <w:r w:rsidRPr="00865201">
        <w:rPr>
          <w:lang w:val="en-US"/>
        </w:rPr>
        <w:t>Microsoft</w:t>
      </w:r>
      <w:r w:rsidRPr="00865201">
        <w:t xml:space="preserve"> χρησιμοποιεί και τις δύο στρατηγικές για να δημιουργήσει ενδιαφέρον και να αυξήσει τις πωλήσεις για το </w:t>
      </w:r>
      <w:r w:rsidRPr="00865201">
        <w:rPr>
          <w:lang w:val="en-US"/>
        </w:rPr>
        <w:t>Xbox</w:t>
      </w:r>
      <w:r w:rsidR="00B8394B" w:rsidRPr="000E2CEA">
        <w:t xml:space="preserve"> (</w:t>
      </w:r>
      <w:r w:rsidR="00B8394B">
        <w:rPr>
          <w:lang w:val="en-US"/>
        </w:rPr>
        <w:fldChar w:fldCharType="begin"/>
      </w:r>
      <w:r w:rsidR="00B8394B" w:rsidRPr="000E2CEA">
        <w:instrText xml:space="preserve"> </w:instrText>
      </w:r>
      <w:r w:rsidR="00B8394B">
        <w:rPr>
          <w:lang w:val="en-US"/>
        </w:rPr>
        <w:instrText>REF</w:instrText>
      </w:r>
      <w:r w:rsidR="00B8394B" w:rsidRPr="000E2CEA">
        <w:instrText xml:space="preserve"> _</w:instrText>
      </w:r>
      <w:r w:rsidR="00B8394B">
        <w:rPr>
          <w:lang w:val="en-US"/>
        </w:rPr>
        <w:instrText>Ref</w:instrText>
      </w:r>
      <w:r w:rsidR="00B8394B" w:rsidRPr="000E2CEA">
        <w:instrText>131568509 \</w:instrText>
      </w:r>
      <w:r w:rsidR="00B8394B">
        <w:rPr>
          <w:lang w:val="en-US"/>
        </w:rPr>
        <w:instrText>h</w:instrText>
      </w:r>
      <w:r w:rsidR="00B8394B" w:rsidRPr="000E2CEA">
        <w:instrText xml:space="preserve"> </w:instrText>
      </w:r>
      <w:r w:rsidR="00B8394B">
        <w:rPr>
          <w:lang w:val="en-US"/>
        </w:rPr>
      </w:r>
      <w:r w:rsidR="00B8394B">
        <w:rPr>
          <w:lang w:val="en-US"/>
        </w:rPr>
        <w:fldChar w:fldCharType="separate"/>
      </w:r>
      <w:r w:rsidR="00B8394B" w:rsidRPr="00B8394B">
        <w:rPr>
          <w:lang w:val="en-US"/>
        </w:rPr>
        <w:t>Figure</w:t>
      </w:r>
      <w:r w:rsidR="00B8394B" w:rsidRPr="000E2CEA">
        <w:t xml:space="preserve"> </w:t>
      </w:r>
      <w:r w:rsidR="00B8394B" w:rsidRPr="000E2CEA">
        <w:rPr>
          <w:noProof/>
        </w:rPr>
        <w:t>9</w:t>
      </w:r>
      <w:r w:rsidR="00B8394B">
        <w:rPr>
          <w:lang w:val="en-US"/>
        </w:rPr>
        <w:fldChar w:fldCharType="end"/>
      </w:r>
      <w:r w:rsidR="00B8394B" w:rsidRPr="000E2CEA">
        <w:t>)</w:t>
      </w:r>
      <w:r w:rsidR="00553738" w:rsidRPr="000E2CEA">
        <w:t>.</w:t>
      </w:r>
    </w:p>
    <w:p w14:paraId="18D84780" w14:textId="1B9BBE8A" w:rsidR="00865201" w:rsidRPr="00865201" w:rsidRDefault="00865201" w:rsidP="00865201">
      <w:r w:rsidRPr="00865201">
        <w:t xml:space="preserve">Παραδείγματα τακτικών ώθησης μάρκετινγκ που εφαρμόζει η </w:t>
      </w:r>
      <w:r w:rsidRPr="00865201">
        <w:rPr>
          <w:lang w:val="en-US"/>
        </w:rPr>
        <w:t>Microsoft</w:t>
      </w:r>
      <w:r w:rsidRPr="00865201">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ραφιών και οθονών στα καταστήματα. Από την άλλη πλευρά, οι τακτικές έλξης μάρκετινγκ περιλαμβάνουν καμπάνιες στα μέσα κοινωνικής δικτύωσης, συνεργασίες με επηρεαστές και μάρκετινγκ περιεχομένου μέσω πλατφορμών όπως το </w:t>
      </w:r>
      <w:r w:rsidRPr="00865201">
        <w:rPr>
          <w:lang w:val="en-US"/>
        </w:rPr>
        <w:t>YouTube</w:t>
      </w:r>
      <w:r w:rsidRPr="00865201">
        <w:t xml:space="preserve"> και το </w:t>
      </w:r>
      <w:r w:rsidRPr="00865201">
        <w:rPr>
          <w:lang w:val="en-US"/>
        </w:rPr>
        <w:t>Twitch</w:t>
      </w:r>
      <w:r w:rsidRPr="00865201">
        <w:t xml:space="preserve">. Αξιοποιώντας στρατηγικές ώθησης και έλξης, η </w:t>
      </w:r>
      <w:r w:rsidRPr="00865201">
        <w:rPr>
          <w:lang w:val="en-US"/>
        </w:rPr>
        <w:t>Microsoft</w:t>
      </w:r>
      <w:r w:rsidRPr="00865201">
        <w:t xml:space="preserve"> μπορεί να προσεγγίσει αποτελεσματικά ένα ευρύτερο κοινό και να δημιουργήσει μεγάλη ζήτηση για την κονσόλα </w:t>
      </w:r>
      <w:r w:rsidR="00F71D13">
        <w:t>βίντεο-παιχνιδιών</w:t>
      </w:r>
      <w:r w:rsidRPr="00865201">
        <w:t xml:space="preserve"> </w:t>
      </w:r>
      <w:r w:rsidRPr="00865201">
        <w:rPr>
          <w:lang w:val="en-US"/>
        </w:rPr>
        <w:t>Xbox</w:t>
      </w:r>
      <w:r w:rsidRPr="00865201">
        <w:t>.</w:t>
      </w:r>
    </w:p>
    <w:p w14:paraId="3C3BC40E" w14:textId="5BD6F4F6" w:rsidR="00865201" w:rsidRPr="00865201" w:rsidRDefault="00865201" w:rsidP="00865201">
      <w:r w:rsidRPr="00865201">
        <w:lastRenderedPageBreak/>
        <w:t xml:space="preserve">Η επωνυμία </w:t>
      </w:r>
      <w:r w:rsidRPr="00865201">
        <w:rPr>
          <w:lang w:val="en-US"/>
        </w:rPr>
        <w:t>Xbox</w:t>
      </w:r>
      <w:r w:rsidRPr="00865201">
        <w:t xml:space="preserve"> έχει καθιερωθεί με επιτυχία ως κορυφαίος παίκτης στη βιομηχανία </w:t>
      </w:r>
      <w:r w:rsidR="00F71D13">
        <w:t>βίντεο-παιχνιδιών</w:t>
      </w:r>
      <w:r w:rsidRPr="00865201">
        <w:t xml:space="preserve">, με πιστή βάση πελατών και φήμη για καινοτομία και υψηλής ποιότητας εμπειρίες </w:t>
      </w:r>
      <w:r w:rsidRPr="00865201">
        <w:rPr>
          <w:lang w:val="en-US"/>
        </w:rPr>
        <w:t>gaming</w:t>
      </w:r>
      <w:r w:rsidRPr="00865201">
        <w:t xml:space="preserve">. Η αντίληψη της μάρκας διαμορφώνεται από διάφορους παράγοντες, όπως η απόδοση του προϊόντος, η εξυπηρέτηση πελατών και η ποιότητα του οικοσυστήματος του </w:t>
      </w:r>
      <w:r w:rsidRPr="00865201">
        <w:rPr>
          <w:lang w:val="en-US"/>
        </w:rPr>
        <w:t>gaming</w:t>
      </w:r>
      <w:sdt>
        <w:sdtPr>
          <w:rPr>
            <w:lang w:val="en-US"/>
          </w:rPr>
          <w:id w:val="410505713"/>
          <w:citation/>
        </w:sdtPr>
        <w:sdtContent>
          <w:r w:rsidR="00753DDD">
            <w:rPr>
              <w:lang w:val="en-US"/>
            </w:rPr>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rPr>
              <w:lang w:val="en-US"/>
            </w:rPr>
            <w:fldChar w:fldCharType="end"/>
          </w:r>
        </w:sdtContent>
      </w:sdt>
      <w:r w:rsidRPr="00865201">
        <w:t xml:space="preserve">. Η δέσμευση της </w:t>
      </w:r>
      <w:r w:rsidRPr="00865201">
        <w:rPr>
          <w:lang w:val="en-US"/>
        </w:rPr>
        <w:t>Microsoft</w:t>
      </w:r>
      <w:r w:rsidRPr="00865201">
        <w:t xml:space="preserve"> να παρέχει τεχνολογία αιχμής, αποκλειστικούς τίτλους </w:t>
      </w:r>
      <w:r w:rsidR="00F71D13">
        <w:t>βίντεο-παιχνιδιών</w:t>
      </w:r>
      <w:r w:rsidRPr="00865201">
        <w:t xml:space="preserve"> και μια ισχυρή πλατφόρμα διαδικτυακών </w:t>
      </w:r>
      <w:r w:rsidR="00F71D13">
        <w:t>βίντεο-παιχνιδιών</w:t>
      </w:r>
      <w:r w:rsidRPr="00865201">
        <w:t xml:space="preserve"> έχει συμβάλει στη θετική αντίληψη των καταναλωτών για την επωνυμία </w:t>
      </w:r>
      <w:r w:rsidRPr="00865201">
        <w:rPr>
          <w:lang w:val="en-US"/>
        </w:rPr>
        <w:t>Xbox</w:t>
      </w:r>
      <w:r w:rsidRPr="00865201">
        <w:t>.</w:t>
      </w:r>
    </w:p>
    <w:p w14:paraId="5BDD1CA9" w14:textId="5A39DB7E" w:rsidR="00865201" w:rsidRPr="00865201" w:rsidRDefault="00865201" w:rsidP="00865201">
      <w:r w:rsidRPr="00865201">
        <w:t xml:space="preserve">Ωστόσο, είναι σημαντικό να σημειωθεί ότι η αντίληψη της επωνυμίας μπορεί επίσης να επηρεαστεί από εξωτερικούς παράγοντες, όπως ο ανταγωνισμός και οι τάσεις του κλάδου. Για παράδειγμα, ο ανταγωνισμός μεταξύ του </w:t>
      </w:r>
      <w:r w:rsidRPr="00865201">
        <w:rPr>
          <w:lang w:val="en-US"/>
        </w:rPr>
        <w:t>Xbox</w:t>
      </w:r>
      <w:r w:rsidRPr="00865201">
        <w:t xml:space="preserve"> και του κύριου ανταγωνιστή του, του </w:t>
      </w:r>
      <w:r w:rsidRPr="00865201">
        <w:rPr>
          <w:lang w:val="en-US"/>
        </w:rPr>
        <w:t>PlayStation</w:t>
      </w:r>
      <w:r w:rsidRPr="00865201">
        <w:t xml:space="preserve"> της </w:t>
      </w:r>
      <w:r w:rsidRPr="00865201">
        <w:rPr>
          <w:lang w:val="en-US"/>
        </w:rPr>
        <w:t>Sony</w:t>
      </w:r>
      <w:r w:rsidRPr="00865201">
        <w:t xml:space="preserve">, οδήγησε σε έναν λεγόμενο «πόλεμο κονσόλας», όπου οι καταναλωτές συχνά αναπτύσσουν ισχυρές δεσμεύσεις με τη μία μάρκα έναντι της άλλης. Αυτό το ανταγωνιστικό τοπίο μπορεί να επηρεάσει την αντίληψη της επωνυμίας </w:t>
      </w:r>
      <w:r w:rsidRPr="00865201">
        <w:rPr>
          <w:lang w:val="en-US"/>
        </w:rPr>
        <w:t>Xbox</w:t>
      </w:r>
      <w:r w:rsidRPr="00865201">
        <w:t xml:space="preserve">, καθώς οι καταναλωτές μπορεί να επηρεαστούν από τις απόψεις και τις εμπειρίες άλλων στην κοινότητα του </w:t>
      </w:r>
      <w:r w:rsidRPr="00865201">
        <w:rPr>
          <w:lang w:val="en-US"/>
        </w:rPr>
        <w:t>gaming</w:t>
      </w:r>
      <w:sdt>
        <w:sdtPr>
          <w:rPr>
            <w:lang w:val="en-US"/>
          </w:rPr>
          <w:id w:val="633061986"/>
          <w:citation/>
        </w:sdtPr>
        <w:sdtContent>
          <w:r w:rsidR="00753DDD">
            <w:rPr>
              <w:lang w:val="en-US"/>
            </w:rPr>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rPr>
              <w:lang w:val="en-US"/>
            </w:rPr>
            <w:fldChar w:fldCharType="end"/>
          </w:r>
        </w:sdtContent>
      </w:sdt>
      <w:r w:rsidRPr="00865201">
        <w:t>.</w:t>
      </w:r>
    </w:p>
    <w:p w14:paraId="03EF3CF3" w14:textId="0D104D08" w:rsidR="005E6CAE" w:rsidRPr="00865201" w:rsidRDefault="00865201" w:rsidP="00865201">
      <w:r w:rsidRPr="00865201">
        <w:t xml:space="preserve">Συνολικά, η στρατηγική τοποθέτησης και επωνυμίας της </w:t>
      </w:r>
      <w:r w:rsidRPr="00865201">
        <w:rPr>
          <w:lang w:val="en-US"/>
        </w:rPr>
        <w:t>Microsoft</w:t>
      </w:r>
      <w:r w:rsidRPr="00865201">
        <w:t xml:space="preserve"> για την κονσόλα </w:t>
      </w:r>
      <w:r w:rsidR="00F71D13">
        <w:t>βίντεο-παιχνιδιών</w:t>
      </w:r>
      <w:r w:rsidRPr="00865201">
        <w:t xml:space="preserve"> </w:t>
      </w:r>
      <w:r w:rsidRPr="00865201">
        <w:rPr>
          <w:lang w:val="en-US"/>
        </w:rPr>
        <w:t>Xbox</w:t>
      </w:r>
      <w:r w:rsidRPr="00865201">
        <w:t xml:space="preserve"> την έχει καθιερώσει ουσιαστικά ως μια εμπειρία παιχνιδιού υψηλής ποιότητας, χρησιμοποιώντας έναν συνδυασμό τακτικών προώθησης </w:t>
      </w:r>
      <w:r w:rsidRPr="00865201">
        <w:rPr>
          <w:lang w:val="en-US"/>
        </w:rPr>
        <w:t>push</w:t>
      </w:r>
      <w:r w:rsidRPr="00865201">
        <w:t xml:space="preserve"> </w:t>
      </w:r>
      <w:r w:rsidRPr="00865201">
        <w:rPr>
          <w:lang w:val="en-US"/>
        </w:rPr>
        <w:t>and</w:t>
      </w:r>
      <w:r w:rsidRPr="00865201">
        <w:t xml:space="preserve"> </w:t>
      </w:r>
      <w:r w:rsidRPr="00865201">
        <w:rPr>
          <w:lang w:val="en-US"/>
        </w:rPr>
        <w:t>pull</w:t>
      </w:r>
      <w:r w:rsidRPr="00865201">
        <w:t xml:space="preserve"> και ενισχύοντας μια θετική αντίληψη για την επωνυμία. Ωστόσο, για να διατηρήσει μια ισχυρή θέση επωνυμίας στον άκρως ανταγωνιστικό κλάδο των</w:t>
      </w:r>
      <w:r w:rsidR="00F71D13">
        <w:t xml:space="preserve"> βίντεο-παιχνιδιών</w:t>
      </w:r>
      <w:r w:rsidRPr="00865201">
        <w:t>, είναι σημαντικό για την εταιρεία να παρακολουθεί συνεχώς τις τάσεις της αγοράς, να αντιμετωπίζει τα σχόλια των καταναλωτών και να προσαρμόζει ανάλογα τη στρατηγική μάρκετινγκ.</w:t>
      </w:r>
    </w:p>
    <w:p w14:paraId="418B161D" w14:textId="4365FB80" w:rsidR="005E6CAE" w:rsidRPr="00C15098" w:rsidRDefault="00865201">
      <w:pPr>
        <w:pStyle w:val="Heading2"/>
      </w:pPr>
      <w:r w:rsidRPr="00C15098">
        <w:t xml:space="preserve">Τοποθέτηση και </w:t>
      </w:r>
      <w:r w:rsidR="001742BF">
        <w:t>Ε</w:t>
      </w:r>
      <w:r w:rsidRPr="00C15098">
        <w:t xml:space="preserve">πωνυμία: Βασικά </w:t>
      </w:r>
      <w:r w:rsidR="001742BF">
        <w:t>Σ</w:t>
      </w:r>
      <w:r w:rsidRPr="00C15098">
        <w:t>ημεία</w:t>
      </w:r>
    </w:p>
    <w:p w14:paraId="6377FB2E" w14:textId="3C7BA994"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F71D13">
        <w:t>βίντεο-παιχνιδιών</w:t>
      </w:r>
      <w:r w:rsidRPr="00865201">
        <w:t>, τονίζοντας τις κορυφαίες επιδόσεις και τα χαρακτηριστικά του. Για να ενισχύσει τη θέση της στην επωνυμία της και να διαφοροποιηθεί 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0B2D4E" w:rsidRDefault="00336DEF">
      <w:pPr>
        <w:pStyle w:val="Heading1"/>
      </w:pPr>
      <w:bookmarkStart w:id="4" w:name="_Toc131366761"/>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4"/>
    </w:p>
    <w:p w14:paraId="0DB0317E" w14:textId="06465034" w:rsidR="002A5421" w:rsidRPr="001E0DC3" w:rsidRDefault="001E0DC3" w:rsidP="002A5421">
      <w:r w:rsidRPr="001E0DC3">
        <w:t xml:space="preserve">Αυτή η ενότητα θα αξιολογήσει τη στρατηγική επικοινωνίας που χρησιμοποιεί η </w:t>
      </w:r>
      <w:r w:rsidRPr="001E0DC3">
        <w:rPr>
          <w:lang w:val="en-US"/>
        </w:rPr>
        <w:t>Microsoft</w:t>
      </w:r>
      <w:r w:rsidRPr="001E0DC3">
        <w:t xml:space="preserve"> για την κονσόλα </w:t>
      </w:r>
      <w:r w:rsidR="00F71D13">
        <w:t>βίντεο-παιχνιδιών</w:t>
      </w:r>
      <w:r w:rsidRPr="001E0DC3">
        <w:t xml:space="preserve"> </w:t>
      </w:r>
      <w:r w:rsidRPr="001E0DC3">
        <w:rPr>
          <w:lang w:val="en-US"/>
        </w:rPr>
        <w:t>Xbox</w:t>
      </w:r>
      <w:r w:rsidRPr="001E0DC3">
        <w:t>, εστιάζοντας σε πτυχές όπως η ψηφιακή πλατφόρμα που χρησιμοποιείται, το βασικό μήνυμα που κοινοποιήθηκε, ο σκοπός της επικοινωνίας, ο τύπος ένστασης και η αποτελεσματικότητα του επικοινωνία μάρκετινγκ.</w:t>
      </w:r>
    </w:p>
    <w:p w14:paraId="08D1FBAF" w14:textId="7B34B35B" w:rsidR="002A5421" w:rsidRPr="002A5421" w:rsidRDefault="006E47BC">
      <w:pPr>
        <w:pStyle w:val="Heading2"/>
        <w:rPr>
          <w:lang w:val="en-US"/>
        </w:rPr>
      </w:pPr>
      <w:r w:rsidRPr="006E47BC">
        <w:rPr>
          <w:lang w:val="en-US"/>
        </w:rPr>
        <w:t>Ψηφιακή Πλατφόρμα</w:t>
      </w:r>
    </w:p>
    <w:p w14:paraId="7765B234" w14:textId="5CDBC611" w:rsidR="002A5421" w:rsidRPr="006E47BC" w:rsidRDefault="006E47BC" w:rsidP="002A5421">
      <w:r w:rsidRPr="006E47BC">
        <w:t xml:space="preserve">Η </w:t>
      </w:r>
      <w:r w:rsidRPr="006E47BC">
        <w:rPr>
          <w:lang w:val="en-US"/>
        </w:rPr>
        <w:t>Microsoft</w:t>
      </w:r>
      <w:r w:rsidRPr="006E47BC">
        <w:t xml:space="preserve"> αξιοποιεί μια ποικιλία ψηφιακών πλατφορμών για την προώθηση της επωνυμίας </w:t>
      </w:r>
      <w:r w:rsidRPr="006E47BC">
        <w:rPr>
          <w:lang w:val="en-US"/>
        </w:rPr>
        <w:t>Xbox</w:t>
      </w:r>
      <w:r w:rsidRPr="006E47BC">
        <w:t xml:space="preserve">, συμπεριλαμβανομένων των καναλιών κοινωνικών μέσων όπως το </w:t>
      </w:r>
      <w:r w:rsidRPr="006E47BC">
        <w:rPr>
          <w:lang w:val="en-US"/>
        </w:rPr>
        <w:t>Facebook</w:t>
      </w:r>
      <w:r w:rsidRPr="006E47BC">
        <w:t xml:space="preserve">, το </w:t>
      </w:r>
      <w:r w:rsidRPr="006E47BC">
        <w:rPr>
          <w:lang w:val="en-US"/>
        </w:rPr>
        <w:t>Twitter</w:t>
      </w:r>
      <w:r w:rsidRPr="006E47BC">
        <w:t xml:space="preserve">, το </w:t>
      </w:r>
      <w:r w:rsidRPr="006E47BC">
        <w:rPr>
          <w:lang w:val="en-US"/>
        </w:rPr>
        <w:t>Instagram</w:t>
      </w:r>
      <w:r w:rsidRPr="006E47BC">
        <w:t xml:space="preserve"> και το </w:t>
      </w:r>
      <w:r w:rsidRPr="006E47BC">
        <w:rPr>
          <w:lang w:val="en-US"/>
        </w:rPr>
        <w:t>YouTube</w:t>
      </w:r>
      <w:r w:rsidRPr="006E47BC">
        <w:t xml:space="preserve">, καθώς και πλατφόρμες ροής όπως το </w:t>
      </w:r>
      <w:r w:rsidRPr="006E47BC">
        <w:rPr>
          <w:lang w:val="en-US"/>
        </w:rPr>
        <w:t>Twitch</w:t>
      </w:r>
      <w:r w:rsidRPr="006E47BC">
        <w:t xml:space="preserve">. Η εταιρεία χρησιμοποιεί επίσης τον επίσημο ιστότοπο,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581CAA" w:rsidRPr="007B5D60">
            <w:rPr>
              <w:noProof/>
            </w:rPr>
            <w:t>(</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DA2172">
            <w:rPr>
              <w:lang w:val="en-US"/>
            </w:rPr>
            <w:fldChar w:fldCharType="end"/>
          </w:r>
        </w:sdtContent>
      </w:sdt>
      <w:r w:rsidR="00DA2172" w:rsidRPr="006E47BC">
        <w:t>.</w:t>
      </w:r>
    </w:p>
    <w:p w14:paraId="26178D18" w14:textId="16E29563" w:rsidR="002A5421" w:rsidRPr="002A5421" w:rsidRDefault="006E47BC">
      <w:pPr>
        <w:pStyle w:val="Heading2"/>
        <w:rPr>
          <w:lang w:val="en-US"/>
        </w:rPr>
      </w:pPr>
      <w:r w:rsidRPr="006E47BC">
        <w:rPr>
          <w:lang w:val="en-US"/>
        </w:rPr>
        <w:t xml:space="preserve">Βασικό </w:t>
      </w:r>
      <w:r w:rsidR="00DA7556">
        <w:t>Μ</w:t>
      </w:r>
      <w:r w:rsidRPr="006E47BC">
        <w:rPr>
          <w:lang w:val="en-US"/>
        </w:rPr>
        <w:t xml:space="preserve">ήνυμα και </w:t>
      </w:r>
      <w:r w:rsidR="00DA7556">
        <w:t>Σ</w:t>
      </w:r>
      <w:r w:rsidRPr="006E47BC">
        <w:rPr>
          <w:lang w:val="en-US"/>
        </w:rPr>
        <w:t>κοπός</w:t>
      </w:r>
    </w:p>
    <w:p w14:paraId="4C5D44FF" w14:textId="4D85C53B"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F71D13">
        <w:t>βίντεο-παιχνιδιών</w:t>
      </w:r>
      <w:r w:rsidRPr="006E47BC">
        <w:t xml:space="preserve"> και μια ισχυρή πλατφόρμα διαδικτυακών </w:t>
      </w:r>
      <w:r w:rsidR="00F71D13">
        <w:t>βίντεο-παιχνιδιών</w:t>
      </w:r>
      <w:sdt>
        <w:sdtPr>
          <w:id w:val="1922523639"/>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αναγνωρισιμότητα της επωνυμίας και </w:t>
      </w:r>
      <w:r w:rsidR="008F2962">
        <w:t>έπειτα</w:t>
      </w:r>
      <w:r w:rsidRPr="006E47BC">
        <w:t xml:space="preserve"> </w:t>
      </w:r>
      <w:r w:rsidR="008F2962">
        <w:t>αύξηση πωλήσεων</w:t>
      </w:r>
      <w:r w:rsidRPr="006E47BC">
        <w:t>.</w:t>
      </w:r>
    </w:p>
    <w:p w14:paraId="1967BFCB" w14:textId="6C8FCA77"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τμήματος των καταναλωτών που </w:t>
      </w:r>
      <w:r w:rsidRPr="006E47BC">
        <w:lastRenderedPageBreak/>
        <w:t>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581CAA" w:rsidRPr="007B5D60">
            <w:rPr>
              <w:noProof/>
            </w:rPr>
            <w:t xml:space="preserve"> (</w:t>
          </w:r>
          <w:r w:rsidR="00581CAA" w:rsidRPr="00581CAA">
            <w:rPr>
              <w:noProof/>
              <w:lang w:val="en-US"/>
            </w:rPr>
            <w:t>Gupta</w:t>
          </w:r>
          <w:r w:rsidR="00581CAA" w:rsidRPr="007B5D60">
            <w:rPr>
              <w:noProof/>
            </w:rPr>
            <w:t xml:space="preserve">, 2022; </w:t>
          </w:r>
          <w:r w:rsidR="00581CAA" w:rsidRPr="00581CAA">
            <w:rPr>
              <w:noProof/>
              <w:lang w:val="en-US"/>
            </w:rPr>
            <w:t>Crane</w:t>
          </w:r>
          <w:r w:rsidR="00581CAA" w:rsidRPr="007B5D60">
            <w:rPr>
              <w:noProof/>
            </w:rPr>
            <w:t xml:space="preserve"> &amp; </w:t>
          </w:r>
          <w:r w:rsidR="00581CAA" w:rsidRPr="00581CAA">
            <w:rPr>
              <w:noProof/>
              <w:lang w:val="en-US"/>
            </w:rPr>
            <w:t>Glozer</w:t>
          </w:r>
          <w:r w:rsidR="00581CAA" w:rsidRPr="007B5D60">
            <w:rPr>
              <w:noProof/>
            </w:rPr>
            <w:t>, 2016)</w:t>
          </w:r>
          <w:r w:rsidR="00DA2172">
            <w:rPr>
              <w:lang w:val="en-US"/>
            </w:rPr>
            <w:fldChar w:fldCharType="end"/>
          </w:r>
        </w:sdtContent>
      </w:sdt>
      <w:r w:rsidR="002A5421" w:rsidRPr="006E47BC">
        <w:t>.</w:t>
      </w:r>
    </w:p>
    <w:p w14:paraId="6AEBA0B9" w14:textId="0CAEE453" w:rsidR="002A5421" w:rsidRPr="002A5421" w:rsidRDefault="00170A42">
      <w:pPr>
        <w:pStyle w:val="Heading2"/>
        <w:rPr>
          <w:lang w:val="en-US"/>
        </w:rPr>
      </w:pPr>
      <w:r>
        <w:rPr>
          <w:lang w:val="en-US"/>
        </w:rPr>
        <w:t>Type of Appeal (Ethos, Pathos, Logos)</w:t>
      </w:r>
    </w:p>
    <w:p w14:paraId="4A173E91" w14:textId="6954378B"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F71D13">
        <w:t>βίντεο-παιχνιδιών</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Τέλος, η ηθική έκκληση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DA2172">
            <w:rPr>
              <w:lang w:val="en-US"/>
            </w:rPr>
            <w:fldChar w:fldCharType="end"/>
          </w:r>
        </w:sdtContent>
      </w:sdt>
      <w:r w:rsidR="002A5421" w:rsidRPr="004C3C69">
        <w:t>.</w:t>
      </w:r>
    </w:p>
    <w:p w14:paraId="3099C106" w14:textId="4E468E49" w:rsidR="002A5421" w:rsidRPr="002A5421" w:rsidRDefault="00295466">
      <w:pPr>
        <w:pStyle w:val="Heading2"/>
        <w:rPr>
          <w:lang w:val="en-US"/>
        </w:rPr>
      </w:pPr>
      <w:r w:rsidRPr="00295466">
        <w:rPr>
          <w:lang w:val="en-US"/>
        </w:rPr>
        <w:t>Μέθοδοι Επικοινωνίας</w:t>
      </w:r>
    </w:p>
    <w:p w14:paraId="751491F1" w14:textId="3E9C5A69"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διαδραστικών μεθόδων επικοινωνίας για τις καμπάνιες μάρκετινγκ </w:t>
      </w:r>
      <w:r w:rsidRPr="00295466">
        <w:rPr>
          <w:lang w:val="en-US"/>
        </w:rPr>
        <w:t>Xbox</w:t>
      </w:r>
      <w:r w:rsidRPr="00295466">
        <w:t>. Η γραμμική επικοινωνία χαρακτηρίζεται από μονόδρομη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581CAA" w:rsidRPr="007B5D60">
            <w:rPr>
              <w:noProof/>
            </w:rPr>
            <w:t xml:space="preserve"> (</w:t>
          </w:r>
          <w:r w:rsidR="00581CAA" w:rsidRPr="00581CAA">
            <w:rPr>
              <w:noProof/>
              <w:lang w:val="en-US"/>
            </w:rPr>
            <w:t>Mulhern</w:t>
          </w:r>
          <w:r w:rsidR="00581CAA" w:rsidRPr="007B5D60">
            <w:rPr>
              <w:noProof/>
            </w:rPr>
            <w:t xml:space="preserve">, 2009; </w:t>
          </w:r>
          <w:r w:rsidR="00581CAA" w:rsidRPr="00581CAA">
            <w:rPr>
              <w:noProof/>
              <w:lang w:val="en-US"/>
            </w:rPr>
            <w:t>Schultz</w:t>
          </w:r>
          <w:r w:rsidR="00581CAA" w:rsidRPr="007B5D60">
            <w:rPr>
              <w:noProof/>
            </w:rPr>
            <w:t xml:space="preserve"> &amp; </w:t>
          </w:r>
          <w:r w:rsidR="00581CAA" w:rsidRPr="00581CAA">
            <w:rPr>
              <w:noProof/>
              <w:lang w:val="en-US"/>
            </w:rPr>
            <w:t>Malthouse</w:t>
          </w:r>
          <w:r w:rsidR="00581CAA" w:rsidRPr="007B5D60">
            <w:rPr>
              <w:noProof/>
            </w:rPr>
            <w:t>, 2016)</w:t>
          </w:r>
          <w:r w:rsidR="00EF3454">
            <w:fldChar w:fldCharType="end"/>
          </w:r>
        </w:sdtContent>
      </w:sdt>
      <w:r w:rsidRPr="00295466">
        <w:t>.</w:t>
      </w:r>
    </w:p>
    <w:p w14:paraId="5C8EDF89" w14:textId="6166B2DB" w:rsidR="002A5421" w:rsidRPr="00295466" w:rsidRDefault="00295466" w:rsidP="00295466">
      <w:r w:rsidRPr="00295466">
        <w:t xml:space="preserve">Αντίθετα, η διαδραστική επικοινωνία περιλαμβάνει αμφίδρομο διάλογο και εμπλοκή μεταξύ του αποστολέα και του παραλήπτη. Παραδείγματα μεθόδων διαδραστικής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επηρεαστές. Αυτές οι διαδραστικές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xml:space="preserve">, 2016; </w:t>
          </w:r>
          <w:r w:rsidR="00581CAA" w:rsidRPr="00581CAA">
            <w:rPr>
              <w:noProof/>
              <w:lang w:val="en-US"/>
            </w:rPr>
            <w:t>Schultz</w:t>
          </w:r>
          <w:r w:rsidR="00581CAA" w:rsidRPr="007B5D60">
            <w:rPr>
              <w:noProof/>
            </w:rPr>
            <w:t xml:space="preserve"> &amp; </w:t>
          </w:r>
          <w:r w:rsidR="00581CAA" w:rsidRPr="00581CAA">
            <w:rPr>
              <w:noProof/>
              <w:lang w:val="en-US"/>
            </w:rPr>
            <w:t>Malthouse</w:t>
          </w:r>
          <w:r w:rsidR="00581CAA" w:rsidRPr="007B5D60">
            <w:rPr>
              <w:noProof/>
            </w:rPr>
            <w:t>, 2016)</w:t>
          </w:r>
          <w:r w:rsidR="00DA2172">
            <w:rPr>
              <w:lang w:val="en-US"/>
            </w:rPr>
            <w:fldChar w:fldCharType="end"/>
          </w:r>
        </w:sdtContent>
      </w:sdt>
      <w:r w:rsidR="002A5421" w:rsidRPr="00295466">
        <w:t>.</w:t>
      </w:r>
    </w:p>
    <w:p w14:paraId="738E79ED" w14:textId="681D7464" w:rsidR="002A5421" w:rsidRPr="002A5421" w:rsidRDefault="00DC1035">
      <w:pPr>
        <w:pStyle w:val="Heading2"/>
        <w:rPr>
          <w:lang w:val="en-US"/>
        </w:rPr>
      </w:pPr>
      <w:r w:rsidRPr="00DC1035">
        <w:rPr>
          <w:lang w:val="en-US"/>
        </w:rPr>
        <w:lastRenderedPageBreak/>
        <w:t xml:space="preserve">Αποτελεσματικότητα και </w:t>
      </w:r>
      <w:r w:rsidR="00D56C74">
        <w:t>Α</w:t>
      </w:r>
      <w:r w:rsidRPr="00DC1035">
        <w:rPr>
          <w:lang w:val="en-US"/>
        </w:rPr>
        <w:t>νταπόκριση</w:t>
      </w:r>
    </w:p>
    <w:p w14:paraId="37187099" w14:textId="6742B623"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αναγνωρισιμότητας της επωνυμίας και στην αύξηση των πωλήσεων. Η χρήση διαφόρων ψηφιακών πλατφορμών, σε συνδυασμό με μια πολύπλευρη απήχηση και έναν συνδυασμό γραμμικών και διαδραστικών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581CAA" w:rsidRPr="007B5D60">
            <w:rPr>
              <w:noProof/>
            </w:rPr>
            <w:t xml:space="preserve"> (</w:t>
          </w:r>
          <w:r w:rsidR="00581CAA" w:rsidRPr="00581CAA">
            <w:rPr>
              <w:noProof/>
              <w:lang w:val="en-US"/>
            </w:rPr>
            <w:t>Kim</w:t>
          </w:r>
          <w:r w:rsidR="00581CAA" w:rsidRPr="007B5D60">
            <w:rPr>
              <w:noProof/>
            </w:rPr>
            <w:t xml:space="preserve"> &amp; </w:t>
          </w:r>
          <w:r w:rsidR="00581CAA" w:rsidRPr="00581CAA">
            <w:rPr>
              <w:noProof/>
              <w:lang w:val="en-US"/>
            </w:rPr>
            <w:t>Chandler</w:t>
          </w:r>
          <w:r w:rsidR="00581CAA" w:rsidRPr="007B5D60">
            <w:rPr>
              <w:noProof/>
            </w:rPr>
            <w:t xml:space="preserve">, 2018; </w:t>
          </w:r>
          <w:r w:rsidR="00581CAA" w:rsidRPr="00581CAA">
            <w:rPr>
              <w:noProof/>
              <w:lang w:val="en-US"/>
            </w:rPr>
            <w:t>Marshall</w:t>
          </w:r>
          <w:r w:rsidR="00581CAA" w:rsidRPr="007B5D60">
            <w:rPr>
              <w:noProof/>
            </w:rPr>
            <w:t>, 2013)</w:t>
          </w:r>
          <w:r w:rsidR="00B36511">
            <w:fldChar w:fldCharType="end"/>
          </w:r>
        </w:sdtContent>
      </w:sdt>
      <w:r w:rsidRPr="00DC1035">
        <w:t>.</w:t>
      </w:r>
    </w:p>
    <w:p w14:paraId="0855CABF" w14:textId="29D0024F"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05A79931"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πλατφορμών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581CAA" w:rsidRPr="007B5D60">
            <w:rPr>
              <w:noProof/>
            </w:rPr>
            <w:t xml:space="preserve"> (</w:t>
          </w:r>
          <w:r w:rsidR="00581CAA" w:rsidRPr="00581CAA">
            <w:rPr>
              <w:noProof/>
              <w:lang w:val="en-US"/>
            </w:rPr>
            <w:t>Grewal</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7)</w:t>
          </w:r>
          <w:r>
            <w:fldChar w:fldCharType="end"/>
          </w:r>
        </w:sdtContent>
      </w:sdt>
      <w:r w:rsidRPr="006247CA">
        <w:t xml:space="preserve">. Αυτό θα μπορούσε να προσφέρει έναν μοναδικό και αξέχαστο τρόπο προβολής των χαρακτηριστικών και των δυνατοτήτων της κονσόλας </w:t>
      </w:r>
      <w:r w:rsidRPr="006247CA">
        <w:rPr>
          <w:lang w:val="en-US"/>
        </w:rPr>
        <w:t>Xbox</w:t>
      </w:r>
      <w:r w:rsidRPr="006247CA">
        <w:t>.</w:t>
      </w:r>
    </w:p>
    <w:p w14:paraId="4B42AD38" w14:textId="2E60F468"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στοχευμένες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w:t>
      </w:r>
      <w:r w:rsidRPr="006247CA">
        <w:lastRenderedPageBreak/>
        <w:t>με πιθανούς πελάτες</w:t>
      </w:r>
      <w:sdt>
        <w:sdtPr>
          <w:id w:val="1754461936"/>
          <w:citation/>
        </w:sdtPr>
        <w:sdtContent>
          <w:r>
            <w:fldChar w:fldCharType="begin"/>
          </w:r>
          <w:r w:rsidR="003948C0">
            <w:instrText xml:space="preserve">CITATION Har19 \m Alv20 \l 1033 </w:instrText>
          </w:r>
          <w:r>
            <w:fldChar w:fldCharType="separate"/>
          </w:r>
          <w:r w:rsidR="00581CAA">
            <w:rPr>
              <w:noProof/>
            </w:rPr>
            <w:t xml:space="preserve"> </w:t>
          </w:r>
          <w:r w:rsidR="00581CAA" w:rsidRPr="00581CAA">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2BED9193"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τμηματοποίηση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18760378"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71DECB42" w:rsidR="001D0342" w:rsidRPr="004C3C69" w:rsidRDefault="004C3C69" w:rsidP="002A5421">
      <w:r w:rsidRPr="004C3C69">
        <w:t xml:space="preserve">Συνοπτικά, η στρατηγική επικοινωνίας της </w:t>
      </w:r>
      <w:r w:rsidRPr="004C3C69">
        <w:rPr>
          <w:lang w:val="en-US"/>
        </w:rPr>
        <w:t>Microsoft</w:t>
      </w:r>
      <w:r w:rsidRPr="004C3C69">
        <w:t xml:space="preserve"> για την κονσόλα </w:t>
      </w:r>
      <w:r w:rsidR="00F71D13">
        <w:t>βίντεο-παιχνιδιών</w:t>
      </w:r>
      <w:r w:rsidRPr="004C3C69">
        <w:t xml:space="preserve"> </w:t>
      </w:r>
      <w:r w:rsidRPr="004C3C69">
        <w:rPr>
          <w:lang w:val="en-US"/>
        </w:rPr>
        <w:t>Xbox</w:t>
      </w:r>
      <w:r w:rsidRPr="004C3C69">
        <w:t xml:space="preserve"> ήταν αποτελεσματική στη μόχλευση διαφόρων ψηφιακών πλατφορμών, στη μετάδοση ενός συναρπαστικού μηνύματος επωνυμίας και στην αλληλεπίδραση με τους καταναλωτές μέσω ενός συνδυασμού γραμμικών και διαδραστικών μεθόδων. Εξερευνώντας αναδυόμενες ψηφιακές πλατφόρμες και τάσεις, υιοθετώντας τεχνικές μάρκετινγκ που βασίζονται σε δεδομένα και αξιολογώντας και βελτιώνοντας συνεχώς τη στρατηγική επικοινωνίας της, η εταιρεία μπορεί να διατηρήσει μια ισχυρή παρουσία επωνυμίας και να ενισχύσει μια πιστή βάση πελατών για την επωνυμία </w:t>
      </w:r>
      <w:r w:rsidRPr="004C3C69">
        <w:rPr>
          <w:lang w:val="en-US"/>
        </w:rPr>
        <w:t>Xbox</w:t>
      </w:r>
      <w:r w:rsidRPr="004C3C69">
        <w:t>.</w:t>
      </w:r>
    </w:p>
    <w:p w14:paraId="774B6C43" w14:textId="28425D10" w:rsidR="001D0342" w:rsidRDefault="004C1F62">
      <w:pPr>
        <w:pStyle w:val="Heading1"/>
        <w:rPr>
          <w:lang w:val="en-US"/>
        </w:rPr>
      </w:pPr>
      <w:bookmarkStart w:id="5" w:name="_Toc131366762"/>
      <w:r w:rsidRPr="004C1F62">
        <w:lastRenderedPageBreak/>
        <w:t>Ηθικά Ζητήματα</w:t>
      </w:r>
      <w:r w:rsidR="001D0342" w:rsidRPr="001D0342">
        <w:rPr>
          <w:lang w:val="en-US"/>
        </w:rPr>
        <w:t>:</w:t>
      </w:r>
      <w:bookmarkEnd w:id="5"/>
    </w:p>
    <w:bookmarkEnd w:id="1"/>
    <w:p w14:paraId="6AB11DC7" w14:textId="0458F9F1" w:rsidR="00C03E55" w:rsidRPr="00C03E55" w:rsidRDefault="00A33480">
      <w:pPr>
        <w:pStyle w:val="Heading2"/>
        <w:rPr>
          <w:lang w:val="en-US"/>
        </w:rPr>
      </w:pPr>
      <w:r w:rsidRPr="00A33480">
        <w:rPr>
          <w:lang w:val="en-US"/>
        </w:rPr>
        <w:t>Αειφορία και Περιβαλλοντικές Επιπτώσεις</w:t>
      </w:r>
    </w:p>
    <w:p w14:paraId="1102CFFF" w14:textId="03B05749" w:rsidR="00A33480" w:rsidRPr="00A33480" w:rsidRDefault="00A33480" w:rsidP="00A33480">
      <w:r w:rsidRPr="00A33480">
        <w:t xml:space="preserve">Η </w:t>
      </w:r>
      <w:r w:rsidRPr="00A33480">
        <w:rPr>
          <w:lang w:val="en-US"/>
        </w:rPr>
        <w:t>Microsoft</w:t>
      </w:r>
      <w:r w:rsidRPr="00A33480">
        <w:t xml:space="preserve"> έχει κάνει σημαντικά βήματα στη δέσμευσή της για περιβαλλοντική βιωσιμότητα. Η εταιρεία έχει θέσει φιλόδοξους στόχους, όπως να γίνει αρνητική στον άνθρακα έως το 2030, να επιτύχει μηδενικά απόβλητα έως το 2030 και να προστατεύσει περισσότερο νερό από αυτό που καταναλώνει έως το 2030</w:t>
      </w:r>
      <w:sdt>
        <w:sdtPr>
          <w:id w:val="1268271917"/>
          <w:citation/>
        </w:sdtPr>
        <w:sdtContent>
          <w:r>
            <w:fldChar w:fldCharType="begin"/>
          </w:r>
          <w:r w:rsidR="003948C0">
            <w:instrText xml:space="preserve">CITATION 2303 \l 1033 </w:instrText>
          </w:r>
          <w:r w:rsidR="00E8440A">
            <w:instrText xml:space="preserve"> \m Mic231</w:instrText>
          </w:r>
          <w:r>
            <w:fldChar w:fldCharType="separate"/>
          </w:r>
          <w:r w:rsidR="00581CAA">
            <w:rPr>
              <w:noProof/>
            </w:rPr>
            <w:t xml:space="preserve"> </w:t>
          </w:r>
          <w:r w:rsidR="00581CAA" w:rsidRPr="00581CAA">
            <w:rPr>
              <w:noProof/>
            </w:rPr>
            <w:t>(Microsoft, 2023; Microsoft Sunstainability, 2023)</w:t>
          </w:r>
          <w:r>
            <w:fldChar w:fldCharType="end"/>
          </w:r>
        </w:sdtContent>
      </w:sdt>
      <w:r w:rsidRPr="00A33480">
        <w:t xml:space="preserve">. Για την επίτευξη αυτών των στόχων, η </w:t>
      </w:r>
      <w:r w:rsidRPr="00A33480">
        <w:rPr>
          <w:lang w:val="en-US"/>
        </w:rPr>
        <w:t>Microsoft</w:t>
      </w:r>
      <w:r w:rsidRPr="00A33480">
        <w:t xml:space="preserve"> έχει υλοποιήσει διάφορες πρωτοβουλίες, όπως επενδύσεις σε ανανεώσιμες πηγές ενέργειας, βελτίωση της ενεργειακής απόδοσης στις δραστηριότητές της και υποστήριξη έργων αντιστάθμισης και αφαίρεσης άνθρακα.</w:t>
      </w:r>
    </w:p>
    <w:p w14:paraId="722A8122" w14:textId="7537A02B" w:rsidR="00C03E55" w:rsidRPr="00A33480" w:rsidRDefault="00A33480" w:rsidP="00A33480">
      <w:r w:rsidRPr="00A33480">
        <w:t xml:space="preserve">Ωστόσο, υπάρχουν ακόμη προκλήσεις που πρέπει να αντιμετωπιστούν. Για παράδειγμα, η παραγωγή και η απόρριψη ηλεκτρονικών συσκευών, όπως οι κονσόλες </w:t>
      </w:r>
      <w:r w:rsidRPr="00A33480">
        <w:rPr>
          <w:lang w:val="en-US"/>
        </w:rPr>
        <w:t>Xbox</w:t>
      </w:r>
      <w:r w:rsidRPr="00A33480">
        <w:t>, συμβάλλουν στα ηλεκτρονικά απόβλητα (</w:t>
      </w:r>
      <w:r w:rsidRPr="00A33480">
        <w:rPr>
          <w:lang w:val="en-US"/>
        </w:rPr>
        <w:t>e</w:t>
      </w:r>
      <w:r w:rsidRPr="00A33480">
        <w:t>-</w:t>
      </w:r>
      <w:r w:rsidRPr="00A33480">
        <w:rPr>
          <w:lang w:val="en-US"/>
        </w:rPr>
        <w:t>waste</w:t>
      </w:r>
      <w:r w:rsidRPr="00A33480">
        <w:t>) και στην περιβαλλοντική ρύπανση</w:t>
      </w:r>
      <w:sdt>
        <w:sdtPr>
          <w:id w:val="-573047766"/>
          <w:citation/>
        </w:sdtPr>
        <w:sdtContent>
          <w:r>
            <w:fldChar w:fldCharType="begin"/>
          </w:r>
          <w:r w:rsidRPr="00A33480">
            <w:instrText xml:space="preserve"> </w:instrText>
          </w:r>
          <w:r>
            <w:rPr>
              <w:lang w:val="en-US"/>
            </w:rPr>
            <w:instrText>CITATION</w:instrText>
          </w:r>
          <w:r w:rsidRPr="00A33480">
            <w:instrText xml:space="preserve"> </w:instrText>
          </w:r>
          <w:r>
            <w:rPr>
              <w:lang w:val="en-US"/>
            </w:rPr>
            <w:instrText>Bal</w:instrText>
          </w:r>
          <w:r w:rsidRPr="00A33480">
            <w:instrText>17 \</w:instrText>
          </w:r>
          <w:r>
            <w:rPr>
              <w:lang w:val="en-US"/>
            </w:rPr>
            <w:instrText>l</w:instrText>
          </w:r>
          <w:r w:rsidRPr="00A33480">
            <w:instrText xml:space="preserve"> 1033 </w:instrText>
          </w:r>
          <w:r>
            <w:fldChar w:fldCharType="separate"/>
          </w:r>
          <w:r w:rsidR="00581CAA" w:rsidRPr="007B5D60">
            <w:rPr>
              <w:noProof/>
            </w:rPr>
            <w:t xml:space="preserve"> (</w:t>
          </w:r>
          <w:r w:rsidR="00581CAA" w:rsidRPr="00581CAA">
            <w:rPr>
              <w:noProof/>
              <w:lang w:val="en-US"/>
            </w:rPr>
            <w:t>Balde</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7)</w:t>
          </w:r>
          <w:r>
            <w:fldChar w:fldCharType="end"/>
          </w:r>
        </w:sdtContent>
      </w:sdt>
      <w:r w:rsidRPr="00A33480">
        <w:t xml:space="preserve">. Για την αντιμετώπιση αυτού του ζητήματος, η </w:t>
      </w:r>
      <w:r w:rsidRPr="00A33480">
        <w:rPr>
          <w:lang w:val="en-US"/>
        </w:rPr>
        <w:t>Microsoft</w:t>
      </w:r>
      <w:r w:rsidRPr="00A33480">
        <w:t xml:space="preserve"> θα πρέπει να επικεντρωθεί στη βελτίωση της ανακυκλωσιμότητας και της ανθεκτικότητας των προϊόντων της, καθώς και στη διευκόλυνση της υπεύθυνης απόρριψης και ανακύκλωσης ηλεκτρονικών συσκευών. Επιπλέον, η εταιρεία θα πρέπει να εξετάσει το ενδεχόμενο υιοθέτησης αρχών κυκλικής οικονομίας, οι οποίες δίνουν προτεραιότητα στην αποδοτικότητα των πόρων και τη μείωση των αποβλήτων σε όλο τον κύκλο ζωής ενός προϊόντος</w:t>
      </w:r>
      <w:sdt>
        <w:sdtPr>
          <w:rPr>
            <w:lang w:val="en-US"/>
          </w:rPr>
          <w:id w:val="1542164058"/>
          <w:citation/>
        </w:sdtPr>
        <w:sdtContent>
          <w:r w:rsidR="00BA28C3">
            <w:rPr>
              <w:lang w:val="en-US"/>
            </w:rPr>
            <w:fldChar w:fldCharType="begin"/>
          </w:r>
          <w:r w:rsidR="00BA28C3" w:rsidRPr="00A33480">
            <w:instrText xml:space="preserve"> </w:instrText>
          </w:r>
          <w:r w:rsidR="00BA28C3">
            <w:rPr>
              <w:lang w:val="en-US"/>
            </w:rPr>
            <w:instrText>CITATION</w:instrText>
          </w:r>
          <w:r w:rsidR="00BA28C3" w:rsidRPr="00A33480">
            <w:instrText xml:space="preserve"> </w:instrText>
          </w:r>
          <w:r w:rsidR="00BA28C3">
            <w:rPr>
              <w:lang w:val="en-US"/>
            </w:rPr>
            <w:instrText>Sta</w:instrText>
          </w:r>
          <w:r w:rsidR="00BA28C3" w:rsidRPr="00A33480">
            <w:instrText xml:space="preserve"> \</w:instrText>
          </w:r>
          <w:r w:rsidR="00BA28C3">
            <w:rPr>
              <w:lang w:val="en-US"/>
            </w:rPr>
            <w:instrText>l</w:instrText>
          </w:r>
          <w:r w:rsidR="00BA28C3" w:rsidRPr="00A33480">
            <w:instrText xml:space="preserve"> 1033 </w:instrText>
          </w:r>
          <w:r w:rsidR="00BA28C3">
            <w:rPr>
              <w:lang w:val="en-US"/>
            </w:rPr>
            <w:fldChar w:fldCharType="separate"/>
          </w:r>
          <w:r w:rsidR="00581CAA" w:rsidRPr="007B5D60">
            <w:rPr>
              <w:noProof/>
            </w:rPr>
            <w:t xml:space="preserve"> (</w:t>
          </w:r>
          <w:r w:rsidR="00581CAA" w:rsidRPr="00581CAA">
            <w:rPr>
              <w:noProof/>
              <w:lang w:val="en-US"/>
            </w:rPr>
            <w:t>Stahel</w:t>
          </w:r>
          <w:r w:rsidR="00581CAA" w:rsidRPr="007B5D60">
            <w:rPr>
              <w:noProof/>
            </w:rPr>
            <w:t>, 2016)</w:t>
          </w:r>
          <w:r w:rsidR="00BA28C3">
            <w:rPr>
              <w:lang w:val="en-US"/>
            </w:rPr>
            <w:fldChar w:fldCharType="end"/>
          </w:r>
        </w:sdtContent>
      </w:sdt>
      <w:r w:rsidR="00C03E55" w:rsidRPr="00A33480">
        <w:t>.</w:t>
      </w:r>
    </w:p>
    <w:p w14:paraId="63CCFB29" w14:textId="64BCF450" w:rsidR="00C03E55" w:rsidRPr="00C03E55" w:rsidRDefault="00A33480">
      <w:pPr>
        <w:pStyle w:val="Heading2"/>
        <w:rPr>
          <w:lang w:val="en-US"/>
        </w:rPr>
      </w:pPr>
      <w:r w:rsidRPr="00A33480">
        <w:rPr>
          <w:lang w:val="en-US"/>
        </w:rPr>
        <w:t>Ηθικές Εργασιακές Πρακτικές</w:t>
      </w:r>
    </w:p>
    <w:p w14:paraId="377F32C4" w14:textId="23C310DF" w:rsidR="00A042EC" w:rsidRPr="00A042EC" w:rsidRDefault="00A042EC" w:rsidP="00A042EC">
      <w:r w:rsidRPr="00A042EC">
        <w:t xml:space="preserve">Η </w:t>
      </w:r>
      <w:r w:rsidRPr="00A042EC">
        <w:rPr>
          <w:lang w:val="en-US"/>
        </w:rPr>
        <w:t>Microsoft</w:t>
      </w:r>
      <w:r w:rsidRPr="00A042EC">
        <w:t xml:space="preserve"> έχει δημιουργήσει ένα ολοκληρωμένο σύνολο προτύπων για τους προμηθευτές της, γνωστό ως Κώδικας Δεοντολογίας Προμηθευτών της </w:t>
      </w:r>
      <w:r w:rsidRPr="00A042EC">
        <w:rPr>
          <w:lang w:val="en-US"/>
        </w:rPr>
        <w:t>Microsoft</w:t>
      </w:r>
      <w:r w:rsidRPr="00A042EC">
        <w:t>, ο οποίος περιγράφει τις προσδοκίες σχετικά με τις εργασιακές πρακτικές, τα ανθρώπινα δικαιώματα, την περιβαλλοντική ευθύνη και την επιχειρηματική ηθική</w:t>
      </w:r>
      <w:sdt>
        <w:sdtPr>
          <w:id w:val="-897982738"/>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A042EC">
        <w:t>. Η εταιρεία παρακολουθεί ενεργά και ελέγχει τους προμηθευτές της για να διασφαλίζει τη συμμόρφωση με αυτά τα πρότυπα.</w:t>
      </w:r>
    </w:p>
    <w:p w14:paraId="2ED3BD1F" w14:textId="5E31DCBF" w:rsidR="00C03E55" w:rsidRPr="00A042EC" w:rsidRDefault="00A042EC" w:rsidP="00A042EC">
      <w:r w:rsidRPr="00A042EC">
        <w:t xml:space="preserve">Ωστόσο, η παγκόσμια αλυσίδα εφοδιασμού ηλεκτρονικών είναι περίπλοκη και υπήρξαν περιπτώσεις όπου οι προμηθευτές παραβίασαν τα εργασιακά </w:t>
      </w:r>
      <w:r w:rsidRPr="00A042EC">
        <w:lastRenderedPageBreak/>
        <w:t>πρότυπα και τα ανθρώπινα δικαιώματα</w:t>
      </w:r>
      <w:sdt>
        <w:sdtPr>
          <w:id w:val="1319776338"/>
          <w:citation/>
        </w:sdtPr>
        <w:sdtContent>
          <w:r>
            <w:fldChar w:fldCharType="begin"/>
          </w:r>
          <w:r w:rsidRPr="00A042EC">
            <w:instrText xml:space="preserve"> </w:instrText>
          </w:r>
          <w:r>
            <w:rPr>
              <w:lang w:val="en-US"/>
            </w:rPr>
            <w:instrText>CITATION</w:instrText>
          </w:r>
          <w:r w:rsidRPr="00A042EC">
            <w:instrText xml:space="preserve"> </w:instrText>
          </w:r>
          <w:r>
            <w:rPr>
              <w:lang w:val="en-US"/>
            </w:rPr>
            <w:instrText>Gup</w:instrText>
          </w:r>
          <w:r w:rsidRPr="00A042EC">
            <w:instrText>22 \</w:instrText>
          </w:r>
          <w:r>
            <w:rPr>
              <w:lang w:val="en-US"/>
            </w:rPr>
            <w:instrText>l</w:instrText>
          </w:r>
          <w:r w:rsidRPr="00A042EC">
            <w:instrText xml:space="preserve"> 1033 </w:instrText>
          </w:r>
          <w:r>
            <w:instrText xml:space="preserve"> \m Cra161</w:instrText>
          </w:r>
          <w:r>
            <w:fldChar w:fldCharType="separate"/>
          </w:r>
          <w:r w:rsidR="00581CAA" w:rsidRPr="007B5D60">
            <w:rPr>
              <w:noProof/>
            </w:rPr>
            <w:t xml:space="preserve"> (</w:t>
          </w:r>
          <w:r w:rsidR="00581CAA" w:rsidRPr="00581CAA">
            <w:rPr>
              <w:noProof/>
              <w:lang w:val="en-US"/>
            </w:rPr>
            <w:t>Gupta</w:t>
          </w:r>
          <w:r w:rsidR="00581CAA" w:rsidRPr="007B5D60">
            <w:rPr>
              <w:noProof/>
            </w:rPr>
            <w:t xml:space="preserve">, 2022; </w:t>
          </w:r>
          <w:r w:rsidR="00581CAA" w:rsidRPr="00581CAA">
            <w:rPr>
              <w:noProof/>
              <w:lang w:val="en-US"/>
            </w:rPr>
            <w:t>Crane</w:t>
          </w:r>
          <w:r w:rsidR="00581CAA" w:rsidRPr="007B5D60">
            <w:rPr>
              <w:noProof/>
            </w:rPr>
            <w:t xml:space="preserve"> &amp; </w:t>
          </w:r>
          <w:r w:rsidR="00581CAA" w:rsidRPr="00581CAA">
            <w:rPr>
              <w:noProof/>
              <w:lang w:val="en-US"/>
            </w:rPr>
            <w:t>Glozer</w:t>
          </w:r>
          <w:r w:rsidR="00581CAA" w:rsidRPr="007B5D60">
            <w:rPr>
              <w:noProof/>
            </w:rPr>
            <w:t>, 2016)</w:t>
          </w:r>
          <w:r>
            <w:fldChar w:fldCharType="end"/>
          </w:r>
        </w:sdtContent>
      </w:sdt>
      <w:r w:rsidRPr="00A042EC">
        <w:t xml:space="preserve">. Η </w:t>
      </w:r>
      <w:r w:rsidRPr="00A042EC">
        <w:rPr>
          <w:lang w:val="en-US"/>
        </w:rPr>
        <w:t>Microsoft</w:t>
      </w:r>
      <w:r w:rsidRPr="00A042EC">
        <w:t xml:space="preserve"> θα πρέπει να ενισχύσει τις διαδικασίες δέουσας επιμέλειας και να ενισχύσει τη συνεργασία με τους προμηθευτές για να διασφαλίσει ότι οι ηθικές πρακτικές εργασίας διατηρούνται σε όλη την αλυσίδα εφοδιασμού. Επιπλέον, η εταιρεία θα μπορούσε να εξετάσει το ενδεχόμενο συνεργασίας με τρίτους οργανισμούς που ειδικεύονται στους ελέγχους και τις πιστοποιήσεις της εφοδιαστικής αλυσίδας, όπως η </w:t>
      </w:r>
      <w:r w:rsidRPr="00A042EC">
        <w:rPr>
          <w:lang w:val="en-US"/>
        </w:rPr>
        <w:t>Fair</w:t>
      </w:r>
      <w:r w:rsidRPr="00A042EC">
        <w:t xml:space="preserve"> </w:t>
      </w:r>
      <w:r w:rsidRPr="00A042EC">
        <w:rPr>
          <w:lang w:val="en-US"/>
        </w:rPr>
        <w:t>Labor</w:t>
      </w:r>
      <w:r w:rsidRPr="00A042EC">
        <w:t xml:space="preserve"> </w:t>
      </w:r>
      <w:r w:rsidRPr="00A042EC">
        <w:rPr>
          <w:lang w:val="en-US"/>
        </w:rPr>
        <w:t>Association</w:t>
      </w:r>
      <w:r w:rsidRPr="00A042EC">
        <w:t xml:space="preserve"> ή η </w:t>
      </w:r>
      <w:r w:rsidRPr="00A042EC">
        <w:rPr>
          <w:lang w:val="en-US"/>
        </w:rPr>
        <w:t>Electronic</w:t>
      </w:r>
      <w:r w:rsidRPr="00A042EC">
        <w:t xml:space="preserve"> </w:t>
      </w:r>
      <w:r w:rsidRPr="00A042EC">
        <w:rPr>
          <w:lang w:val="en-US"/>
        </w:rPr>
        <w:t>Industry</w:t>
      </w:r>
      <w:r w:rsidRPr="00A042EC">
        <w:t xml:space="preserve"> </w:t>
      </w:r>
      <w:r w:rsidRPr="00A042EC">
        <w:rPr>
          <w:lang w:val="en-US"/>
        </w:rPr>
        <w:t>Citizenship</w:t>
      </w:r>
      <w:r w:rsidRPr="00A042EC">
        <w:t xml:space="preserve"> </w:t>
      </w:r>
      <w:r w:rsidRPr="00A042EC">
        <w:rPr>
          <w:lang w:val="en-US"/>
        </w:rPr>
        <w:t>Coalition</w:t>
      </w:r>
      <w:r w:rsidRPr="00A042EC">
        <w:t>, για να ενισχύσει περαιτέρω τις ικανότητές της επίβλεψης</w:t>
      </w:r>
      <w:r w:rsidR="00C03E55" w:rsidRPr="00A042EC">
        <w:t xml:space="preserve"> </w:t>
      </w:r>
      <w:sdt>
        <w:sdtPr>
          <w:rPr>
            <w:lang w:val="en-US"/>
          </w:rPr>
          <w:id w:val="-1821335643"/>
          <w:citation/>
        </w:sdtPr>
        <w:sdtContent>
          <w:r w:rsidR="0092457F">
            <w:rPr>
              <w:lang w:val="en-US"/>
            </w:rPr>
            <w:fldChar w:fldCharType="begin"/>
          </w:r>
          <w:r w:rsidR="0092457F" w:rsidRPr="00A042EC">
            <w:instrText xml:space="preserve"> </w:instrText>
          </w:r>
          <w:r w:rsidR="0092457F">
            <w:rPr>
              <w:lang w:val="en-US"/>
            </w:rPr>
            <w:instrText>CITATION</w:instrText>
          </w:r>
          <w:r w:rsidR="0092457F" w:rsidRPr="00A042EC">
            <w:instrText xml:space="preserve"> </w:instrText>
          </w:r>
          <w:r w:rsidR="0092457F">
            <w:rPr>
              <w:lang w:val="en-US"/>
            </w:rPr>
            <w:instrText>Loc</w:instrText>
          </w:r>
          <w:r w:rsidR="0092457F" w:rsidRPr="00A042EC">
            <w:instrText>13 \</w:instrText>
          </w:r>
          <w:r w:rsidR="0092457F">
            <w:rPr>
              <w:lang w:val="en-US"/>
            </w:rPr>
            <w:instrText>l</w:instrText>
          </w:r>
          <w:r w:rsidR="0092457F" w:rsidRPr="00A042EC">
            <w:instrText xml:space="preserve"> 1033 </w:instrText>
          </w:r>
          <w:r w:rsidR="0092457F">
            <w:rPr>
              <w:lang w:val="en-US"/>
            </w:rPr>
            <w:fldChar w:fldCharType="separate"/>
          </w:r>
          <w:r w:rsidR="00581CAA" w:rsidRPr="007B5D60">
            <w:rPr>
              <w:noProof/>
            </w:rPr>
            <w:t>(</w:t>
          </w:r>
          <w:r w:rsidR="00581CAA" w:rsidRPr="00581CAA">
            <w:rPr>
              <w:noProof/>
              <w:lang w:val="en-US"/>
            </w:rPr>
            <w:t>Locke</w:t>
          </w:r>
          <w:r w:rsidR="00581CAA" w:rsidRPr="007B5D60">
            <w:rPr>
              <w:noProof/>
            </w:rPr>
            <w:t>, 2013)</w:t>
          </w:r>
          <w:r w:rsidR="0092457F">
            <w:rPr>
              <w:lang w:val="en-US"/>
            </w:rPr>
            <w:fldChar w:fldCharType="end"/>
          </w:r>
        </w:sdtContent>
      </w:sdt>
      <w:r w:rsidR="0092457F" w:rsidRPr="00A042EC">
        <w:t>.</w:t>
      </w:r>
    </w:p>
    <w:p w14:paraId="22256998" w14:textId="5AC7F8FE" w:rsidR="00C03E55" w:rsidRPr="00C03E55" w:rsidRDefault="00C30BDD">
      <w:pPr>
        <w:pStyle w:val="Heading2"/>
        <w:rPr>
          <w:lang w:val="en-US"/>
        </w:rPr>
      </w:pPr>
      <w:r w:rsidRPr="00C30BDD">
        <w:rPr>
          <w:lang w:val="en-US"/>
        </w:rPr>
        <w:t>Απόρρητο και Ασφάλεια Δεδομένων</w:t>
      </w:r>
    </w:p>
    <w:p w14:paraId="2E498BF2" w14:textId="70C659A5"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581CAA" w:rsidRPr="007B5D60">
            <w:rPr>
              <w:noProof/>
            </w:rPr>
            <w:t>(</w:t>
          </w:r>
          <w:r w:rsidR="00581CAA" w:rsidRPr="00581CAA">
            <w:rPr>
              <w:noProof/>
              <w:lang w:val="en-US"/>
            </w:rPr>
            <w:t>Microsoft</w:t>
          </w:r>
          <w:r w:rsidR="00581CAA" w:rsidRPr="007B5D60">
            <w:rPr>
              <w:noProof/>
            </w:rPr>
            <w:t xml:space="preserve"> </w:t>
          </w:r>
          <w:r w:rsidR="00581CAA" w:rsidRPr="00581CAA">
            <w:rPr>
              <w:noProof/>
              <w:lang w:val="en-US"/>
            </w:rPr>
            <w:t>GDPR</w:t>
          </w:r>
          <w:r w:rsidR="00581CAA" w:rsidRPr="007B5D60">
            <w:rPr>
              <w:noProof/>
            </w:rPr>
            <w:t>, 2023)</w:t>
          </w:r>
          <w:r w:rsidR="00C8094E">
            <w:fldChar w:fldCharType="end"/>
          </w:r>
        </w:sdtContent>
      </w:sdt>
      <w:r w:rsidRPr="00321DA7">
        <w:t>.</w:t>
      </w:r>
    </w:p>
    <w:p w14:paraId="287401A8" w14:textId="2293EFB0"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581CAA" w:rsidRPr="007B5D60">
            <w:rPr>
              <w:noProof/>
            </w:rPr>
            <w:t xml:space="preserve"> (</w:t>
          </w:r>
          <w:r w:rsidR="00581CAA" w:rsidRPr="00581CAA">
            <w:rPr>
              <w:noProof/>
              <w:lang w:val="en-US"/>
            </w:rPr>
            <w:t>Culnan</w:t>
          </w:r>
          <w:r w:rsidR="00581CAA" w:rsidRPr="007B5D60">
            <w:rPr>
              <w:noProof/>
            </w:rPr>
            <w:t xml:space="preserve"> &amp; </w:t>
          </w:r>
          <w:r w:rsidR="00581CAA" w:rsidRPr="00581CAA">
            <w:rPr>
              <w:noProof/>
              <w:lang w:val="en-US"/>
            </w:rPr>
            <w:t>Williams</w:t>
          </w:r>
          <w:r w:rsidR="00581CAA" w:rsidRPr="007B5D60">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F44C6C5" w14:textId="6CB9D78C" w:rsidR="00C03E55" w:rsidRPr="00C03E55" w:rsidRDefault="003E43F9">
      <w:pPr>
        <w:pStyle w:val="Heading2"/>
        <w:rPr>
          <w:lang w:val="en-US"/>
        </w:rPr>
      </w:pPr>
      <w:r w:rsidRPr="003E43F9">
        <w:rPr>
          <w:lang w:val="en-US"/>
        </w:rPr>
        <w:t>Συμμετοχικότητα και Προσβασιμότητα</w:t>
      </w:r>
    </w:p>
    <w:p w14:paraId="4A781B8D" w14:textId="373A3E71" w:rsidR="002B6631" w:rsidRPr="002B6631" w:rsidRDefault="002B6631" w:rsidP="002B6631">
      <w:r w:rsidRPr="002B6631">
        <w:t xml:space="preserve">Η </w:t>
      </w:r>
      <w:r w:rsidRPr="002B6631">
        <w:rPr>
          <w:lang w:val="en-US"/>
        </w:rPr>
        <w:t>Microsoft</w:t>
      </w:r>
      <w:r w:rsidRPr="002B6631">
        <w:t xml:space="preserve"> έχει καταβάλει προσπάθειες για την προώθηση της συμμετοχής και της προσβασιμότητας στα προϊόντα και τις υπηρεσίες της, συμπεριλαμβανομένης της πλατφόρμας </w:t>
      </w:r>
      <w:r w:rsidR="00F71D13">
        <w:t>βίντεο-παιχνιδιών</w:t>
      </w:r>
      <w:r w:rsidRPr="002B6631">
        <w:t xml:space="preserve"> </w:t>
      </w:r>
      <w:r w:rsidRPr="002B6631">
        <w:rPr>
          <w:lang w:val="en-US"/>
        </w:rPr>
        <w:t>Xbox</w:t>
      </w:r>
      <w:r w:rsidRPr="002B6631">
        <w:t xml:space="preserve">. Η εταιρεία </w:t>
      </w:r>
      <w:r w:rsidRPr="002B6631">
        <w:lastRenderedPageBreak/>
        <w:t xml:space="preserve">έχει αναπτύξει προσβάσιμο υλικό, όπως το </w:t>
      </w:r>
      <w:r w:rsidRPr="002B6631">
        <w:rPr>
          <w:lang w:val="en-US"/>
        </w:rPr>
        <w:t>Xbox</w:t>
      </w:r>
      <w:r w:rsidRPr="002B6631">
        <w:t xml:space="preserve"> </w:t>
      </w:r>
      <w:r w:rsidRPr="002B6631">
        <w:rPr>
          <w:lang w:val="en-US"/>
        </w:rPr>
        <w:t>Adaptive</w:t>
      </w:r>
      <w:r w:rsidRPr="002B6631">
        <w:t xml:space="preserve"> </w:t>
      </w:r>
      <w:r w:rsidRPr="002B6631">
        <w:rPr>
          <w:lang w:val="en-US"/>
        </w:rPr>
        <w:t>Controller</w:t>
      </w:r>
      <w:r w:rsidRPr="002B6631">
        <w:t>, και έχει ενσωματώσει χαρακτηριστικά προσβασιμότητας στα παιχνίδια και το λογισμικό της</w:t>
      </w:r>
      <w:sdt>
        <w:sdtPr>
          <w:id w:val="1609007978"/>
          <w:citation/>
        </w:sdtPr>
        <w:sdtContent>
          <w:r w:rsidR="002420D4">
            <w:fldChar w:fldCharType="begin"/>
          </w:r>
          <w:r w:rsidR="002420D4" w:rsidRPr="002420D4">
            <w:instrText xml:space="preserve"> </w:instrText>
          </w:r>
          <w:r w:rsidR="002420D4">
            <w:rPr>
              <w:lang w:val="en-US"/>
            </w:rPr>
            <w:instrText>CITATION</w:instrText>
          </w:r>
          <w:r w:rsidR="002420D4" w:rsidRPr="002420D4">
            <w:instrText xml:space="preserve"> </w:instrText>
          </w:r>
          <w:r w:rsidR="002420D4">
            <w:rPr>
              <w:lang w:val="en-US"/>
            </w:rPr>
            <w:instrText>Mic</w:instrText>
          </w:r>
          <w:r w:rsidR="002420D4" w:rsidRPr="002420D4">
            <w:instrText>232 \</w:instrText>
          </w:r>
          <w:r w:rsidR="002420D4">
            <w:rPr>
              <w:lang w:val="en-US"/>
            </w:rPr>
            <w:instrText>l</w:instrText>
          </w:r>
          <w:r w:rsidR="002420D4" w:rsidRPr="002420D4">
            <w:instrText xml:space="preserve"> 1033 </w:instrText>
          </w:r>
          <w:r w:rsidR="002420D4">
            <w:instrText xml:space="preserve"> \m Xbo23</w:instrText>
          </w:r>
          <w:r w:rsidR="002420D4">
            <w:fldChar w:fldCharType="separate"/>
          </w:r>
          <w:r w:rsidR="00581CAA" w:rsidRPr="007B5D60">
            <w:rPr>
              <w:noProof/>
            </w:rPr>
            <w:t xml:space="preserve"> (</w:t>
          </w:r>
          <w:r w:rsidR="00581CAA" w:rsidRPr="00581CAA">
            <w:rPr>
              <w:noProof/>
              <w:lang w:val="en-US"/>
            </w:rPr>
            <w:t>Microsoft</w:t>
          </w:r>
          <w:r w:rsidR="00581CAA" w:rsidRPr="007B5D60">
            <w:rPr>
              <w:noProof/>
            </w:rPr>
            <w:t xml:space="preserve"> </w:t>
          </w:r>
          <w:r w:rsidR="00581CAA" w:rsidRPr="00581CAA">
            <w:rPr>
              <w:noProof/>
              <w:lang w:val="en-US"/>
            </w:rPr>
            <w:t>Accessibility</w:t>
          </w:r>
          <w:r w:rsidR="00581CAA" w:rsidRPr="007B5D60">
            <w:rPr>
              <w:noProof/>
            </w:rPr>
            <w:t xml:space="preserve">, 2023; </w:t>
          </w:r>
          <w:r w:rsidR="00581CAA" w:rsidRPr="00581CAA">
            <w:rPr>
              <w:noProof/>
              <w:lang w:val="en-US"/>
            </w:rPr>
            <w:t>Xbox</w:t>
          </w:r>
          <w:r w:rsidR="00581CAA" w:rsidRPr="007B5D60">
            <w:rPr>
              <w:noProof/>
            </w:rPr>
            <w:t xml:space="preserve"> </w:t>
          </w:r>
          <w:r w:rsidR="00581CAA" w:rsidRPr="00581CAA">
            <w:rPr>
              <w:noProof/>
              <w:lang w:val="en-US"/>
            </w:rPr>
            <w:t>Adaptive</w:t>
          </w:r>
          <w:r w:rsidR="00581CAA" w:rsidRPr="007B5D60">
            <w:rPr>
              <w:noProof/>
            </w:rPr>
            <w:t xml:space="preserve"> </w:t>
          </w:r>
          <w:r w:rsidR="00581CAA" w:rsidRPr="00581CAA">
            <w:rPr>
              <w:noProof/>
              <w:lang w:val="en-US"/>
            </w:rPr>
            <w:t>Controller</w:t>
          </w:r>
          <w:r w:rsidR="00581CAA" w:rsidRPr="007B5D60">
            <w:rPr>
              <w:noProof/>
            </w:rPr>
            <w:t>, 2023)</w:t>
          </w:r>
          <w:r w:rsidR="002420D4">
            <w:fldChar w:fldCharType="end"/>
          </w:r>
        </w:sdtContent>
      </w:sdt>
      <w:r w:rsidRPr="002B6631">
        <w:t>. Αυτές οι πρωτοβουλίες στοχεύουν να διασφαλίσουν ότι τα άτομα με αναπηρίες μπορούν να συμμετέχουν πλήρως και να απολαμβάνουν την εμπειρία του παιχνιδιού.</w:t>
      </w:r>
    </w:p>
    <w:p w14:paraId="650A23A3" w14:textId="7CC5CEB4" w:rsidR="00C03E55" w:rsidRPr="002B6631" w:rsidRDefault="002B6631" w:rsidP="002B6631">
      <w:r w:rsidRPr="002B6631">
        <w:t xml:space="preserve">Αν και αυτές οι προσπάθειες είναι αξιέπαινες, υπάρχει πάντα περιθώριο περαιτέρω βελτίωσης. Η </w:t>
      </w:r>
      <w:r w:rsidRPr="002B6631">
        <w:rPr>
          <w:lang w:val="en-US"/>
        </w:rPr>
        <w:t>Microsoft</w:t>
      </w:r>
      <w:r w:rsidRPr="002B6631">
        <w:t xml:space="preserve"> θα πρέπει να συνεχίσει να συνεργάζεται με ομάδες υπεράσπισης αναπηρίας, να ζητά σχόλια από χρήστες με αναπηρίες και να επενδύει στην έρευνα και ανάπτυξη για να βελτιώσει την προσβασιμότητα και τη δυνατότητα συμμετοχής των προϊόντων της. Επιπλέον, η </w:t>
      </w:r>
      <w:r w:rsidRPr="002B6631">
        <w:rPr>
          <w:lang w:val="en-US"/>
        </w:rPr>
        <w:t>Microsoft</w:t>
      </w:r>
      <w:r w:rsidRPr="002B6631">
        <w:t xml:space="preserve"> μπορεί να επεκτείνει τη δέσμευσή της για τη συμπερίληψη ενθαρρύνοντας ένα ποικιλόμορφο και χωρίς αποκλεισμούς περιβάλλον εργασίας, το οποίο περιλαμβάνει την πρόσληψη και την προώθηση εργαζομένων από διαφορετικά υπόβαθρα, την παροχή πόρων για ομάδες συνάφειας εργαζομένων και την προσφορά προγραμμάτων κατάρτισης και ανάπτυξης που αντιμετωπίζουν ζητήματα που σχετίζονται με τη διαφορετικότητα, την ισότητα, και ένταξη.</w:t>
      </w:r>
    </w:p>
    <w:p w14:paraId="700C9871" w14:textId="646D7CA2" w:rsidR="00C03E55" w:rsidRPr="00C03E55" w:rsidRDefault="00B023DF">
      <w:pPr>
        <w:pStyle w:val="Heading2"/>
        <w:rPr>
          <w:lang w:val="en-US"/>
        </w:rPr>
      </w:pPr>
      <w:r w:rsidRPr="00B023DF">
        <w:rPr>
          <w:lang w:val="en-US"/>
        </w:rPr>
        <w:t xml:space="preserve">Φιλανθρωπία και </w:t>
      </w:r>
      <w:r w:rsidR="00B77B5B">
        <w:t>Κ</w:t>
      </w:r>
      <w:r w:rsidRPr="00B023DF">
        <w:rPr>
          <w:lang w:val="en-US"/>
        </w:rPr>
        <w:t xml:space="preserve">οινοτική </w:t>
      </w:r>
      <w:r w:rsidR="00B77B5B">
        <w:t>Σ</w:t>
      </w:r>
      <w:r w:rsidRPr="00B023DF">
        <w:rPr>
          <w:lang w:val="en-US"/>
        </w:rPr>
        <w:t>υμμετοχή</w:t>
      </w:r>
    </w:p>
    <w:p w14:paraId="6CA3457A" w14:textId="7803D4ED" w:rsidR="00B023DF" w:rsidRPr="00B023DF" w:rsidRDefault="00B023DF" w:rsidP="00B023DF">
      <w:r w:rsidRPr="00B023DF">
        <w:t xml:space="preserve">Η </w:t>
      </w:r>
      <w:r w:rsidRPr="00B023DF">
        <w:rPr>
          <w:lang w:val="en-US"/>
        </w:rPr>
        <w:t>Microsoft</w:t>
      </w:r>
      <w:r w:rsidRPr="00B023DF">
        <w:t xml:space="preserve"> έχει μακρά ιστορία εταιρικής φιλανθρωπίας και δέσμευσης της κοινότητας. Οι φιλανθρωπικές πρωτοβουλίες της εταιρείας περιλαμβάνουν το </w:t>
      </w:r>
      <w:r w:rsidRPr="00B023DF">
        <w:rPr>
          <w:lang w:val="en-US"/>
        </w:rPr>
        <w:t>Microsoft</w:t>
      </w:r>
      <w:r w:rsidRPr="00B023DF">
        <w:t xml:space="preserve"> </w:t>
      </w:r>
      <w:r w:rsidRPr="00B023DF">
        <w:rPr>
          <w:lang w:val="en-US"/>
        </w:rPr>
        <w:t>Philanthropies</w:t>
      </w:r>
      <w:r w:rsidRPr="00B023DF">
        <w:t xml:space="preserve">, το οποίο εστιάζει στην ενδυνάμωση ανθρώπων και οργανισμών μέσω της τεχνολογίας, και το Πρόγραμμα Δωρεών Υπαλλήλων της </w:t>
      </w:r>
      <w:r w:rsidRPr="00B023DF">
        <w:rPr>
          <w:lang w:val="en-US"/>
        </w:rPr>
        <w:t>Microsoft</w:t>
      </w:r>
      <w:r w:rsidRPr="00B023DF">
        <w:t>, το οποίο αντιστοιχίζει τις δωρεές εργαζομένων σε φιλανθρωπικούς οργανισμούς</w:t>
      </w:r>
      <w:sdt>
        <w:sdtPr>
          <w:id w:val="1210148004"/>
          <w:citation/>
        </w:sdtPr>
        <w:sdtContent>
          <w:r>
            <w:fldChar w:fldCharType="begin"/>
          </w:r>
          <w:r w:rsidRPr="00B023DF">
            <w:instrText xml:space="preserve"> </w:instrText>
          </w:r>
          <w:r>
            <w:rPr>
              <w:lang w:val="en-US"/>
            </w:rPr>
            <w:instrText>CITATION</w:instrText>
          </w:r>
          <w:r w:rsidRPr="00B023DF">
            <w:instrText xml:space="preserve"> </w:instrText>
          </w:r>
          <w:r>
            <w:rPr>
              <w:lang w:val="en-US"/>
            </w:rPr>
            <w:instrText>Por</w:instrText>
          </w:r>
          <w:r w:rsidRPr="00B023DF">
            <w:instrText>02 \</w:instrText>
          </w:r>
          <w:r>
            <w:rPr>
              <w:lang w:val="en-US"/>
            </w:rPr>
            <w:instrText>l</w:instrText>
          </w:r>
          <w:r w:rsidRPr="00B023DF">
            <w:instrText xml:space="preserve"> 1033 </w:instrText>
          </w:r>
          <w:r>
            <w:fldChar w:fldCharType="separate"/>
          </w:r>
          <w:r w:rsidR="00581CAA" w:rsidRPr="007B5D60">
            <w:rPr>
              <w:noProof/>
            </w:rPr>
            <w:t xml:space="preserve"> (</w:t>
          </w:r>
          <w:r w:rsidR="00581CAA" w:rsidRPr="00581CAA">
            <w:rPr>
              <w:noProof/>
              <w:lang w:val="en-US"/>
            </w:rPr>
            <w:t>Porter</w:t>
          </w:r>
          <w:r w:rsidR="00581CAA" w:rsidRPr="007B5D60">
            <w:rPr>
              <w:noProof/>
            </w:rPr>
            <w:t xml:space="preserve"> &amp; </w:t>
          </w:r>
          <w:r w:rsidR="00581CAA" w:rsidRPr="00581CAA">
            <w:rPr>
              <w:noProof/>
              <w:lang w:val="en-US"/>
            </w:rPr>
            <w:t>Kramer</w:t>
          </w:r>
          <w:r w:rsidR="00581CAA" w:rsidRPr="007B5D60">
            <w:rPr>
              <w:noProof/>
            </w:rPr>
            <w:t>, 2002)</w:t>
          </w:r>
          <w:r>
            <w:fldChar w:fldCharType="end"/>
          </w:r>
        </w:sdtContent>
      </w:sdt>
      <w:r w:rsidRPr="00B023DF">
        <w:t xml:space="preserve">. Η </w:t>
      </w:r>
      <w:r w:rsidRPr="00B023DF">
        <w:rPr>
          <w:lang w:val="en-US"/>
        </w:rPr>
        <w:t>Microsoft</w:t>
      </w:r>
      <w:r w:rsidRPr="00B023DF">
        <w:t xml:space="preserve"> συνεργάζεται επίσης με μη κερδοσκοπικούς οργανισμούς, κυβερνήσεις και εκπαιδευτικά ιδρύματα για την αντιμετώπιση των κοινωνικών προκλήσεων και την προώθηση των ψηφιακών δεξιοτήτων, της προσβασιμότητας και της περιβαλλοντικής βιωσιμότητας.</w:t>
      </w:r>
    </w:p>
    <w:p w14:paraId="1B5DFC45" w14:textId="4EAD472A" w:rsidR="00C03E55" w:rsidRPr="00B023DF" w:rsidRDefault="00B023DF" w:rsidP="00B023DF">
      <w:r w:rsidRPr="00B023DF">
        <w:t xml:space="preserve">Για να ενισχύσει περαιτέρω τον αντίκτυπό της, η </w:t>
      </w:r>
      <w:r w:rsidRPr="00B023DF">
        <w:rPr>
          <w:lang w:val="en-US"/>
        </w:rPr>
        <w:t>Microsoft</w:t>
      </w:r>
      <w:r w:rsidRPr="00B023DF">
        <w:t xml:space="preserve"> θα μπορούσε να εξετάσει το ενδεχόμενο να ευθυγραμμίσει τις φιλανθρωπικές της προσπάθειες πιο στενά με τις βασικές δραστηριότητες και την τεχνογνωσία της. Αξιοποιώντας τις τεχνολογικές της δυνατότητες και πόρους, η </w:t>
      </w:r>
      <w:r w:rsidRPr="00B023DF">
        <w:rPr>
          <w:lang w:val="en-US"/>
        </w:rPr>
        <w:t>Microsoft</w:t>
      </w:r>
      <w:r w:rsidRPr="00B023DF">
        <w:t xml:space="preserve"> μπορεί να αναπτύξει καινοτόμες λύσεις σε πιεστικά κοινωνικά και περιβαλλοντικά </w:t>
      </w:r>
      <w:r w:rsidRPr="00B023DF">
        <w:lastRenderedPageBreak/>
        <w:t>προβλήματα, όπως η κλιματική αλλαγή, το ψηφιακό χάσμα και η εκπαιδευτική ανισότητα. Επιπλέον, η εταιρεία θα πρέπει να εξετάσει το ενδεχόμενο να επεκτείνει την υποστήριξή της σε οργανώσεις βάσης και τοπικές κοινότητες, ιδιαίτερα σε τομείς όπου έχει σημαντικές δραστηριότητες ή όπου τα προϊόντα και οι υπηρεσίες της έχουν σημαντικό αντίκτυπο.</w:t>
      </w:r>
    </w:p>
    <w:p w14:paraId="56CFF830" w14:textId="04894B75" w:rsidR="00B141BE" w:rsidRPr="00B141BE" w:rsidRDefault="00EF10AC">
      <w:pPr>
        <w:pStyle w:val="Heading2"/>
        <w:rPr>
          <w:lang w:val="en-US"/>
        </w:rPr>
      </w:pPr>
      <w:r w:rsidRPr="00EF10AC">
        <w:rPr>
          <w:lang w:val="en-US"/>
        </w:rPr>
        <w:t>Ψηφιακή Ένταξη</w:t>
      </w:r>
    </w:p>
    <w:p w14:paraId="25D932AD" w14:textId="2E17DCFE" w:rsidR="00B141BE" w:rsidRPr="00596899" w:rsidRDefault="00596899" w:rsidP="00B141BE">
      <w:r w:rsidRPr="00596899">
        <w:t xml:space="preserve">Στον σημερινό όλο και πιο ψηφιακό κόσμο, η </w:t>
      </w:r>
      <w:r w:rsidRPr="00596899">
        <w:rPr>
          <w:lang w:val="en-US"/>
        </w:rPr>
        <w:t>Microsoft</w:t>
      </w:r>
      <w:r w:rsidRPr="00596899">
        <w:t xml:space="preserve"> έχει την ευθύνη να συμβάλει στη γεφύρωση του ψηφιακού χάσματος και στην προώθηση της ψηφιακής ένταξης για όλους. Η εταιρεία έχει ξεκινήσει πρωτοβουλίες όπως η </w:t>
      </w:r>
      <w:r w:rsidRPr="00596899">
        <w:rPr>
          <w:lang w:val="en-US"/>
        </w:rPr>
        <w:t>Airband</w:t>
      </w:r>
      <w:r w:rsidRPr="00596899">
        <w:t xml:space="preserve"> </w:t>
      </w:r>
      <w:r w:rsidRPr="00596899">
        <w:rPr>
          <w:lang w:val="en-US"/>
        </w:rPr>
        <w:t>Initiative</w:t>
      </w:r>
      <w:r w:rsidRPr="00596899">
        <w:t>, η οποία στοχεύει να παρέχει οικονομικά προσιτή και αξιόπιστη πρόσβαση στο διαδίκτυο σε κοινότητες που δεν εξυπηρετούνται</w:t>
      </w:r>
      <w:sdt>
        <w:sdtPr>
          <w:id w:val="1193265180"/>
          <w:citation/>
        </w:sdtPr>
        <w:sdtContent>
          <w:r>
            <w:fldChar w:fldCharType="begin"/>
          </w:r>
          <w:r w:rsidR="003948C0">
            <w:instrText xml:space="preserve">CITATION 2303 \l 1033 </w:instrText>
          </w:r>
          <w:r w:rsidR="00EE1566">
            <w:instrText xml:space="preserve"> \m Mic234</w:instrText>
          </w:r>
          <w:r>
            <w:fldChar w:fldCharType="separate"/>
          </w:r>
          <w:r w:rsidR="00581CAA">
            <w:rPr>
              <w:noProof/>
            </w:rPr>
            <w:t xml:space="preserve"> </w:t>
          </w:r>
          <w:r w:rsidR="00581CAA" w:rsidRPr="00581CAA">
            <w:rPr>
              <w:noProof/>
            </w:rPr>
            <w:t>(Microsoft, 2023; Microsoft Airband, 2023)</w:t>
          </w:r>
          <w:r>
            <w:fldChar w:fldCharType="end"/>
          </w:r>
        </w:sdtContent>
      </w:sdt>
      <w:r w:rsidRPr="00596899">
        <w:t xml:space="preserve">. Επιπλέον, η </w:t>
      </w:r>
      <w:r w:rsidRPr="00596899">
        <w:rPr>
          <w:lang w:val="en-US"/>
        </w:rPr>
        <w:t>Microsoft</w:t>
      </w:r>
      <w:r w:rsidRPr="00596899">
        <w:t xml:space="preserve"> προσφέρει προσιτές συσκευές, λογισμικό και εκπαιδευτικούς πόρους για να βοηθήσει άτομα από διάφορα κοινωνικοοικονομικά υπόβαθρα να έχουν πρόσβαση στην τεχνολογία και να αποκτήσουν ψηφιακές δεξιότητες.</w:t>
      </w:r>
    </w:p>
    <w:p w14:paraId="14285A42" w14:textId="0F286CD0" w:rsidR="00B141BE" w:rsidRPr="00596899" w:rsidRDefault="00596899" w:rsidP="00B141BE">
      <w:r w:rsidRPr="00596899">
        <w:t xml:space="preserve">Ωστόσο, υπάρχει ακόμη πολλή δουλειά να γίνει σε αυτόν τον τομέα. Η </w:t>
      </w:r>
      <w:r w:rsidRPr="00596899">
        <w:rPr>
          <w:lang w:val="en-US"/>
        </w:rPr>
        <w:t>Microsoft</w:t>
      </w:r>
      <w:r w:rsidRPr="00596899">
        <w:t xml:space="preserve"> θα πρέπει να συνεχίσει να αναπτύσσει συνεργασίες με κυβερνήσεις, μη κερδοσκοπικούς οργανισμούς και τοπικές κοινότητες για να επεκτείνει την εμβέλεια των πρωτοβουλιών ψηφιακής ένταξης. Η εταιρεία θα μπορούσε επίσης να επενδύσει στην ανάπτυξη νέων τεχνολογιών και επιχειρηματικών μοντέλων που μειώνουν τα εμπόδια στην πρόσβαση και τη χρήση ψηφιακών υπηρεσιών, ιδιαίτερα για πληθυσμούς χαμηλού εισοδήματος, αγροτικούς και περιθωριοποιημένους πληθυσμούς.</w:t>
      </w:r>
    </w:p>
    <w:p w14:paraId="1117363B" w14:textId="7097308C" w:rsidR="00B141BE" w:rsidRPr="00B141BE" w:rsidRDefault="009A4CF0">
      <w:pPr>
        <w:pStyle w:val="Heading2"/>
        <w:rPr>
          <w:lang w:val="en-US"/>
        </w:rPr>
      </w:pPr>
      <w:r w:rsidRPr="009A4CF0">
        <w:rPr>
          <w:lang w:val="en-US"/>
        </w:rPr>
        <w:t>Ποικιλομορφία προμηθευτών</w:t>
      </w:r>
    </w:p>
    <w:p w14:paraId="3B7C7C0D" w14:textId="03DFE993" w:rsidR="00311067" w:rsidRPr="00311067" w:rsidRDefault="00311067" w:rsidP="00311067">
      <w:r w:rsidRPr="00311067">
        <w:t xml:space="preserve">Το Πρόγραμμα Ποικιλομορφίας Προμηθευτών της </w:t>
      </w:r>
      <w:r w:rsidRPr="00311067">
        <w:rPr>
          <w:lang w:val="en-US"/>
        </w:rPr>
        <w:t>Microsoft</w:t>
      </w:r>
      <w:r w:rsidRPr="00311067">
        <w:t xml:space="preserve"> στοχεύει στη δημιουργία μιας αλυσίδας εφοδιασμού με μεγαλύτερη περιεκτικότητα σε συνεργασία με διάφορους προμηθευτές, συμπεριλαμβανομένων επιχειρήσεων μειονοτήτων, γυναικών και βετεράνων</w:t>
      </w:r>
      <w:r w:rsidR="00531801" w:rsidRPr="00531801">
        <w:t xml:space="preserve"> </w:t>
      </w:r>
      <w:sdt>
        <w:sdtPr>
          <w:id w:val="-1006834070"/>
          <w:citation/>
        </w:sdtPr>
        <w:sdtContent>
          <w:r w:rsidR="00531801">
            <w:fldChar w:fldCharType="begin"/>
          </w:r>
          <w:r w:rsidR="00531801" w:rsidRPr="00531801">
            <w:instrText xml:space="preserve"> </w:instrText>
          </w:r>
          <w:r w:rsidR="00531801">
            <w:rPr>
              <w:lang w:val="en-US"/>
            </w:rPr>
            <w:instrText>CITATION</w:instrText>
          </w:r>
          <w:r w:rsidR="00531801" w:rsidRPr="00531801">
            <w:instrText xml:space="preserve"> </w:instrText>
          </w:r>
          <w:r w:rsidR="00531801">
            <w:rPr>
              <w:lang w:val="en-US"/>
            </w:rPr>
            <w:instrText>Mic</w:instrText>
          </w:r>
          <w:r w:rsidR="00531801" w:rsidRPr="00531801">
            <w:instrText>233 \</w:instrText>
          </w:r>
          <w:r w:rsidR="00531801">
            <w:rPr>
              <w:lang w:val="en-US"/>
            </w:rPr>
            <w:instrText>l</w:instrText>
          </w:r>
          <w:r w:rsidR="00531801" w:rsidRPr="00531801">
            <w:instrText xml:space="preserve"> 1033 </w:instrText>
          </w:r>
          <w:r w:rsidR="00531801">
            <w:fldChar w:fldCharType="separate"/>
          </w:r>
          <w:r w:rsidR="00581CAA" w:rsidRPr="007B5D60">
            <w:rPr>
              <w:noProof/>
            </w:rPr>
            <w:t>(</w:t>
          </w:r>
          <w:r w:rsidR="00581CAA" w:rsidRPr="00581CAA">
            <w:rPr>
              <w:noProof/>
              <w:lang w:val="en-US"/>
            </w:rPr>
            <w:t>Microsoft</w:t>
          </w:r>
          <w:r w:rsidR="00581CAA" w:rsidRPr="007B5D60">
            <w:rPr>
              <w:noProof/>
            </w:rPr>
            <w:t xml:space="preserve"> </w:t>
          </w:r>
          <w:r w:rsidR="00581CAA" w:rsidRPr="00581CAA">
            <w:rPr>
              <w:noProof/>
              <w:lang w:val="en-US"/>
            </w:rPr>
            <w:t>Supplier</w:t>
          </w:r>
          <w:r w:rsidR="00581CAA" w:rsidRPr="007B5D60">
            <w:rPr>
              <w:noProof/>
            </w:rPr>
            <w:t xml:space="preserve"> </w:t>
          </w:r>
          <w:r w:rsidR="00581CAA" w:rsidRPr="00581CAA">
            <w:rPr>
              <w:noProof/>
              <w:lang w:val="en-US"/>
            </w:rPr>
            <w:t>Diversity</w:t>
          </w:r>
          <w:r w:rsidR="00581CAA" w:rsidRPr="007B5D60">
            <w:rPr>
              <w:noProof/>
            </w:rPr>
            <w:t>, 2023)</w:t>
          </w:r>
          <w:r w:rsidR="00531801">
            <w:fldChar w:fldCharType="end"/>
          </w:r>
        </w:sdtContent>
      </w:sdt>
      <w:r w:rsidRPr="00311067">
        <w:t xml:space="preserve">. Με την προώθηση μιας διαφορετικής αλυσίδας εφοδιασμού, η </w:t>
      </w:r>
      <w:r w:rsidRPr="00311067">
        <w:rPr>
          <w:lang w:val="en-US"/>
        </w:rPr>
        <w:t>Microsoft</w:t>
      </w:r>
      <w:r w:rsidRPr="00311067">
        <w:t xml:space="preserve"> μπορεί να συμβάλει στην οικονομική ανάπτυξη, να δημιουργήσει νέες ευκαιρίες για υποεκπροσωπούμενες ομάδες και να προωθήσει την κοινωνική ισότητα.</w:t>
      </w:r>
    </w:p>
    <w:p w14:paraId="1EFE0002" w14:textId="31AFCE86" w:rsidR="00B141BE" w:rsidRPr="00311067" w:rsidRDefault="00311067" w:rsidP="00311067">
      <w:r w:rsidRPr="00311067">
        <w:lastRenderedPageBreak/>
        <w:t xml:space="preserve">Για να αξιοποιήσει αυτές τις προσπάθειες, η </w:t>
      </w:r>
      <w:r w:rsidRPr="00311067">
        <w:rPr>
          <w:lang w:val="en-US"/>
        </w:rPr>
        <w:t>Microsoft</w:t>
      </w:r>
      <w:r w:rsidRPr="00311067">
        <w:t xml:space="preserve"> θα πρέπει να επεκτείνει περαιτέρω το πρόγραμμα διαφοροποίησης προμηθευτών της και να θέσει φιλόδοξους στόχους για την αύξηση του ποσοστού διαφορετικών προμηθευτών στην αλυσίδα εφοδιασμού της. Η εταιρεία θα μπορούσε επίσης να παρέχει πόρους και υποστήριξη για να βοηθήσει διάφορους προμηθευτές να αναπτύξουν τις επιχειρήσεις τους και να πλοηγηθούν στην πολυπλοκότητα της παγκόσμιας βιομηχανίας ηλεκτρονικών. Αυτό μπορεί να περιλαμβάνει την προσφορά ευκαιριών κατάρτισης, καθοδήγησης και δικτύωσης, καθώς και τη διευκόλυνση της πρόσβασης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1A1BF281"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Pr="001F0575">
        <w:rPr>
          <w:lang w:val="en-US"/>
        </w:rPr>
        <w:t>AI</w:t>
      </w:r>
      <w:r w:rsidRPr="001F0575">
        <w:t>). Η τεχνητή νοημοσύνη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τεχνητή νοημοσύνη εγείρει επίσης ηθικές ανησυχίες, όπως πιθανές προκαταλήψεις στους αλγόριθμους, ζητήματα απορρήτου και πιθανότητα κακής χρήσης τεχνολογιών τεχνητής νοημοσύνης</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581CAA" w:rsidRPr="007B5D60">
            <w:rPr>
              <w:noProof/>
            </w:rPr>
            <w:t xml:space="preserve"> (</w:t>
          </w:r>
          <w:r w:rsidR="00581CAA" w:rsidRPr="00581CAA">
            <w:rPr>
              <w:noProof/>
              <w:lang w:val="en-US"/>
            </w:rPr>
            <w:t>Cath</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8)</w:t>
          </w:r>
          <w:r w:rsidR="007D3B23">
            <w:rPr>
              <w:lang w:val="en-US"/>
            </w:rPr>
            <w:fldChar w:fldCharType="end"/>
          </w:r>
        </w:sdtContent>
      </w:sdt>
      <w:r w:rsidR="00B141BE" w:rsidRPr="001F0575">
        <w:t>.</w:t>
      </w:r>
    </w:p>
    <w:p w14:paraId="1E1074DD" w14:textId="15536796"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τεχνητής νοημοσύνης και μια εσωτερική επιτροπή δεοντολογίας της τεχνητής νοημοσύνης για την καθοδήγηση της υπεύθυνης ανάπτυξης και ανάπτυξης τεχνολογιών τεχνητής νοημοσύνης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581CAA" w:rsidRPr="00581CAA">
            <w:rPr>
              <w:noProof/>
            </w:rPr>
            <w:t>(Microsoft, 2023)</w:t>
          </w:r>
          <w:r w:rsidR="007D3B23">
            <w:rPr>
              <w:lang w:val="en-US"/>
            </w:rPr>
            <w:fldChar w:fldCharType="end"/>
          </w:r>
        </w:sdtContent>
      </w:sdt>
      <w:r w:rsidR="00B141BE" w:rsidRPr="001F0575">
        <w:t xml:space="preserve">. </w:t>
      </w:r>
      <w:r w:rsidRPr="001F0575">
        <w:t>Για να διασφαλιστεί ότι οι καινοτομίες της τεχνητής νοημοσύν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πολιτικών,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581CAA" w:rsidRPr="007B5D60">
            <w:rPr>
              <w:noProof/>
            </w:rPr>
            <w:t xml:space="preserve"> (</w:t>
          </w:r>
          <w:r w:rsidR="00581CAA" w:rsidRPr="00581CAA">
            <w:rPr>
              <w:noProof/>
              <w:lang w:val="en-US"/>
            </w:rPr>
            <w:t>Khatsenkova</w:t>
          </w:r>
          <w:r w:rsidR="00581CAA" w:rsidRPr="007B5D60">
            <w:rPr>
              <w:noProof/>
            </w:rPr>
            <w:t>,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τεχνητής νοημοσύνης και την υπεύθυνη καινοτομία.</w:t>
      </w:r>
    </w:p>
    <w:p w14:paraId="43F82B77" w14:textId="056C8C34" w:rsidR="00C03E55" w:rsidRPr="009A4CF0" w:rsidRDefault="009A4CF0">
      <w:pPr>
        <w:pStyle w:val="Heading2"/>
      </w:pPr>
      <w:r w:rsidRPr="009A4CF0">
        <w:lastRenderedPageBreak/>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συμμετοχικότητας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0DC54FEC" w14:textId="38358DE1" w:rsidR="00416E99" w:rsidRPr="00FE6C74" w:rsidRDefault="004A347D" w:rsidP="004A347D">
      <w:r w:rsidRPr="00FE6C74">
        <w:t>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εστίαση στις αρχές της κυκλικής οικονομίας για την ελαχιστοποίηση των ηλεκτρονικών αποβλήτων, ενίσχυση της δέουσας επιμέλειας και της συνεργασίας στην αλυσίδα εφοδιασμού, επένδυση σε τεχνολογίες αιχμής στον κυβερνοχώρο, ε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6265CF14"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Pr="00B95B5D">
        <w:rPr>
          <w:lang w:val="en-US"/>
        </w:rPr>
        <w:t>CSR</w:t>
      </w:r>
      <w:r w:rsidRPr="00B95B5D">
        <w:t>) της εταιρείας. Τα βασικά ευρήματα και προτάσεις για κάθε ενότητα συνοψίζονται παρακάτω:</w:t>
      </w:r>
    </w:p>
    <w:p w14:paraId="4CFABCB9" w14:textId="4F6332F8" w:rsidR="00B95B5D" w:rsidRPr="00B95B5D" w:rsidRDefault="00B95B5D">
      <w:pPr>
        <w:pStyle w:val="ListParagraph"/>
        <w:numPr>
          <w:ilvl w:val="0"/>
          <w:numId w:val="3"/>
        </w:numPr>
      </w:pPr>
      <w:r w:rsidRPr="00B95B5D">
        <w:t xml:space="preserve">Τμηματοποίηση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στοχεύει τους λάτρεις των </w:t>
      </w:r>
      <w:r w:rsidR="00F71D13">
        <w:t>βίντεο-παιχνιδιών</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4A267E24" w:rsidR="00B95B5D" w:rsidRPr="00B95B5D" w:rsidRDefault="00B95B5D">
      <w:pPr>
        <w:pStyle w:val="ListParagraph"/>
        <w:numPr>
          <w:ilvl w:val="0"/>
          <w:numId w:val="3"/>
        </w:numPr>
      </w:pPr>
      <w:r w:rsidRPr="00B95B5D">
        <w:lastRenderedPageBreak/>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ως </w:t>
      </w:r>
      <w:r w:rsidRPr="00B95B5D">
        <w:rPr>
          <w:lang w:val="en-US"/>
        </w:rPr>
        <w:t>premium</w:t>
      </w:r>
      <w:r w:rsidRPr="00B95B5D">
        <w:t xml:space="preserve"> κονσόλα </w:t>
      </w:r>
      <w:r w:rsidR="00F71D13">
        <w:t>βίντεο-παιχνιδιών</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48FBF74C"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πλατφορμών, συμπεριλαμβανομένων των κοινωνικών μέσων ενημέρωσης, της ροής βίντεο και των κοινοτήτων </w:t>
      </w:r>
      <w:r w:rsidR="00F71D13">
        <w:t>βίντεο-παιχνιδιών</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122CB79D"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w:t>
      </w:r>
      <w:r w:rsidRPr="00B95B5D">
        <w:lastRenderedPageBreak/>
        <w:t>πελατών και να συμβάλει σε ένα πιο βιώσιμο και ηθικό επιχειρηματικό περιβάλλον.</w:t>
      </w:r>
    </w:p>
    <w:p w14:paraId="5577E07F" w14:textId="6A1D2D06" w:rsidR="00871631" w:rsidRPr="00B95B5D" w:rsidRDefault="00EB4059" w:rsidP="007B4635">
      <w:r w:rsidRPr="00B95B5D">
        <w:br w:type="page"/>
      </w:r>
    </w:p>
    <w:p w14:paraId="7641E339" w14:textId="1772FBA8" w:rsidR="00F07CD5" w:rsidRPr="007B5D60"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7B5D60">
        <w:rPr>
          <w:lang w:val="en-US"/>
        </w:rPr>
        <w:t xml:space="preserve"> </w:t>
      </w:r>
      <w:r w:rsidR="00A670FE" w:rsidRPr="007B5D60">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248F57E7" w14:textId="77777777" w:rsidR="00581CAA" w:rsidRPr="00581CAA" w:rsidRDefault="00151CD1" w:rsidP="00581CAA">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81CAA" w:rsidRPr="00581CAA">
                <w:rPr>
                  <w:noProof/>
                  <w:lang w:val="en-US"/>
                </w:rPr>
                <w:t xml:space="preserve">Alvino, L., Pavone, L., Abhishta, A. &amp; Robben, H., 2020. Picking Your Brains: Where and How Neuroscience Tools Can Enhance Marketing Research. </w:t>
              </w:r>
              <w:r w:rsidR="00581CAA" w:rsidRPr="00581CAA">
                <w:rPr>
                  <w:i/>
                  <w:iCs/>
                  <w:noProof/>
                  <w:lang w:val="en-US"/>
                </w:rPr>
                <w:t xml:space="preserve">Front Neurosci, </w:t>
              </w:r>
              <w:r w:rsidR="00581CAA" w:rsidRPr="00581CAA">
                <w:rPr>
                  <w:noProof/>
                  <w:lang w:val="en-US"/>
                </w:rPr>
                <w:t>Volume 14.</w:t>
              </w:r>
            </w:p>
            <w:p w14:paraId="2A2C05DF" w14:textId="77777777" w:rsidR="00581CAA" w:rsidRPr="00581CAA" w:rsidRDefault="00581CAA" w:rsidP="00581CAA">
              <w:pPr>
                <w:pStyle w:val="Bibliography"/>
                <w:rPr>
                  <w:noProof/>
                  <w:lang w:val="en-US"/>
                </w:rPr>
              </w:pPr>
              <w:r w:rsidRPr="00581CAA">
                <w:rPr>
                  <w:noProof/>
                  <w:lang w:val="en-US"/>
                </w:rPr>
                <w:t xml:space="preserve">Balde, C. F., V, G. V., Kuehr, R. &amp; Stegmann, P., 2017. </w:t>
              </w:r>
              <w:r w:rsidRPr="00581CAA">
                <w:rPr>
                  <w:i/>
                  <w:iCs/>
                  <w:noProof/>
                  <w:lang w:val="en-US"/>
                </w:rPr>
                <w:t xml:space="preserve">The global e-waste monitor 2017: Quantities, flows, and resources, </w:t>
              </w:r>
              <w:r w:rsidRPr="00581CAA">
                <w:rPr>
                  <w:noProof/>
                  <w:lang w:val="en-US"/>
                </w:rPr>
                <w:t>s.l.: United Nations University, International Telecommunication Union &amp; International Solid Waste Association.</w:t>
              </w:r>
            </w:p>
            <w:p w14:paraId="75EA0464" w14:textId="77777777" w:rsidR="00581CAA" w:rsidRPr="00581CAA" w:rsidRDefault="00581CAA" w:rsidP="00581CAA">
              <w:pPr>
                <w:pStyle w:val="Bibliography"/>
                <w:rPr>
                  <w:noProof/>
                  <w:lang w:val="en-US"/>
                </w:rPr>
              </w:pPr>
              <w:r w:rsidRPr="00581CAA">
                <w:rPr>
                  <w:noProof/>
                  <w:lang w:val="en-US"/>
                </w:rPr>
                <w:t xml:space="preserve">Caroll, A. B., Brown, J. &amp; Buchholtz, A. K., 2017. </w:t>
              </w:r>
              <w:r w:rsidRPr="00581CAA">
                <w:rPr>
                  <w:i/>
                  <w:iCs/>
                  <w:noProof/>
                  <w:lang w:val="en-US"/>
                </w:rPr>
                <w:t xml:space="preserve">Business &amp; Society: Ethics, Sustainability &amp; Stakeholder Management. </w:t>
              </w:r>
              <w:r w:rsidRPr="00581CAA">
                <w:rPr>
                  <w:noProof/>
                  <w:lang w:val="en-US"/>
                </w:rPr>
                <w:t>10th ed. s.l.:Cengage Learning.</w:t>
              </w:r>
            </w:p>
            <w:p w14:paraId="2DB75C00" w14:textId="77777777" w:rsidR="00581CAA" w:rsidRPr="00581CAA" w:rsidRDefault="00581CAA" w:rsidP="00581CAA">
              <w:pPr>
                <w:pStyle w:val="Bibliography"/>
                <w:rPr>
                  <w:noProof/>
                  <w:lang w:val="en-US"/>
                </w:rPr>
              </w:pPr>
              <w:r w:rsidRPr="00581CAA">
                <w:rPr>
                  <w:noProof/>
                  <w:lang w:val="en-US"/>
                </w:rPr>
                <w:t xml:space="preserve">Cath, C. et al., 2018. Artificial Intelligence and the 'Good Society': the US, EU, and UK approach. </w:t>
              </w:r>
              <w:r w:rsidRPr="00581CAA">
                <w:rPr>
                  <w:i/>
                  <w:iCs/>
                  <w:noProof/>
                  <w:lang w:val="en-US"/>
                </w:rPr>
                <w:t xml:space="preserve">Science and Engineering Ethics, </w:t>
              </w:r>
              <w:r w:rsidRPr="00581CAA">
                <w:rPr>
                  <w:noProof/>
                  <w:lang w:val="en-US"/>
                </w:rPr>
                <w:t>24(2), pp. 505-528.</w:t>
              </w:r>
            </w:p>
            <w:p w14:paraId="6E514696" w14:textId="77777777" w:rsidR="00581CAA" w:rsidRPr="00581CAA" w:rsidRDefault="00581CAA" w:rsidP="00581CAA">
              <w:pPr>
                <w:pStyle w:val="Bibliography"/>
                <w:rPr>
                  <w:noProof/>
                  <w:lang w:val="en-US"/>
                </w:rPr>
              </w:pPr>
              <w:r w:rsidRPr="00581CAA">
                <w:rPr>
                  <w:noProof/>
                  <w:lang w:val="en-US"/>
                </w:rPr>
                <w:t xml:space="preserve">Chaffey, D. &amp; Chadwick, F. E., 2022. </w:t>
              </w:r>
              <w:r w:rsidRPr="00581CAA">
                <w:rPr>
                  <w:i/>
                  <w:iCs/>
                  <w:noProof/>
                  <w:lang w:val="en-US"/>
                </w:rPr>
                <w:t xml:space="preserve">Digital Marketing. </w:t>
              </w:r>
              <w:r w:rsidRPr="00581CAA">
                <w:rPr>
                  <w:noProof/>
                  <w:lang w:val="en-US"/>
                </w:rPr>
                <w:t>8th ed. UK: Pearson.</w:t>
              </w:r>
            </w:p>
            <w:p w14:paraId="3F0DD97C" w14:textId="77777777" w:rsidR="00581CAA" w:rsidRPr="00581CAA" w:rsidRDefault="00581CAA" w:rsidP="00581CAA">
              <w:pPr>
                <w:pStyle w:val="Bibliography"/>
                <w:rPr>
                  <w:noProof/>
                  <w:lang w:val="en-US"/>
                </w:rPr>
              </w:pPr>
              <w:r w:rsidRPr="00581CAA">
                <w:rPr>
                  <w:noProof/>
                  <w:lang w:val="en-US"/>
                </w:rPr>
                <w:t xml:space="preserve">Chandler, D., 2014. </w:t>
              </w:r>
              <w:r w:rsidRPr="00581CAA">
                <w:rPr>
                  <w:i/>
                  <w:iCs/>
                  <w:noProof/>
                  <w:lang w:val="en-US"/>
                </w:rPr>
                <w:t xml:space="preserve">Corporate Social Responsibility: A Strategic Perspective. </w:t>
              </w:r>
              <w:r w:rsidRPr="00581CAA">
                <w:rPr>
                  <w:noProof/>
                  <w:lang w:val="en-US"/>
                </w:rPr>
                <w:t>s.l.:Business Expert Press.</w:t>
              </w:r>
            </w:p>
            <w:p w14:paraId="115D4098" w14:textId="77777777" w:rsidR="00581CAA" w:rsidRPr="00581CAA" w:rsidRDefault="00581CAA" w:rsidP="00581CAA">
              <w:pPr>
                <w:pStyle w:val="Bibliography"/>
                <w:rPr>
                  <w:noProof/>
                  <w:lang w:val="en-US"/>
                </w:rPr>
              </w:pPr>
              <w:r w:rsidRPr="00581CAA">
                <w:rPr>
                  <w:noProof/>
                  <w:lang w:val="en-US"/>
                </w:rPr>
                <w:t xml:space="preserve">Crane, A. &amp; Glozer, S., 2016. Researching Corporate Social Responsibility Communication: Themes, Opportunities and Challenges. </w:t>
              </w:r>
              <w:r w:rsidRPr="00581CAA">
                <w:rPr>
                  <w:i/>
                  <w:iCs/>
                  <w:noProof/>
                  <w:lang w:val="en-US"/>
                </w:rPr>
                <w:t xml:space="preserve">Journal of Management Studies, </w:t>
              </w:r>
              <w:r w:rsidRPr="00581CAA">
                <w:rPr>
                  <w:noProof/>
                  <w:lang w:val="en-US"/>
                </w:rPr>
                <w:t>53(7), pp. 1223-1252.</w:t>
              </w:r>
            </w:p>
            <w:p w14:paraId="4183B2D4" w14:textId="77777777" w:rsidR="00581CAA" w:rsidRPr="00581CAA" w:rsidRDefault="00581CAA" w:rsidP="00581CAA">
              <w:pPr>
                <w:pStyle w:val="Bibliography"/>
                <w:rPr>
                  <w:noProof/>
                  <w:lang w:val="en-US"/>
                </w:rPr>
              </w:pPr>
              <w:r w:rsidRPr="00581CAA">
                <w:rPr>
                  <w:noProof/>
                  <w:lang w:val="en-US"/>
                </w:rPr>
                <w:t xml:space="preserve">Crane, A., Matten, D., Glozer, S. &amp; Spence, L., 2019. </w:t>
              </w:r>
              <w:r w:rsidRPr="00581CAA">
                <w:rPr>
                  <w:i/>
                  <w:iCs/>
                  <w:noProof/>
                  <w:lang w:val="en-US"/>
                </w:rPr>
                <w:t xml:space="preserve">Business ethics: Managing corporate citizenship and sustainability in the age of globalization. </w:t>
              </w:r>
              <w:r w:rsidRPr="00581CAA">
                <w:rPr>
                  <w:noProof/>
                  <w:lang w:val="en-US"/>
                </w:rPr>
                <w:t>5th ed. s.l.:Oxford University Press.</w:t>
              </w:r>
            </w:p>
            <w:p w14:paraId="74703DEA" w14:textId="77777777" w:rsidR="00581CAA" w:rsidRPr="00581CAA" w:rsidRDefault="00581CAA" w:rsidP="00581CAA">
              <w:pPr>
                <w:pStyle w:val="Bibliography"/>
                <w:rPr>
                  <w:noProof/>
                  <w:lang w:val="en-US"/>
                </w:rPr>
              </w:pPr>
              <w:r w:rsidRPr="00581CAA">
                <w:rPr>
                  <w:noProof/>
                  <w:lang w:val="en-US"/>
                </w:rPr>
                <w:t xml:space="preserve">Culnan, M. J. &amp; Williams, C. C., 2009. How Ethics Can Enhance Organizational Privacy: Lessons from the Choicepoint and TJX Data Breaches. </w:t>
              </w:r>
              <w:r w:rsidRPr="00581CAA">
                <w:rPr>
                  <w:i/>
                  <w:iCs/>
                  <w:noProof/>
                  <w:lang w:val="en-US"/>
                </w:rPr>
                <w:t xml:space="preserve">MIS Quarterly, </w:t>
              </w:r>
              <w:r w:rsidRPr="00581CAA">
                <w:rPr>
                  <w:noProof/>
                  <w:lang w:val="en-US"/>
                </w:rPr>
                <w:t>33(4), pp. 673-687.</w:t>
              </w:r>
            </w:p>
            <w:p w14:paraId="11041E1D" w14:textId="77777777" w:rsidR="00581CAA" w:rsidRPr="00581CAA" w:rsidRDefault="00581CAA" w:rsidP="00581CAA">
              <w:pPr>
                <w:pStyle w:val="Bibliography"/>
                <w:rPr>
                  <w:noProof/>
                  <w:lang w:val="en-US"/>
                </w:rPr>
              </w:pPr>
              <w:r w:rsidRPr="00581CAA">
                <w:rPr>
                  <w:noProof/>
                  <w:lang w:val="en-US"/>
                </w:rPr>
                <w:t xml:space="preserve">Entertainment Software Association, 2023. </w:t>
              </w:r>
              <w:r w:rsidRPr="00581CAA">
                <w:rPr>
                  <w:i/>
                  <w:iCs/>
                  <w:noProof/>
                  <w:lang w:val="en-US"/>
                </w:rPr>
                <w:t xml:space="preserve">2020 Essential Facts About the Video Game Industry. </w:t>
              </w:r>
              <w:r w:rsidRPr="00581CAA">
                <w:rPr>
                  <w:noProof/>
                  <w:lang w:val="en-US"/>
                </w:rPr>
                <w:t xml:space="preserve">[Online] </w:t>
              </w:r>
              <w:r w:rsidRPr="00581CAA">
                <w:rPr>
                  <w:noProof/>
                  <w:lang w:val="en-US"/>
                </w:rPr>
                <w:br/>
                <w:t xml:space="preserve">Available at: </w:t>
              </w:r>
              <w:r w:rsidRPr="00581CAA">
                <w:rPr>
                  <w:noProof/>
                  <w:u w:val="single"/>
                  <w:lang w:val="en-US"/>
                </w:rPr>
                <w:t>https://www.theesa.com/wp-content/uploads/2021/03/Final-</w:t>
              </w:r>
              <w:r w:rsidRPr="00581CAA">
                <w:rPr>
                  <w:noProof/>
                  <w:u w:val="single"/>
                  <w:lang w:val="en-US"/>
                </w:rPr>
                <w:lastRenderedPageBreak/>
                <w:t>Edited-2020-ESA_Essential_facts.pdf</w:t>
              </w:r>
              <w:r w:rsidRPr="00581CAA">
                <w:rPr>
                  <w:noProof/>
                  <w:lang w:val="en-US"/>
                </w:rPr>
                <w:br/>
                <w:t>[Accessed 23 3 2023].</w:t>
              </w:r>
            </w:p>
            <w:p w14:paraId="66040BC9" w14:textId="77777777" w:rsidR="00581CAA" w:rsidRPr="00581CAA" w:rsidRDefault="00581CAA" w:rsidP="00581CAA">
              <w:pPr>
                <w:pStyle w:val="Bibliography"/>
                <w:rPr>
                  <w:noProof/>
                  <w:lang w:val="en-US"/>
                </w:rPr>
              </w:pPr>
              <w:r w:rsidRPr="00581CAA">
                <w:rPr>
                  <w:noProof/>
                  <w:lang w:val="en-US"/>
                </w:rPr>
                <w:t xml:space="preserve">Grewal, D., Roggeveen, A. L. &amp; Nordfalt, J., 2017. The Future of Retailing. </w:t>
              </w:r>
              <w:r w:rsidRPr="00581CAA">
                <w:rPr>
                  <w:i/>
                  <w:iCs/>
                  <w:noProof/>
                  <w:lang w:val="en-US"/>
                </w:rPr>
                <w:t xml:space="preserve">Journal of Retailing, </w:t>
              </w:r>
              <w:r w:rsidRPr="00581CAA">
                <w:rPr>
                  <w:noProof/>
                  <w:lang w:val="en-US"/>
                </w:rPr>
                <w:t>93(1), pp. 1-6.</w:t>
              </w:r>
            </w:p>
            <w:p w14:paraId="44450246" w14:textId="77777777" w:rsidR="00581CAA" w:rsidRPr="00581CAA" w:rsidRDefault="00581CAA" w:rsidP="00581CAA">
              <w:pPr>
                <w:pStyle w:val="Bibliography"/>
                <w:rPr>
                  <w:noProof/>
                  <w:lang w:val="en-US"/>
                </w:rPr>
              </w:pPr>
              <w:r w:rsidRPr="00581CAA">
                <w:rPr>
                  <w:noProof/>
                  <w:lang w:val="en-US"/>
                </w:rPr>
                <w:t xml:space="preserve">Gupta, A. D., 2022. </w:t>
              </w:r>
              <w:r w:rsidRPr="00581CAA">
                <w:rPr>
                  <w:i/>
                  <w:iCs/>
                  <w:noProof/>
                  <w:lang w:val="en-US"/>
                </w:rPr>
                <w:t xml:space="preserve">A Casebook of Strategic Corporate Social Responsibility. </w:t>
              </w:r>
              <w:r w:rsidRPr="00581CAA">
                <w:rPr>
                  <w:noProof/>
                  <w:lang w:val="en-US"/>
                </w:rPr>
                <w:t>s.l.:s.n.</w:t>
              </w:r>
            </w:p>
            <w:p w14:paraId="2675129F" w14:textId="77777777" w:rsidR="00581CAA" w:rsidRPr="00581CAA" w:rsidRDefault="00581CAA" w:rsidP="00581CAA">
              <w:pPr>
                <w:pStyle w:val="Bibliography"/>
                <w:rPr>
                  <w:noProof/>
                  <w:lang w:val="en-US"/>
                </w:rPr>
              </w:pPr>
              <w:r w:rsidRPr="00581CAA">
                <w:rPr>
                  <w:noProof/>
                  <w:lang w:val="en-US"/>
                </w:rPr>
                <w:t xml:space="preserve">Harvard Business Review, 2019. </w:t>
              </w:r>
              <w:r w:rsidRPr="00581CAA">
                <w:rPr>
                  <w:i/>
                  <w:iCs/>
                  <w:noProof/>
                  <w:lang w:val="en-US"/>
                </w:rPr>
                <w:t xml:space="preserve">Neuromarketing: What You Need to Know. </w:t>
              </w:r>
              <w:r w:rsidRPr="00581CAA">
                <w:rPr>
                  <w:noProof/>
                  <w:lang w:val="en-US"/>
                </w:rPr>
                <w:t xml:space="preserve">[Online] </w:t>
              </w:r>
              <w:r w:rsidRPr="00581CAA">
                <w:rPr>
                  <w:noProof/>
                  <w:lang w:val="en-US"/>
                </w:rPr>
                <w:br/>
                <w:t xml:space="preserve">Available at: </w:t>
              </w:r>
              <w:r w:rsidRPr="00581CAA">
                <w:rPr>
                  <w:noProof/>
                  <w:u w:val="single"/>
                  <w:lang w:val="en-US"/>
                </w:rPr>
                <w:t>https://hbr.org/2019/01/neuromarketing-what-you-need-to-know</w:t>
              </w:r>
              <w:r w:rsidRPr="00581CAA">
                <w:rPr>
                  <w:noProof/>
                  <w:lang w:val="en-US"/>
                </w:rPr>
                <w:br/>
                <w:t>[Accessed 30 3 2023].</w:t>
              </w:r>
            </w:p>
            <w:p w14:paraId="74581368" w14:textId="77777777" w:rsidR="00581CAA" w:rsidRPr="00581CAA" w:rsidRDefault="00581CAA" w:rsidP="00581CAA">
              <w:pPr>
                <w:pStyle w:val="Bibliography"/>
                <w:rPr>
                  <w:noProof/>
                  <w:lang w:val="en-US"/>
                </w:rPr>
              </w:pPr>
              <w:r w:rsidRPr="00581CAA">
                <w:rPr>
                  <w:noProof/>
                  <w:lang w:val="en-US"/>
                </w:rPr>
                <w:t xml:space="preserve">Hollensen, S., 2019. </w:t>
              </w:r>
              <w:r w:rsidRPr="00581CAA">
                <w:rPr>
                  <w:i/>
                  <w:iCs/>
                  <w:noProof/>
                  <w:lang w:val="en-US"/>
                </w:rPr>
                <w:t xml:space="preserve">Marketing Management: A relationship approach. </w:t>
              </w:r>
              <w:r w:rsidRPr="00581CAA">
                <w:rPr>
                  <w:noProof/>
                  <w:lang w:val="en-US"/>
                </w:rPr>
                <w:t>4th ed. Harlow: Pearson.</w:t>
              </w:r>
            </w:p>
            <w:p w14:paraId="71ED7F14" w14:textId="77777777" w:rsidR="00581CAA" w:rsidRPr="00581CAA" w:rsidRDefault="00581CAA" w:rsidP="00581CAA">
              <w:pPr>
                <w:pStyle w:val="Bibliography"/>
                <w:rPr>
                  <w:noProof/>
                  <w:lang w:val="en-US"/>
                </w:rPr>
              </w:pPr>
              <w:r w:rsidRPr="00581CAA">
                <w:rPr>
                  <w:noProof/>
                  <w:lang w:val="en-US"/>
                </w:rPr>
                <w:t xml:space="preserve">Khatsenkova, S., 2023. </w:t>
              </w:r>
              <w:r w:rsidRPr="00581CAA">
                <w:rPr>
                  <w:i/>
                  <w:iCs/>
                  <w:noProof/>
                  <w:lang w:val="en-US"/>
                </w:rPr>
                <w:t xml:space="preserve">After Italy blocked access to ChatGPT, will the rest of Europe follow?. </w:t>
              </w:r>
              <w:r w:rsidRPr="00581CAA">
                <w:rPr>
                  <w:noProof/>
                  <w:lang w:val="en-US"/>
                </w:rPr>
                <w:t xml:space="preserve">[Online] </w:t>
              </w:r>
              <w:r w:rsidRPr="00581CAA">
                <w:rPr>
                  <w:noProof/>
                  <w:lang w:val="en-US"/>
                </w:rPr>
                <w:br/>
                <w:t xml:space="preserve">Available at: </w:t>
              </w:r>
              <w:r w:rsidRPr="00581CAA">
                <w:rPr>
                  <w:noProof/>
                  <w:u w:val="single"/>
                  <w:lang w:val="en-US"/>
                </w:rPr>
                <w:t>https://www.euronews.com/next/2023/04/04/after-italy-blocked-access-to-openais-chatgpt-chatbot-will-the-rest-of-europe-follow</w:t>
              </w:r>
              <w:r w:rsidRPr="00581CAA">
                <w:rPr>
                  <w:noProof/>
                  <w:lang w:val="en-US"/>
                </w:rPr>
                <w:br/>
                <w:t>[Accessed 10 4 2023].</w:t>
              </w:r>
            </w:p>
            <w:p w14:paraId="3F311DAC" w14:textId="77777777" w:rsidR="00581CAA" w:rsidRPr="00581CAA" w:rsidRDefault="00581CAA" w:rsidP="00581CAA">
              <w:pPr>
                <w:pStyle w:val="Bibliography"/>
                <w:rPr>
                  <w:noProof/>
                  <w:lang w:val="en-US"/>
                </w:rPr>
              </w:pPr>
              <w:r w:rsidRPr="00581CAA">
                <w:rPr>
                  <w:noProof/>
                  <w:lang w:val="en-US"/>
                </w:rPr>
                <w:t xml:space="preserve">Kim, Y. &amp; Chandler, J. D., 2018. HOW SOCIAL COMMUNITY AND SOCIAL PUBLISHING INFLUENCE NEW. </w:t>
              </w:r>
              <w:r w:rsidRPr="00581CAA">
                <w:rPr>
                  <w:i/>
                  <w:iCs/>
                  <w:noProof/>
                  <w:lang w:val="en-US"/>
                </w:rPr>
                <w:t xml:space="preserve">Journal of Marketing Theory and Practice, </w:t>
              </w:r>
              <w:r w:rsidRPr="00581CAA">
                <w:rPr>
                  <w:noProof/>
                  <w:lang w:val="en-US"/>
                </w:rPr>
                <w:t>26((1-2)), pp. 144-157.</w:t>
              </w:r>
            </w:p>
            <w:p w14:paraId="5A4C2F9E" w14:textId="77777777" w:rsidR="00581CAA" w:rsidRPr="00581CAA" w:rsidRDefault="00581CAA" w:rsidP="00581CAA">
              <w:pPr>
                <w:pStyle w:val="Bibliography"/>
                <w:rPr>
                  <w:noProof/>
                  <w:lang w:val="en-US"/>
                </w:rPr>
              </w:pPr>
              <w:r w:rsidRPr="00581CAA">
                <w:rPr>
                  <w:noProof/>
                  <w:lang w:val="en-US"/>
                </w:rPr>
                <w:t xml:space="preserve">Kottler, P. &amp; Keller, K. L., 2016. </w:t>
              </w:r>
              <w:r w:rsidRPr="00581CAA">
                <w:rPr>
                  <w:i/>
                  <w:iCs/>
                  <w:noProof/>
                  <w:lang w:val="en-US"/>
                </w:rPr>
                <w:t xml:space="preserve">Marketing Management. </w:t>
              </w:r>
              <w:r w:rsidRPr="00581CAA">
                <w:rPr>
                  <w:noProof/>
                  <w:lang w:val="en-US"/>
                </w:rPr>
                <w:t>15th ed. Harlow: Pearson.</w:t>
              </w:r>
            </w:p>
            <w:p w14:paraId="37CB9BF6" w14:textId="77777777" w:rsidR="00581CAA" w:rsidRPr="00581CAA" w:rsidRDefault="00581CAA" w:rsidP="00581CAA">
              <w:pPr>
                <w:pStyle w:val="Bibliography"/>
                <w:rPr>
                  <w:noProof/>
                  <w:lang w:val="en-US"/>
                </w:rPr>
              </w:pPr>
              <w:r w:rsidRPr="00581CAA">
                <w:rPr>
                  <w:noProof/>
                  <w:lang w:val="en-US"/>
                </w:rPr>
                <w:t xml:space="preserve">Locke, R. M., 2013. The promise and limits of private power: Promoting labor standards in a global economy. </w:t>
              </w:r>
              <w:r w:rsidRPr="00581CAA">
                <w:rPr>
                  <w:i/>
                  <w:iCs/>
                  <w:noProof/>
                  <w:lang w:val="en-US"/>
                </w:rPr>
                <w:t>Cambridge University Press.</w:t>
              </w:r>
            </w:p>
            <w:p w14:paraId="192B04DC" w14:textId="77777777" w:rsidR="00581CAA" w:rsidRPr="00581CAA" w:rsidRDefault="00581CAA" w:rsidP="00581CAA">
              <w:pPr>
                <w:pStyle w:val="Bibliography"/>
                <w:rPr>
                  <w:noProof/>
                  <w:lang w:val="en-US"/>
                </w:rPr>
              </w:pPr>
              <w:r w:rsidRPr="00581CAA">
                <w:rPr>
                  <w:noProof/>
                  <w:lang w:val="en-US"/>
                </w:rPr>
                <w:t xml:space="preserve">Marshall, R., 2013. </w:t>
              </w:r>
              <w:r w:rsidRPr="00581CAA">
                <w:rPr>
                  <w:i/>
                  <w:iCs/>
                  <w:noProof/>
                  <w:lang w:val="en-US"/>
                </w:rPr>
                <w:t xml:space="preserve">The History of the Xbox. </w:t>
              </w:r>
              <w:r w:rsidRPr="00581CAA">
                <w:rPr>
                  <w:noProof/>
                  <w:lang w:val="en-US"/>
                </w:rPr>
                <w:t xml:space="preserve">[Online] </w:t>
              </w:r>
              <w:r w:rsidRPr="00581CAA">
                <w:rPr>
                  <w:noProof/>
                  <w:lang w:val="en-US"/>
                </w:rPr>
                <w:br/>
                <w:t xml:space="preserve">Available at: </w:t>
              </w:r>
              <w:r w:rsidRPr="00581CAA">
                <w:rPr>
                  <w:noProof/>
                  <w:u w:val="single"/>
                  <w:lang w:val="en-US"/>
                </w:rPr>
                <w:t>https://www.digitaltrends.com/gaming/the-history-of-the-xbox/</w:t>
              </w:r>
              <w:r w:rsidRPr="00581CAA">
                <w:rPr>
                  <w:noProof/>
                  <w:lang w:val="en-US"/>
                </w:rPr>
                <w:br/>
                <w:t>[Accessed 6 4 2023].</w:t>
              </w:r>
            </w:p>
            <w:p w14:paraId="22663341" w14:textId="77777777" w:rsidR="00581CAA" w:rsidRPr="00581CAA" w:rsidRDefault="00581CAA" w:rsidP="00581CAA">
              <w:pPr>
                <w:pStyle w:val="Bibliography"/>
                <w:rPr>
                  <w:noProof/>
                  <w:lang w:val="en-US"/>
                </w:rPr>
              </w:pPr>
              <w:r w:rsidRPr="00581CAA">
                <w:rPr>
                  <w:noProof/>
                  <w:lang w:val="en-US"/>
                </w:rPr>
                <w:t xml:space="preserve">Microsoft Accessibility, 2023. </w:t>
              </w:r>
              <w:r w:rsidRPr="00581CAA">
                <w:rPr>
                  <w:i/>
                  <w:iCs/>
                  <w:noProof/>
                  <w:lang w:val="en-US"/>
                </w:rPr>
                <w:t xml:space="preserve">Microsoft Accessibility Features. </w:t>
              </w:r>
              <w:r w:rsidRPr="00581CAA">
                <w:rPr>
                  <w:noProof/>
                  <w:lang w:val="en-US"/>
                </w:rPr>
                <w:t xml:space="preserve">[Online] </w:t>
              </w:r>
              <w:r w:rsidRPr="00581CAA">
                <w:rPr>
                  <w:noProof/>
                  <w:lang w:val="en-US"/>
                </w:rPr>
                <w:br/>
                <w:t xml:space="preserve">Available at: </w:t>
              </w:r>
              <w:r w:rsidRPr="00581CAA">
                <w:rPr>
                  <w:noProof/>
                  <w:u w:val="single"/>
                  <w:lang w:val="en-US"/>
                </w:rPr>
                <w:t>https://www.xbox.com/en-US/community/for-</w:t>
              </w:r>
              <w:r w:rsidRPr="00581CAA">
                <w:rPr>
                  <w:noProof/>
                  <w:u w:val="single"/>
                  <w:lang w:val="en-US"/>
                </w:rPr>
                <w:lastRenderedPageBreak/>
                <w:t>everyone/accessibility</w:t>
              </w:r>
              <w:r w:rsidRPr="00581CAA">
                <w:rPr>
                  <w:noProof/>
                  <w:lang w:val="en-US"/>
                </w:rPr>
                <w:br/>
                <w:t>[Accessed 10 4 2023].</w:t>
              </w:r>
            </w:p>
            <w:p w14:paraId="45C91B75" w14:textId="77777777" w:rsidR="00581CAA" w:rsidRPr="00581CAA" w:rsidRDefault="00581CAA" w:rsidP="00581CAA">
              <w:pPr>
                <w:pStyle w:val="Bibliography"/>
                <w:rPr>
                  <w:noProof/>
                  <w:lang w:val="en-US"/>
                </w:rPr>
              </w:pPr>
              <w:r w:rsidRPr="00581CAA">
                <w:rPr>
                  <w:noProof/>
                  <w:lang w:val="en-US"/>
                </w:rPr>
                <w:t xml:space="preserve">Microsoft Airband, 2023. </w:t>
              </w:r>
              <w:r w:rsidRPr="00581CAA">
                <w:rPr>
                  <w:i/>
                  <w:iCs/>
                  <w:noProof/>
                  <w:lang w:val="en-US"/>
                </w:rPr>
                <w:t xml:space="preserve">Microsoft Airband | Advancing Digital Equ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airband-initiative</w:t>
              </w:r>
              <w:r w:rsidRPr="00581CAA">
                <w:rPr>
                  <w:noProof/>
                  <w:lang w:val="en-US"/>
                </w:rPr>
                <w:br/>
                <w:t>[Accessed 10 4 2023].</w:t>
              </w:r>
            </w:p>
            <w:p w14:paraId="4F2F1EFC" w14:textId="77777777" w:rsidR="00581CAA" w:rsidRPr="00581CAA" w:rsidRDefault="00581CAA" w:rsidP="00581CAA">
              <w:pPr>
                <w:pStyle w:val="Bibliography"/>
                <w:rPr>
                  <w:noProof/>
                  <w:lang w:val="en-US"/>
                </w:rPr>
              </w:pPr>
              <w:r w:rsidRPr="00581CAA">
                <w:rPr>
                  <w:noProof/>
                  <w:lang w:val="en-US"/>
                </w:rPr>
                <w:t xml:space="preserve">Microsoft CSR, 2023. </w:t>
              </w:r>
              <w:r w:rsidRPr="00581CAA">
                <w:rPr>
                  <w:i/>
                  <w:iCs/>
                  <w:noProof/>
                  <w:lang w:val="en-US"/>
                </w:rPr>
                <w:t xml:space="preserve">Microsoft Corporate Social Rensposibil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w:t>
              </w:r>
              <w:r w:rsidRPr="00581CAA">
                <w:rPr>
                  <w:noProof/>
                  <w:lang w:val="en-US"/>
                </w:rPr>
                <w:br/>
                <w:t>[Accessed 5 4 2023].</w:t>
              </w:r>
            </w:p>
            <w:p w14:paraId="5DC48E53" w14:textId="77777777" w:rsidR="00581CAA" w:rsidRPr="00581CAA" w:rsidRDefault="00581CAA" w:rsidP="00581CAA">
              <w:pPr>
                <w:pStyle w:val="Bibliography"/>
                <w:rPr>
                  <w:noProof/>
                  <w:lang w:val="en-US"/>
                </w:rPr>
              </w:pPr>
              <w:r w:rsidRPr="00581CAA">
                <w:rPr>
                  <w:noProof/>
                  <w:lang w:val="en-US"/>
                </w:rPr>
                <w:t xml:space="preserve">Microsoft GDPR, 2023. </w:t>
              </w:r>
              <w:r w:rsidRPr="00581CAA">
                <w:rPr>
                  <w:i/>
                  <w:iCs/>
                  <w:noProof/>
                  <w:lang w:val="en-US"/>
                </w:rPr>
                <w:t xml:space="preserve">General Data Protection Regulation | GDPR Overview.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trust-center/privacy/gdpr-overview</w:t>
              </w:r>
              <w:r w:rsidRPr="00581CAA">
                <w:rPr>
                  <w:noProof/>
                  <w:lang w:val="en-US"/>
                </w:rPr>
                <w:br/>
                <w:t>[Accessed 8 4 2023].</w:t>
              </w:r>
            </w:p>
            <w:p w14:paraId="5894EBC1" w14:textId="77777777" w:rsidR="00581CAA" w:rsidRPr="00581CAA" w:rsidRDefault="00581CAA" w:rsidP="00581CAA">
              <w:pPr>
                <w:pStyle w:val="Bibliography"/>
                <w:rPr>
                  <w:noProof/>
                  <w:lang w:val="en-US"/>
                </w:rPr>
              </w:pPr>
              <w:r w:rsidRPr="00581CAA">
                <w:rPr>
                  <w:noProof/>
                  <w:lang w:val="en-US"/>
                </w:rPr>
                <w:t xml:space="preserve">Microsoft Sunstainability, 2023. [Online] </w:t>
              </w:r>
              <w:r w:rsidRPr="00581CAA">
                <w:rPr>
                  <w:noProof/>
                  <w:lang w:val="en-US"/>
                </w:rPr>
                <w:br/>
                <w:t xml:space="preserve">Available at: </w:t>
              </w:r>
              <w:r w:rsidRPr="00581CAA">
                <w:rPr>
                  <w:noProof/>
                  <w:u w:val="single"/>
                  <w:lang w:val="en-US"/>
                </w:rPr>
                <w:t>https://unlocked.microsoft.com/</w:t>
              </w:r>
              <w:r w:rsidRPr="00581CAA">
                <w:rPr>
                  <w:noProof/>
                  <w:lang w:val="en-US"/>
                </w:rPr>
                <w:br/>
                <w:t>[Accessed 5 4 2023].</w:t>
              </w:r>
            </w:p>
            <w:p w14:paraId="642530A4" w14:textId="77777777" w:rsidR="00581CAA" w:rsidRPr="00581CAA" w:rsidRDefault="00581CAA" w:rsidP="00581CAA">
              <w:pPr>
                <w:pStyle w:val="Bibliography"/>
                <w:rPr>
                  <w:noProof/>
                  <w:lang w:val="en-US"/>
                </w:rPr>
              </w:pPr>
              <w:r w:rsidRPr="00581CAA">
                <w:rPr>
                  <w:noProof/>
                  <w:lang w:val="en-US"/>
                </w:rPr>
                <w:t xml:space="preserve">Microsoft Supplier Diversity, 2023. </w:t>
              </w:r>
              <w:r w:rsidRPr="00581CAA">
                <w:rPr>
                  <w:i/>
                  <w:iCs/>
                  <w:noProof/>
                  <w:lang w:val="en-US"/>
                </w:rPr>
                <w:t xml:space="preserve">Supplier Diversity at Microsoft | Microsoft Procurement.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procurement/diversity-overview.aspx</w:t>
              </w:r>
              <w:r w:rsidRPr="00581CAA">
                <w:rPr>
                  <w:noProof/>
                  <w:lang w:val="en-US"/>
                </w:rPr>
                <w:br/>
                <w:t>[Accessed 10 4 2023].</w:t>
              </w:r>
            </w:p>
            <w:p w14:paraId="01C7E224" w14:textId="77777777" w:rsidR="00581CAA" w:rsidRPr="00581CAA" w:rsidRDefault="00581CAA" w:rsidP="00581CAA">
              <w:pPr>
                <w:pStyle w:val="Bibliography"/>
                <w:rPr>
                  <w:noProof/>
                  <w:lang w:val="en-US"/>
                </w:rPr>
              </w:pPr>
              <w:r w:rsidRPr="00581CAA">
                <w:rPr>
                  <w:noProof/>
                  <w:lang w:val="en-US"/>
                </w:rPr>
                <w:t xml:space="preserve">Microsoft, 2023. </w:t>
              </w:r>
              <w:r w:rsidRPr="00581CAA">
                <w:rPr>
                  <w:i/>
                  <w:iCs/>
                  <w:noProof/>
                  <w:lang w:val="en-US"/>
                </w:rPr>
                <w:t xml:space="preserve">About Microsoft | Mission and Vision.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about</w:t>
              </w:r>
              <w:r w:rsidRPr="00581CAA">
                <w:rPr>
                  <w:noProof/>
                  <w:lang w:val="en-US"/>
                </w:rPr>
                <w:br/>
                <w:t>[Accessed 26 03 2023].</w:t>
              </w:r>
            </w:p>
            <w:p w14:paraId="6C3B3B65" w14:textId="77777777" w:rsidR="00581CAA" w:rsidRPr="00581CAA" w:rsidRDefault="00581CAA" w:rsidP="00581CAA">
              <w:pPr>
                <w:pStyle w:val="Bibliography"/>
                <w:rPr>
                  <w:noProof/>
                  <w:lang w:val="en-US"/>
                </w:rPr>
              </w:pPr>
              <w:r w:rsidRPr="00581CAA">
                <w:rPr>
                  <w:noProof/>
                  <w:lang w:val="en-US"/>
                </w:rPr>
                <w:t xml:space="preserve">Mulhern, F., 2009. Integrated marketing communications: From media channels to digital connectivity. </w:t>
              </w:r>
              <w:r w:rsidRPr="00581CAA">
                <w:rPr>
                  <w:i/>
                  <w:iCs/>
                  <w:noProof/>
                  <w:lang w:val="en-US"/>
                </w:rPr>
                <w:t xml:space="preserve">Journal of Marketing Communications, </w:t>
              </w:r>
              <w:r w:rsidRPr="00581CAA">
                <w:rPr>
                  <w:noProof/>
                  <w:lang w:val="en-US"/>
                </w:rPr>
                <w:t>15((2-3)), pp. 85-101.</w:t>
              </w:r>
            </w:p>
            <w:p w14:paraId="37627400" w14:textId="77777777" w:rsidR="00581CAA" w:rsidRPr="00581CAA" w:rsidRDefault="00581CAA" w:rsidP="00581CAA">
              <w:pPr>
                <w:pStyle w:val="Bibliography"/>
                <w:rPr>
                  <w:noProof/>
                  <w:lang w:val="en-US"/>
                </w:rPr>
              </w:pPr>
              <w:r w:rsidRPr="00581CAA">
                <w:rPr>
                  <w:noProof/>
                  <w:lang w:val="en-US"/>
                </w:rPr>
                <w:lastRenderedPageBreak/>
                <w:t xml:space="preserve">Newzoo, 2023. </w:t>
              </w:r>
              <w:r w:rsidRPr="00581CAA">
                <w:rPr>
                  <w:i/>
                  <w:iCs/>
                  <w:noProof/>
                  <w:lang w:val="en-US"/>
                </w:rPr>
                <w:t xml:space="preserve">Global Games Market Report. </w:t>
              </w:r>
              <w:r w:rsidRPr="00581CAA">
                <w:rPr>
                  <w:noProof/>
                  <w:lang w:val="en-US"/>
                </w:rPr>
                <w:t xml:space="preserve">[Online] </w:t>
              </w:r>
              <w:r w:rsidRPr="00581CAA">
                <w:rPr>
                  <w:noProof/>
                  <w:lang w:val="en-US"/>
                </w:rPr>
                <w:br/>
                <w:t xml:space="preserve">Available at: </w:t>
              </w:r>
              <w:r w:rsidRPr="00581CAA">
                <w:rPr>
                  <w:noProof/>
                  <w:u w:val="single"/>
                  <w:lang w:val="en-US"/>
                </w:rPr>
                <w:t>https://newzoo.com/resources/blog/newzoos-game-market-trends-to-watch-in-2023-part-1</w:t>
              </w:r>
              <w:r w:rsidRPr="00581CAA">
                <w:rPr>
                  <w:noProof/>
                  <w:lang w:val="en-US"/>
                </w:rPr>
                <w:br/>
                <w:t>[Accessed 4 4 2023].</w:t>
              </w:r>
            </w:p>
            <w:p w14:paraId="5708FA8B" w14:textId="77777777" w:rsidR="00581CAA" w:rsidRPr="00581CAA" w:rsidRDefault="00581CAA" w:rsidP="00581CAA">
              <w:pPr>
                <w:pStyle w:val="Bibliography"/>
                <w:rPr>
                  <w:noProof/>
                  <w:lang w:val="en-US"/>
                </w:rPr>
              </w:pPr>
              <w:r w:rsidRPr="00581CAA">
                <w:rPr>
                  <w:noProof/>
                  <w:lang w:val="en-US"/>
                </w:rPr>
                <w:t xml:space="preserve">Porter, M. E. &amp; Kramer, M. R., 2002. The Competitive Advantage of Corporate Philanthropy. </w:t>
              </w:r>
              <w:r w:rsidRPr="00581CAA">
                <w:rPr>
                  <w:i/>
                  <w:iCs/>
                  <w:noProof/>
                  <w:lang w:val="en-US"/>
                </w:rPr>
                <w:t xml:space="preserve">Harvard Business Review, </w:t>
              </w:r>
              <w:r w:rsidRPr="00581CAA">
                <w:rPr>
                  <w:noProof/>
                  <w:lang w:val="en-US"/>
                </w:rPr>
                <w:t>80(12), pp. 56-68.</w:t>
              </w:r>
            </w:p>
            <w:p w14:paraId="0E807879" w14:textId="77777777" w:rsidR="00581CAA" w:rsidRPr="00581CAA" w:rsidRDefault="00581CAA" w:rsidP="00581CAA">
              <w:pPr>
                <w:pStyle w:val="Bibliography"/>
                <w:rPr>
                  <w:noProof/>
                  <w:lang w:val="en-US"/>
                </w:rPr>
              </w:pPr>
              <w:r w:rsidRPr="00581CAA">
                <w:rPr>
                  <w:noProof/>
                  <w:lang w:val="en-US"/>
                </w:rPr>
                <w:t xml:space="preserve">Schultz, D. E. &amp; Malthouse, E. C., 2016. Interactivity, Marketing Communication, and Emerging Markets: A Way Forward.. </w:t>
              </w:r>
              <w:r w:rsidRPr="00581CAA">
                <w:rPr>
                  <w:i/>
                  <w:iCs/>
                  <w:noProof/>
                  <w:lang w:val="en-US"/>
                </w:rPr>
                <w:t xml:space="preserve">Journal of Current Issues &amp; Research in Advertising, </w:t>
              </w:r>
              <w:r w:rsidRPr="00581CAA">
                <w:rPr>
                  <w:noProof/>
                  <w:lang w:val="en-US"/>
                </w:rPr>
                <w:t>38(1), pp. 17-30.</w:t>
              </w:r>
            </w:p>
            <w:p w14:paraId="719A627E" w14:textId="77777777" w:rsidR="00581CAA" w:rsidRPr="00581CAA" w:rsidRDefault="00581CAA" w:rsidP="00581CAA">
              <w:pPr>
                <w:pStyle w:val="Bibliography"/>
                <w:rPr>
                  <w:noProof/>
                  <w:lang w:val="en-US"/>
                </w:rPr>
              </w:pPr>
              <w:r w:rsidRPr="00581CAA">
                <w:rPr>
                  <w:noProof/>
                  <w:lang w:val="en-US"/>
                </w:rPr>
                <w:t xml:space="preserve">Stahel, W. R., 2016. The circular economy. </w:t>
              </w:r>
              <w:r w:rsidRPr="00581CAA">
                <w:rPr>
                  <w:i/>
                  <w:iCs/>
                  <w:noProof/>
                  <w:lang w:val="en-US"/>
                </w:rPr>
                <w:t xml:space="preserve">Nature, </w:t>
              </w:r>
              <w:r w:rsidRPr="00581CAA">
                <w:rPr>
                  <w:noProof/>
                  <w:lang w:val="en-US"/>
                </w:rPr>
                <w:t>531(7595), pp. 435-438.</w:t>
              </w:r>
            </w:p>
            <w:p w14:paraId="4AC15FE1" w14:textId="77777777" w:rsidR="00581CAA" w:rsidRPr="00581CAA" w:rsidRDefault="00581CAA" w:rsidP="00581CAA">
              <w:pPr>
                <w:pStyle w:val="Bibliography"/>
                <w:rPr>
                  <w:noProof/>
                  <w:lang w:val="en-US"/>
                </w:rPr>
              </w:pPr>
              <w:r w:rsidRPr="00581CAA">
                <w:rPr>
                  <w:noProof/>
                  <w:lang w:val="en-US"/>
                </w:rPr>
                <w:t xml:space="preserve">Wedel, M. &amp; Kannan, P., 2016. Marketing Analytics for Data-Rich Environments. </w:t>
              </w:r>
              <w:r w:rsidRPr="00581CAA">
                <w:rPr>
                  <w:i/>
                  <w:iCs/>
                  <w:noProof/>
                  <w:lang w:val="en-US"/>
                </w:rPr>
                <w:t xml:space="preserve">Journal of Marketing, </w:t>
              </w:r>
              <w:r w:rsidRPr="00581CAA">
                <w:rPr>
                  <w:noProof/>
                  <w:lang w:val="en-US"/>
                </w:rPr>
                <w:t>80(6), pp. 97-121.</w:t>
              </w:r>
            </w:p>
            <w:p w14:paraId="778807FC" w14:textId="77777777" w:rsidR="00581CAA" w:rsidRPr="00581CAA" w:rsidRDefault="00581CAA" w:rsidP="00581CAA">
              <w:pPr>
                <w:pStyle w:val="Bibliography"/>
                <w:rPr>
                  <w:noProof/>
                  <w:lang w:val="en-US"/>
                </w:rPr>
              </w:pPr>
              <w:r w:rsidRPr="00581CAA">
                <w:rPr>
                  <w:noProof/>
                  <w:lang w:val="en-US"/>
                </w:rPr>
                <w:t xml:space="preserve">Wolf, M. J., 2007. </w:t>
              </w:r>
              <w:r w:rsidRPr="00581CAA">
                <w:rPr>
                  <w:i/>
                  <w:iCs/>
                  <w:noProof/>
                  <w:lang w:val="en-US"/>
                </w:rPr>
                <w:t xml:space="preserve">The Video Game Explosion: A History from PONG to PlayStation and Beyond. </w:t>
              </w:r>
              <w:r w:rsidRPr="00581CAA">
                <w:rPr>
                  <w:noProof/>
                  <w:lang w:val="en-US"/>
                </w:rPr>
                <w:t>s.l.:Greenwood.</w:t>
              </w:r>
            </w:p>
            <w:p w14:paraId="38A7592A" w14:textId="77777777" w:rsidR="00581CAA" w:rsidRPr="00581CAA" w:rsidRDefault="00581CAA" w:rsidP="00581CAA">
              <w:pPr>
                <w:pStyle w:val="Bibliography"/>
                <w:rPr>
                  <w:noProof/>
                  <w:lang w:val="en-US"/>
                </w:rPr>
              </w:pPr>
              <w:r w:rsidRPr="00581CAA">
                <w:rPr>
                  <w:noProof/>
                  <w:lang w:val="en-US"/>
                </w:rPr>
                <w:t xml:space="preserve">Wolf, M. J. &amp; Iwatani, T., 2017. </w:t>
              </w:r>
              <w:r w:rsidRPr="00581CAA">
                <w:rPr>
                  <w:i/>
                  <w:iCs/>
                  <w:noProof/>
                  <w:lang w:val="en-US"/>
                </w:rPr>
                <w:t xml:space="preserve">Video Games Around the World. </w:t>
              </w:r>
              <w:r w:rsidRPr="00581CAA">
                <w:rPr>
                  <w:noProof/>
                  <w:lang w:val="en-US"/>
                </w:rPr>
                <w:t>s.l.:The MIT Press.</w:t>
              </w:r>
            </w:p>
            <w:p w14:paraId="07147B99" w14:textId="77777777" w:rsidR="00581CAA" w:rsidRPr="00581CAA" w:rsidRDefault="00581CAA" w:rsidP="00581CAA">
              <w:pPr>
                <w:pStyle w:val="Bibliography"/>
                <w:rPr>
                  <w:noProof/>
                  <w:lang w:val="en-US"/>
                </w:rPr>
              </w:pPr>
              <w:r w:rsidRPr="00581CAA">
                <w:rPr>
                  <w:noProof/>
                  <w:lang w:val="en-US"/>
                </w:rPr>
                <w:t xml:space="preserve">Xbox Adaptive Controller, 2023. </w:t>
              </w:r>
              <w:r w:rsidRPr="00581CAA">
                <w:rPr>
                  <w:i/>
                  <w:iCs/>
                  <w:noProof/>
                  <w:lang w:val="en-US"/>
                </w:rPr>
                <w:t xml:space="preserve">Microsoft Xbox Adaptive Controller. </w:t>
              </w:r>
              <w:r w:rsidRPr="00581CAA">
                <w:rPr>
                  <w:noProof/>
                  <w:lang w:val="en-US"/>
                </w:rPr>
                <w:t xml:space="preserve">[Online] </w:t>
              </w:r>
              <w:r w:rsidRPr="00581CAA">
                <w:rPr>
                  <w:noProof/>
                  <w:lang w:val="en-US"/>
                </w:rPr>
                <w:br/>
                <w:t xml:space="preserve">Available at: </w:t>
              </w:r>
              <w:r w:rsidRPr="00581CAA">
                <w:rPr>
                  <w:noProof/>
                  <w:u w:val="single"/>
                  <w:lang w:val="en-US"/>
                </w:rPr>
                <w:t>https://www.xbox.com/en-US/accessories/controllers/xbox-adaptive-controller</w:t>
              </w:r>
              <w:r w:rsidRPr="00581CAA">
                <w:rPr>
                  <w:noProof/>
                  <w:lang w:val="en-US"/>
                </w:rPr>
                <w:br/>
                <w:t>[Accessed 10 4 2023].</w:t>
              </w:r>
            </w:p>
            <w:p w14:paraId="5776D7D8" w14:textId="312D2384" w:rsidR="00517242" w:rsidRDefault="00151CD1" w:rsidP="00581CAA">
              <w:pPr>
                <w:pStyle w:val="Bibliography"/>
                <w:jc w:val="left"/>
              </w:pPr>
              <w:r>
                <w:rPr>
                  <w:b/>
                  <w:bCs/>
                  <w:noProof/>
                </w:rPr>
                <w:fldChar w:fldCharType="end"/>
              </w:r>
            </w:p>
          </w:sdtContent>
        </w:sdt>
      </w:sdtContent>
    </w:sdt>
    <w:p w14:paraId="2CE3C406" w14:textId="4821F25B" w:rsidR="00A670FE" w:rsidRPr="00C65CB2" w:rsidRDefault="00A670FE" w:rsidP="00A670FE">
      <w:pPr>
        <w:pStyle w:val="Heading1"/>
        <w:numPr>
          <w:ilvl w:val="0"/>
          <w:numId w:val="0"/>
        </w:numPr>
      </w:pPr>
      <w:r w:rsidRPr="007D26C6">
        <w:lastRenderedPageBreak/>
        <w:t>ΠΑΡΑΡΤΗΜΑ</w:t>
      </w:r>
      <w:r>
        <w:t xml:space="preserve"> </w:t>
      </w:r>
      <w:r w:rsidRPr="00A670FE">
        <w:t xml:space="preserve">2: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0DAD0B0D"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9F3D61">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0F0FC0A9" w:rsidR="00A670FE" w:rsidRDefault="0064765F" w:rsidP="002103D6">
      <w:pPr>
        <w:pStyle w:val="Caption"/>
        <w:jc w:val="center"/>
        <w:rPr>
          <w:lang w:val="en-US"/>
        </w:rPr>
      </w:pPr>
      <w:r>
        <w:t xml:space="preserve">Figure </w:t>
      </w:r>
      <w:r>
        <w:fldChar w:fldCharType="begin"/>
      </w:r>
      <w:r>
        <w:instrText xml:space="preserve"> SEQ Figure \* ARABIC </w:instrText>
      </w:r>
      <w:r>
        <w:fldChar w:fldCharType="separate"/>
      </w:r>
      <w:r w:rsidR="009F3D61">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59CAF65C"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9F3D61">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164D48F4"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9F3D61">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C6AAB0F"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9F3D61">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628E688"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9F3D61">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01E1306A"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9F3D61">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1C8C2E9D"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9F3D61" w:rsidRPr="00EC7261">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14049670"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9F3D61">
        <w:rPr>
          <w:noProof/>
          <w:lang w:val="en-US"/>
        </w:rPr>
        <w:t>9</w:t>
      </w:r>
      <w:r>
        <w:fldChar w:fldCharType="end"/>
      </w:r>
      <w:bookmarkEnd w:id="12"/>
      <w:r>
        <w:rPr>
          <w:lang w:val="en-US"/>
        </w:rPr>
        <w:t xml:space="preserve"> </w:t>
      </w:r>
      <w:hyperlink r:id="rId28" w:history="1">
        <w:r w:rsidRPr="00553738">
          <w:rPr>
            <w:rStyle w:val="Hyperlink"/>
            <w:lang w:val="en-US"/>
          </w:rPr>
          <w:t>Bill Gates Stand Next To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52351062" w:rsidR="009F3D61" w:rsidRDefault="009F3D61" w:rsidP="009F3D61">
      <w:pPr>
        <w:pStyle w:val="Caption"/>
        <w:jc w:val="center"/>
        <w:rPr>
          <w:rStyle w:val="Hyperlink"/>
          <w:lang w:val="en-US"/>
        </w:rPr>
      </w:pPr>
      <w:r w:rsidRPr="008334A6">
        <w:rPr>
          <w:lang w:val="en-US"/>
        </w:rPr>
        <w:t xml:space="preserve">Figure </w:t>
      </w:r>
      <w:r>
        <w:fldChar w:fldCharType="begin"/>
      </w:r>
      <w:r w:rsidRPr="008334A6">
        <w:rPr>
          <w:lang w:val="en-US"/>
        </w:rPr>
        <w:instrText xml:space="preserve"> SEQ Figure \* ARABIC </w:instrText>
      </w:r>
      <w:r>
        <w:fldChar w:fldCharType="separate"/>
      </w:r>
      <w:r w:rsidRPr="008334A6">
        <w:rPr>
          <w:noProof/>
          <w:lang w:val="en-US"/>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p w14:paraId="58C26CEC" w14:textId="462FAFF1" w:rsidR="008334A6" w:rsidRPr="008F58A8" w:rsidRDefault="008334A6" w:rsidP="008334A6">
      <w:pPr>
        <w:pStyle w:val="Heading1"/>
        <w:numPr>
          <w:ilvl w:val="0"/>
          <w:numId w:val="0"/>
        </w:numPr>
      </w:pPr>
      <w:r w:rsidRPr="007D26C6">
        <w:t>ΠΑΡΑΡΤΗΜΑ</w:t>
      </w:r>
      <w:r>
        <w:t xml:space="preserve"> </w:t>
      </w:r>
      <w:r>
        <w:t>3</w:t>
      </w:r>
      <w:r w:rsidRPr="00A670FE">
        <w:t xml:space="preserve">: </w:t>
      </w:r>
      <w:r w:rsidR="00554460">
        <w:t xml:space="preserve">Σύνοψη </w:t>
      </w:r>
      <w:r>
        <w:rPr>
          <w:lang w:val="en-US"/>
        </w:rPr>
        <w:t>STP</w:t>
      </w:r>
      <w:r w:rsidRPr="008F58A8">
        <w:t xml:space="preserve"> </w:t>
      </w:r>
      <w:r>
        <w:t xml:space="preserve">και </w:t>
      </w:r>
      <w:r w:rsidRPr="008F58A8">
        <w:t>7</w:t>
      </w:r>
      <w:r>
        <w:rPr>
          <w:lang w:val="en-US"/>
        </w:rPr>
        <w:t>P</w:t>
      </w:r>
      <w:r w:rsidRPr="008F58A8">
        <w:t>’</w:t>
      </w:r>
      <w:r>
        <w:rPr>
          <w:lang w:val="en-US"/>
        </w:rPr>
        <w:t>s</w:t>
      </w:r>
      <w:r w:rsidR="008F58A8">
        <w:t xml:space="preserve"> </w:t>
      </w:r>
      <w:r w:rsidR="008F58A8">
        <w:rPr>
          <w:lang w:val="en-US"/>
        </w:rPr>
        <w:t>Xbox</w:t>
      </w:r>
      <w:r w:rsidR="008F58A8" w:rsidRPr="008F58A8">
        <w:t xml:space="preserve"> </w:t>
      </w:r>
      <w:r w:rsidR="008F58A8">
        <w:rPr>
          <w:lang w:val="en-US"/>
        </w:rPr>
        <w:t>X</w:t>
      </w:r>
      <w:r w:rsidR="008F58A8" w:rsidRPr="008F58A8">
        <w:t>/</w:t>
      </w:r>
      <w:r w:rsidR="008F58A8">
        <w:rPr>
          <w:lang w:val="en-US"/>
        </w:rPr>
        <w:t>S</w:t>
      </w:r>
    </w:p>
    <w:p w14:paraId="15955226" w14:textId="12302184" w:rsidR="008334A6" w:rsidRDefault="008334A6" w:rsidP="008334A6">
      <w:pPr>
        <w:pStyle w:val="Heading2"/>
        <w:numPr>
          <w:ilvl w:val="0"/>
          <w:numId w:val="0"/>
        </w:numPr>
        <w:ind w:left="360" w:hanging="360"/>
      </w:pPr>
      <w:r>
        <w:t>Τμηματοποίηση, στόχευση και τοποθέτηση (STP):</w:t>
      </w:r>
    </w:p>
    <w:p w14:paraId="3A8864F9" w14:textId="77777777" w:rsidR="008334A6" w:rsidRDefault="008334A6" w:rsidP="008334A6">
      <w:pPr>
        <w:pStyle w:val="Heading3"/>
        <w:numPr>
          <w:ilvl w:val="0"/>
          <w:numId w:val="0"/>
        </w:numPr>
        <w:ind w:left="360" w:hanging="360"/>
      </w:pPr>
      <w:r>
        <w:t xml:space="preserve">Τμηματοποίηση: </w:t>
      </w:r>
    </w:p>
    <w:p w14:paraId="0A15A8A0" w14:textId="68AC716E" w:rsidR="008334A6" w:rsidRDefault="008334A6" w:rsidP="008334A6">
      <w:r>
        <w:t xml:space="preserve">Η Microsoft τμηματοποιεί την αγορά της κυρίως με βάση δημογραφικά στοιχεία, ψυχογραφικά στοιχεία και παράγοντες συμπεριφοράς. Δημογραφικά, το Xbox Series X/S στοχεύει ηλικιακές ομάδες που κυμαίνονται από εφήβους έως ενήλικες, κυρίως άνδρες καταναλωτές, αλλά όλο και περισσότερο περιλαμβάνουν και γυναίκες παίκτες. Ψυχογραφικά, η εστίαση είναι στους </w:t>
      </w:r>
      <w:r>
        <w:lastRenderedPageBreak/>
        <w:t>καταναλωτές που απολαμβάνουν καθηλωτικές εμπειρίες gaming, τεχνολογία αιχμής και ποιοτικό περιεχόμενο. Συμπεριφορικά, η αγορά-στόχος περιλαμβάνει τόσο σκληροπυρηνικούς παίκτες όσο και περιστασιακούς παίκτες που ενδιαφέρονται για μια ποικιλία ειδών και εμπειριών gaming.</w:t>
      </w:r>
    </w:p>
    <w:p w14:paraId="4CDAFDD2" w14:textId="77777777" w:rsidR="008334A6" w:rsidRDefault="008334A6" w:rsidP="008334A6">
      <w:pPr>
        <w:pStyle w:val="Heading3"/>
        <w:numPr>
          <w:ilvl w:val="0"/>
          <w:numId w:val="0"/>
        </w:numPr>
        <w:ind w:left="360" w:hanging="360"/>
      </w:pPr>
      <w:r>
        <w:t xml:space="preserve">Στόχευση: </w:t>
      </w:r>
    </w:p>
    <w:p w14:paraId="283671BE" w14:textId="61C13A00" w:rsidR="008334A6" w:rsidRDefault="008334A6" w:rsidP="008334A6">
      <w:r>
        <w:t>Η στρατηγική στόχευσης της Microsoft για το Xbox Series X/S είναι να προσελκύει τους λάτρεις των παιχνιδιών και τους χρήστες της πρώιμης τεχνολογίας. Η εταιρεία δίνει έμφαση στις προηγμένες τεχνικές δυνατότητες της κονσόλας, τους αποκλειστικούς τίτλους παιχνιδιών και την απρόσκοπτη ενσωμάτωση με άλλα προϊόντα και υπηρεσίες της Microsoft, με στόχο τη δημιουργία μιας πιστής βάσης πελατών που εκτιμά τη μοναδική πρόταση αξίας του Xbox Series X/S.</w:t>
      </w:r>
    </w:p>
    <w:p w14:paraId="066A3A4D" w14:textId="77777777" w:rsidR="008334A6" w:rsidRDefault="008334A6" w:rsidP="008334A6">
      <w:pPr>
        <w:pStyle w:val="Heading3"/>
        <w:numPr>
          <w:ilvl w:val="0"/>
          <w:numId w:val="0"/>
        </w:numPr>
        <w:ind w:left="360" w:hanging="360"/>
      </w:pPr>
      <w:r>
        <w:t xml:space="preserve">Τοποθέτηση: </w:t>
      </w:r>
    </w:p>
    <w:p w14:paraId="2A16262C" w14:textId="66CDF62E" w:rsidR="008334A6" w:rsidRDefault="008334A6" w:rsidP="008334A6">
      <w:r>
        <w:t>Η Microsoft τοποθετεί το Xbox Series X/S ως premium κονσόλα παιχνιδιών, τονίζοντας την ισχυρή απόδοση, τις προηγμένες δυνατότητες και μια εκτενή βιβλιοθήκη παιχνιδιών. Η εταιρεία επιδιώκει να διαφοροποιήσει το Xbox Series X/S από τους ανταγωνιστές, προωθώντας την τεχνολογία αιχμής, το αποκλειστικό περιεχόμενο και την απρόσκοπτη συνδεσιμότητα με άλλες συσκευές και υπηρεσίες.</w:t>
      </w:r>
    </w:p>
    <w:p w14:paraId="10BCB2A0" w14:textId="0EBAFCAA" w:rsidR="008334A6" w:rsidRDefault="008334A6" w:rsidP="008334A6">
      <w:pPr>
        <w:pStyle w:val="Heading2"/>
        <w:numPr>
          <w:ilvl w:val="0"/>
          <w:numId w:val="0"/>
        </w:numPr>
        <w:ind w:left="360" w:hanging="360"/>
      </w:pPr>
      <w:r>
        <w:t>Μίγμα μάρκετινγκ (7P):</w:t>
      </w:r>
    </w:p>
    <w:p w14:paraId="49510439" w14:textId="77777777" w:rsidR="00BB7271" w:rsidRDefault="008334A6" w:rsidP="00BB7271">
      <w:pPr>
        <w:pStyle w:val="Heading3"/>
        <w:numPr>
          <w:ilvl w:val="0"/>
          <w:numId w:val="0"/>
        </w:numPr>
        <w:ind w:left="360" w:hanging="360"/>
      </w:pPr>
      <w:r>
        <w:t xml:space="preserve">Προϊόν: </w:t>
      </w:r>
    </w:p>
    <w:p w14:paraId="2A9F81A7" w14:textId="219E19D0" w:rsidR="008334A6" w:rsidRDefault="008334A6" w:rsidP="008334A6">
      <w:r>
        <w:t>Οι κονσόλες παιχνιδιών Xbox Series X/S έχουν σχεδιαστεί για να προσφέρουν εξαιρετικές εμπειρίες παιχνιδιού μέσω του ισχυρού υλικού, της τεράστιας βιβλιοθήκης παιχνιδιών και των προηγμένων χαρακτηριστικών, όπως η ανίχνευση ακτίνων, οι γρήγοροι χρόνοι φόρτωσης και η συμβατότητα προς τα πίσω.</w:t>
      </w:r>
    </w:p>
    <w:p w14:paraId="3D77FB02" w14:textId="77777777" w:rsidR="008334A6" w:rsidRDefault="008334A6" w:rsidP="008334A6">
      <w:pPr>
        <w:pStyle w:val="Heading3"/>
        <w:numPr>
          <w:ilvl w:val="0"/>
          <w:numId w:val="0"/>
        </w:numPr>
        <w:ind w:left="360" w:hanging="360"/>
      </w:pPr>
      <w:r>
        <w:t xml:space="preserve">Τιμή: </w:t>
      </w:r>
    </w:p>
    <w:p w14:paraId="0EBBBFFD" w14:textId="1BA253DD" w:rsidR="008334A6" w:rsidRDefault="008334A6" w:rsidP="008334A6">
      <w:r>
        <w:t>Η Microsoft εφαρμόζει μια στρατηγική τιμολόγησης με βάση την αξία, προσφέροντας το Xbox Series X/S σε κορυφαία τιμή, ώστε να αντικατοπτρίζει την προηγμένη τεχνολογία και τις δυνατότητές του. Η εταιρεία παρέχει επίσης μια πιο προσιτή επιλογή στο Xbox Series S, η οποία στοχεύει σε καταναλωτές που γνωρίζουν τον προϋπολογισμό.</w:t>
      </w:r>
    </w:p>
    <w:p w14:paraId="7FAC81AE" w14:textId="77777777" w:rsidR="008334A6" w:rsidRDefault="008334A6" w:rsidP="008334A6">
      <w:pPr>
        <w:pStyle w:val="Heading3"/>
        <w:numPr>
          <w:ilvl w:val="0"/>
          <w:numId w:val="0"/>
        </w:numPr>
        <w:ind w:left="360" w:hanging="360"/>
      </w:pPr>
      <w:r>
        <w:lastRenderedPageBreak/>
        <w:t xml:space="preserve">Τόπος: </w:t>
      </w:r>
    </w:p>
    <w:p w14:paraId="30550F53" w14:textId="426A3628" w:rsidR="008334A6" w:rsidRDefault="008334A6" w:rsidP="008334A6">
      <w:r>
        <w:t>Οι κονσόλες Xbox Series X/S διανέμονται μέσω μιας ποικιλίας καναλιών, συμπεριλαμβανομένων των διαδικτυακών καταστημάτων λιανικής, των φυσικών καταστημάτων και του ηλεκτρονικού καταστήματος της Microsoft. Επιπλέον, η Microsoft έχει συνάψει συνεργασίες με διάφορους εμπόρους λιανικής για τη διασφάλιση του προνομιακού χώρου στα ράφια και των οθονών στα καταστήματα.</w:t>
      </w:r>
    </w:p>
    <w:p w14:paraId="04488D79" w14:textId="77777777" w:rsidR="008334A6" w:rsidRDefault="008334A6" w:rsidP="008334A6">
      <w:pPr>
        <w:pStyle w:val="Heading3"/>
        <w:numPr>
          <w:ilvl w:val="0"/>
          <w:numId w:val="0"/>
        </w:numPr>
        <w:ind w:left="360" w:hanging="360"/>
      </w:pPr>
      <w:r>
        <w:t xml:space="preserve">Προώθηση: </w:t>
      </w:r>
    </w:p>
    <w:p w14:paraId="22E37BA8" w14:textId="31FE4FCF" w:rsidR="008334A6" w:rsidRDefault="008334A6" w:rsidP="008334A6">
      <w:r>
        <w:t>Η Microsoft χρησιμοποιεί έναν συνδυασμό τεχνικών μάρκετινγκ push and pull, αξιοποιώντας τη διαδικτυακή διαφήμιση, τις καμπάνιες στα μέσα κοινωνικής δικτύωσης, τις συνεργασίες με επηρεαστές και το μάρκετινγκ περιεχομένου σε πλατφόρμες όπως το YouTube και το Twitch. Η εταιρεία συμμετέχει επίσης σε εμπορικές εκθέσεις και εκδηλώσεις gaming για να δημιουργήσει buzz γύρω από το Xbox Series X/S.</w:t>
      </w:r>
    </w:p>
    <w:p w14:paraId="20ED3B11" w14:textId="77777777" w:rsidR="008334A6" w:rsidRDefault="008334A6" w:rsidP="008334A6">
      <w:pPr>
        <w:pStyle w:val="Heading3"/>
        <w:numPr>
          <w:ilvl w:val="0"/>
          <w:numId w:val="0"/>
        </w:numPr>
        <w:ind w:left="360" w:hanging="360"/>
      </w:pPr>
      <w:r>
        <w:t xml:space="preserve">Άνθρωποι: </w:t>
      </w:r>
    </w:p>
    <w:p w14:paraId="34B52712" w14:textId="7C9CA830" w:rsidR="008334A6" w:rsidRDefault="008334A6" w:rsidP="008334A6">
      <w:r>
        <w:t>Η Microsoft επενδύει στη δημιουργία ενός ειδικευμένου εργατικού δυναμικού, συμπεριλαμβανομένων των προγραμματιστών παιχνιδιών, των εμπόρων μάρκετινγκ και των ομάδων υποστήριξης πελατών, για να εξασφαλίσει την επιτυχία του Xbox Series X/S. Η εταιρεία ενθαρρύνει επίσης τη συνεργασία και την καινοτομία μεταξύ των εργαζομένων της για τη συνεχή βελτίωση της εμπειρίας παιχνιδιού.</w:t>
      </w:r>
    </w:p>
    <w:p w14:paraId="673030AC" w14:textId="77777777" w:rsidR="008334A6" w:rsidRDefault="008334A6" w:rsidP="008334A6">
      <w:pPr>
        <w:pStyle w:val="Heading3"/>
        <w:numPr>
          <w:ilvl w:val="0"/>
          <w:numId w:val="0"/>
        </w:numPr>
        <w:ind w:left="360" w:hanging="360"/>
      </w:pPr>
      <w:r>
        <w:t xml:space="preserve">Διαδικασία: </w:t>
      </w:r>
    </w:p>
    <w:p w14:paraId="73E6C011" w14:textId="7DBA17CE" w:rsidR="008334A6" w:rsidRDefault="008334A6" w:rsidP="008334A6">
      <w:r>
        <w:t>Η Microsoft έχει εξορθολογίσει τις διαδικασίες ανάπτυξης, κατασκευής και διανομής προϊόντων της για να διασφαλίσει την έγκαιρη παράδοση των κονσολών Xbox Series X/S στους καταναλωτές. Η εταιρεία δίνει επίσης έμφαση στα σχόλια των πελατών και στη συνεχή βελτίωση για τη βελτίωση των προϊόντων και των υπηρεσιών της.</w:t>
      </w:r>
    </w:p>
    <w:p w14:paraId="0FC2CFBD" w14:textId="77777777" w:rsidR="008334A6" w:rsidRDefault="008334A6" w:rsidP="008334A6">
      <w:pPr>
        <w:pStyle w:val="Heading3"/>
        <w:numPr>
          <w:ilvl w:val="0"/>
          <w:numId w:val="0"/>
        </w:numPr>
        <w:ind w:left="360" w:hanging="360"/>
      </w:pPr>
      <w:r>
        <w:t xml:space="preserve">Φυσικά στοιχεία: </w:t>
      </w:r>
    </w:p>
    <w:p w14:paraId="5A817677" w14:textId="2223DDD4" w:rsidR="008334A6" w:rsidRDefault="008334A6" w:rsidP="008334A6">
      <w:r>
        <w:t xml:space="preserve">Οι κονσόλες Xbox Series X/S έχουν σχεδιαστεί με κομψή και μοντέρνα αισθητική, ενισχύοντας την εστίαση της μάρκας στην τεχνολογία αιχμής και την καινοτομία. Η συσκευασία, η διεπαφή χρήστη και το διαφημιστικό υλικό </w:t>
      </w:r>
      <w:r>
        <w:lastRenderedPageBreak/>
        <w:t>αντικατοπτρίζουν τη δέσμευση της Microsoft για ποιοτικές και κορυφαίες εμπειρίες gaming.</w:t>
      </w:r>
    </w:p>
    <w:p w14:paraId="5501D5DF" w14:textId="0A77D864" w:rsidR="00106B0A" w:rsidRDefault="00106B0A" w:rsidP="00106B0A">
      <w:pPr>
        <w:pStyle w:val="Heading3"/>
        <w:numPr>
          <w:ilvl w:val="0"/>
          <w:numId w:val="0"/>
        </w:numPr>
        <w:ind w:left="360" w:hanging="360"/>
      </w:pPr>
      <w:r>
        <w:t>Βασικά στοιχεία:</w:t>
      </w:r>
    </w:p>
    <w:p w14:paraId="65E42C50" w14:textId="37C14298" w:rsidR="008334A6" w:rsidRPr="008334A6" w:rsidRDefault="008334A6" w:rsidP="008334A6">
      <w:r>
        <w:t>Συμπερασματικά, οι στρατηγικές μάρκετινγκ STP και 7P της Microsoft για το Xbox Series X/S είναι αποτελεσματικές στην προσέγγιση του κοινού-στόχου της και στη διαφοροποίηση των κονσολών από τους ανταγωνιστές. Συνεχίζοντας να εστιάζει στην καινοτομία, την ικανοποίηση των πελατών και τις αποτελεσματικές τακτικές μάρκετινγκ, η Microsoft μπορεί να ενισχύσει τη θέση της στην παγκόσμια αγορά παιχνιδιών.</w:t>
      </w:r>
    </w:p>
    <w:sectPr w:rsidR="008334A6" w:rsidRPr="008334A6" w:rsidSect="00C10B21">
      <w:headerReference w:type="default" r:id="rId31"/>
      <w:footerReference w:type="default" r:id="rId32"/>
      <w:headerReference w:type="first" r:id="rId33"/>
      <w:footerReference w:type="first" r:id="rId34"/>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0EF05" w14:textId="77777777" w:rsidR="00FD06DB" w:rsidRDefault="00FD06DB">
      <w:pPr>
        <w:spacing w:after="0" w:line="240" w:lineRule="auto"/>
      </w:pPr>
      <w:r>
        <w:separator/>
      </w:r>
    </w:p>
  </w:endnote>
  <w:endnote w:type="continuationSeparator" w:id="0">
    <w:p w14:paraId="75FFA66A" w14:textId="77777777" w:rsidR="00FD06DB" w:rsidRDefault="00FD0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21C66" w14:textId="77777777" w:rsidR="00FD06DB" w:rsidRDefault="00FD06DB">
      <w:pPr>
        <w:spacing w:after="0" w:line="240" w:lineRule="auto"/>
      </w:pPr>
      <w:r>
        <w:separator/>
      </w:r>
    </w:p>
  </w:footnote>
  <w:footnote w:type="continuationSeparator" w:id="0">
    <w:p w14:paraId="2FDC5FF8" w14:textId="77777777" w:rsidR="00FD06DB" w:rsidRDefault="00FD06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kFAC5PMgstAAAA"/>
  </w:docVars>
  <w:rsids>
    <w:rsidRoot w:val="00432AF0"/>
    <w:rsid w:val="0000003E"/>
    <w:rsid w:val="00002ED8"/>
    <w:rsid w:val="0000318E"/>
    <w:rsid w:val="00005DEB"/>
    <w:rsid w:val="000064BD"/>
    <w:rsid w:val="000073C5"/>
    <w:rsid w:val="000128BB"/>
    <w:rsid w:val="00012EAD"/>
    <w:rsid w:val="00013300"/>
    <w:rsid w:val="000135F6"/>
    <w:rsid w:val="000145A5"/>
    <w:rsid w:val="00016592"/>
    <w:rsid w:val="0001706D"/>
    <w:rsid w:val="000206C3"/>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574A"/>
    <w:rsid w:val="00102EE5"/>
    <w:rsid w:val="00105417"/>
    <w:rsid w:val="00105BBB"/>
    <w:rsid w:val="001065A3"/>
    <w:rsid w:val="00106B0A"/>
    <w:rsid w:val="0010749A"/>
    <w:rsid w:val="00107637"/>
    <w:rsid w:val="0011000D"/>
    <w:rsid w:val="00110B50"/>
    <w:rsid w:val="0011568A"/>
    <w:rsid w:val="0011579E"/>
    <w:rsid w:val="00115CAD"/>
    <w:rsid w:val="00116B45"/>
    <w:rsid w:val="001176FD"/>
    <w:rsid w:val="00117B0E"/>
    <w:rsid w:val="0012000B"/>
    <w:rsid w:val="001220AE"/>
    <w:rsid w:val="001224D8"/>
    <w:rsid w:val="0013013F"/>
    <w:rsid w:val="001310A8"/>
    <w:rsid w:val="00132CD4"/>
    <w:rsid w:val="00133502"/>
    <w:rsid w:val="00137848"/>
    <w:rsid w:val="00137D59"/>
    <w:rsid w:val="0014016C"/>
    <w:rsid w:val="00142BE7"/>
    <w:rsid w:val="00142FF7"/>
    <w:rsid w:val="00143F2C"/>
    <w:rsid w:val="00145AA8"/>
    <w:rsid w:val="001465E6"/>
    <w:rsid w:val="0014662E"/>
    <w:rsid w:val="00147A90"/>
    <w:rsid w:val="0015093E"/>
    <w:rsid w:val="001509E8"/>
    <w:rsid w:val="001511BE"/>
    <w:rsid w:val="00151CD1"/>
    <w:rsid w:val="00156069"/>
    <w:rsid w:val="0015724E"/>
    <w:rsid w:val="00161293"/>
    <w:rsid w:val="00164190"/>
    <w:rsid w:val="001675BD"/>
    <w:rsid w:val="0017070F"/>
    <w:rsid w:val="00170789"/>
    <w:rsid w:val="00170A42"/>
    <w:rsid w:val="00173BD6"/>
    <w:rsid w:val="001742BF"/>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7937"/>
    <w:rsid w:val="001A7E19"/>
    <w:rsid w:val="001B193A"/>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4A43"/>
    <w:rsid w:val="00225D09"/>
    <w:rsid w:val="00231148"/>
    <w:rsid w:val="00231D47"/>
    <w:rsid w:val="0023300C"/>
    <w:rsid w:val="00233BD1"/>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67A"/>
    <w:rsid w:val="00295466"/>
    <w:rsid w:val="002961B8"/>
    <w:rsid w:val="00296D85"/>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4CCA"/>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D9C"/>
    <w:rsid w:val="00334FB8"/>
    <w:rsid w:val="0033684F"/>
    <w:rsid w:val="00336DE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496"/>
    <w:rsid w:val="00366757"/>
    <w:rsid w:val="00367D03"/>
    <w:rsid w:val="00370A5D"/>
    <w:rsid w:val="00371894"/>
    <w:rsid w:val="00373526"/>
    <w:rsid w:val="003757A9"/>
    <w:rsid w:val="003765FE"/>
    <w:rsid w:val="003767A5"/>
    <w:rsid w:val="00380256"/>
    <w:rsid w:val="00384318"/>
    <w:rsid w:val="00386260"/>
    <w:rsid w:val="00387BE8"/>
    <w:rsid w:val="00391694"/>
    <w:rsid w:val="003917B6"/>
    <w:rsid w:val="00392460"/>
    <w:rsid w:val="00392B86"/>
    <w:rsid w:val="003948C0"/>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B2534"/>
    <w:rsid w:val="004B3B04"/>
    <w:rsid w:val="004B5224"/>
    <w:rsid w:val="004B55D5"/>
    <w:rsid w:val="004B702A"/>
    <w:rsid w:val="004C0249"/>
    <w:rsid w:val="004C1F62"/>
    <w:rsid w:val="004C1FA6"/>
    <w:rsid w:val="004C28B9"/>
    <w:rsid w:val="004C3C69"/>
    <w:rsid w:val="004C51A5"/>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801"/>
    <w:rsid w:val="00531F05"/>
    <w:rsid w:val="00532E6C"/>
    <w:rsid w:val="00534B53"/>
    <w:rsid w:val="00541981"/>
    <w:rsid w:val="00543B29"/>
    <w:rsid w:val="005473F1"/>
    <w:rsid w:val="00547749"/>
    <w:rsid w:val="00550706"/>
    <w:rsid w:val="00550B03"/>
    <w:rsid w:val="005516C0"/>
    <w:rsid w:val="00553738"/>
    <w:rsid w:val="00553B5E"/>
    <w:rsid w:val="00554460"/>
    <w:rsid w:val="00556798"/>
    <w:rsid w:val="00560067"/>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F8B"/>
    <w:rsid w:val="00592225"/>
    <w:rsid w:val="005934E6"/>
    <w:rsid w:val="00594721"/>
    <w:rsid w:val="00594C66"/>
    <w:rsid w:val="005956CE"/>
    <w:rsid w:val="00596899"/>
    <w:rsid w:val="005A05FF"/>
    <w:rsid w:val="005A0B44"/>
    <w:rsid w:val="005A2146"/>
    <w:rsid w:val="005A32AF"/>
    <w:rsid w:val="005A3672"/>
    <w:rsid w:val="005B2591"/>
    <w:rsid w:val="005B3F89"/>
    <w:rsid w:val="005B5441"/>
    <w:rsid w:val="005B69ED"/>
    <w:rsid w:val="005B6F33"/>
    <w:rsid w:val="005B79DE"/>
    <w:rsid w:val="005C2E01"/>
    <w:rsid w:val="005C42A7"/>
    <w:rsid w:val="005C48A2"/>
    <w:rsid w:val="005C50AD"/>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E6CAE"/>
    <w:rsid w:val="005F1E2A"/>
    <w:rsid w:val="005F710A"/>
    <w:rsid w:val="00600C9D"/>
    <w:rsid w:val="00601591"/>
    <w:rsid w:val="00604080"/>
    <w:rsid w:val="00606A32"/>
    <w:rsid w:val="00610BD5"/>
    <w:rsid w:val="00610C2C"/>
    <w:rsid w:val="006119CF"/>
    <w:rsid w:val="0061259E"/>
    <w:rsid w:val="00614FC4"/>
    <w:rsid w:val="00616BBC"/>
    <w:rsid w:val="006177F5"/>
    <w:rsid w:val="00620FF0"/>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65F"/>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2991"/>
    <w:rsid w:val="006A33DA"/>
    <w:rsid w:val="006A3E21"/>
    <w:rsid w:val="006A415D"/>
    <w:rsid w:val="006A63AB"/>
    <w:rsid w:val="006A7018"/>
    <w:rsid w:val="006A7CFE"/>
    <w:rsid w:val="006B0D8E"/>
    <w:rsid w:val="006B1401"/>
    <w:rsid w:val="006B2A7B"/>
    <w:rsid w:val="006B4A32"/>
    <w:rsid w:val="006B4EA0"/>
    <w:rsid w:val="006B533C"/>
    <w:rsid w:val="006B5F48"/>
    <w:rsid w:val="006B705B"/>
    <w:rsid w:val="006C0328"/>
    <w:rsid w:val="006C099A"/>
    <w:rsid w:val="006C28D4"/>
    <w:rsid w:val="006C2BCE"/>
    <w:rsid w:val="006C3A46"/>
    <w:rsid w:val="006C4394"/>
    <w:rsid w:val="006C6650"/>
    <w:rsid w:val="006C7D21"/>
    <w:rsid w:val="006D03C0"/>
    <w:rsid w:val="006D206C"/>
    <w:rsid w:val="006D38A5"/>
    <w:rsid w:val="006D724E"/>
    <w:rsid w:val="006E1225"/>
    <w:rsid w:val="006E47BC"/>
    <w:rsid w:val="006E75D4"/>
    <w:rsid w:val="006F29B3"/>
    <w:rsid w:val="006F2C5C"/>
    <w:rsid w:val="006F2DD4"/>
    <w:rsid w:val="006F5C84"/>
    <w:rsid w:val="006F7136"/>
    <w:rsid w:val="006F71C2"/>
    <w:rsid w:val="006F7658"/>
    <w:rsid w:val="00701411"/>
    <w:rsid w:val="0070377C"/>
    <w:rsid w:val="00703A19"/>
    <w:rsid w:val="00710ED1"/>
    <w:rsid w:val="007114DC"/>
    <w:rsid w:val="007140C1"/>
    <w:rsid w:val="007141E3"/>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506FE"/>
    <w:rsid w:val="00751F54"/>
    <w:rsid w:val="00753DDD"/>
    <w:rsid w:val="00754525"/>
    <w:rsid w:val="00754F56"/>
    <w:rsid w:val="007561FE"/>
    <w:rsid w:val="00757371"/>
    <w:rsid w:val="00757AB8"/>
    <w:rsid w:val="00760357"/>
    <w:rsid w:val="00760ACB"/>
    <w:rsid w:val="00760B43"/>
    <w:rsid w:val="00762AC9"/>
    <w:rsid w:val="00765603"/>
    <w:rsid w:val="007668BE"/>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3169"/>
    <w:rsid w:val="00795EE5"/>
    <w:rsid w:val="0079710B"/>
    <w:rsid w:val="007A2528"/>
    <w:rsid w:val="007A2581"/>
    <w:rsid w:val="007A396F"/>
    <w:rsid w:val="007A539F"/>
    <w:rsid w:val="007A5FAC"/>
    <w:rsid w:val="007B0206"/>
    <w:rsid w:val="007B0800"/>
    <w:rsid w:val="007B0909"/>
    <w:rsid w:val="007B144B"/>
    <w:rsid w:val="007B225E"/>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4B5"/>
    <w:rsid w:val="007E4A4B"/>
    <w:rsid w:val="007E4AA3"/>
    <w:rsid w:val="007E5231"/>
    <w:rsid w:val="007E7BD7"/>
    <w:rsid w:val="007F27A2"/>
    <w:rsid w:val="007F43A5"/>
    <w:rsid w:val="007F47CC"/>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34A6"/>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71631"/>
    <w:rsid w:val="00880375"/>
    <w:rsid w:val="008803E7"/>
    <w:rsid w:val="00880FFB"/>
    <w:rsid w:val="00884BDC"/>
    <w:rsid w:val="00886F4C"/>
    <w:rsid w:val="00893974"/>
    <w:rsid w:val="00894BF2"/>
    <w:rsid w:val="00895A4B"/>
    <w:rsid w:val="0089636A"/>
    <w:rsid w:val="00896796"/>
    <w:rsid w:val="008A2479"/>
    <w:rsid w:val="008A3663"/>
    <w:rsid w:val="008A55E2"/>
    <w:rsid w:val="008A668C"/>
    <w:rsid w:val="008B2E24"/>
    <w:rsid w:val="008B5836"/>
    <w:rsid w:val="008B5C33"/>
    <w:rsid w:val="008B6E11"/>
    <w:rsid w:val="008B6E28"/>
    <w:rsid w:val="008C0C74"/>
    <w:rsid w:val="008C110E"/>
    <w:rsid w:val="008C6C14"/>
    <w:rsid w:val="008C76F3"/>
    <w:rsid w:val="008D1AF8"/>
    <w:rsid w:val="008D1EFA"/>
    <w:rsid w:val="008D3DD6"/>
    <w:rsid w:val="008D3F72"/>
    <w:rsid w:val="008D4C38"/>
    <w:rsid w:val="008E08ED"/>
    <w:rsid w:val="008E19E8"/>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58A8"/>
    <w:rsid w:val="008F6C9F"/>
    <w:rsid w:val="008F73E7"/>
    <w:rsid w:val="008F792D"/>
    <w:rsid w:val="00903FA2"/>
    <w:rsid w:val="0090445F"/>
    <w:rsid w:val="00907C07"/>
    <w:rsid w:val="00907DAF"/>
    <w:rsid w:val="0091067D"/>
    <w:rsid w:val="00912AE6"/>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1F80"/>
    <w:rsid w:val="009E3761"/>
    <w:rsid w:val="009E565A"/>
    <w:rsid w:val="009E7E41"/>
    <w:rsid w:val="009F1BCD"/>
    <w:rsid w:val="009F3982"/>
    <w:rsid w:val="009F3D61"/>
    <w:rsid w:val="009F69AB"/>
    <w:rsid w:val="009F6CD0"/>
    <w:rsid w:val="009F7723"/>
    <w:rsid w:val="00A0004D"/>
    <w:rsid w:val="00A01FB0"/>
    <w:rsid w:val="00A032E7"/>
    <w:rsid w:val="00A0404D"/>
    <w:rsid w:val="00A042EC"/>
    <w:rsid w:val="00A04D92"/>
    <w:rsid w:val="00A05884"/>
    <w:rsid w:val="00A061B2"/>
    <w:rsid w:val="00A11162"/>
    <w:rsid w:val="00A13367"/>
    <w:rsid w:val="00A20442"/>
    <w:rsid w:val="00A2223A"/>
    <w:rsid w:val="00A22346"/>
    <w:rsid w:val="00A22583"/>
    <w:rsid w:val="00A2305D"/>
    <w:rsid w:val="00A252EA"/>
    <w:rsid w:val="00A25CC1"/>
    <w:rsid w:val="00A26C7E"/>
    <w:rsid w:val="00A32F1F"/>
    <w:rsid w:val="00A33480"/>
    <w:rsid w:val="00A364F3"/>
    <w:rsid w:val="00A4109E"/>
    <w:rsid w:val="00A413F2"/>
    <w:rsid w:val="00A43B1A"/>
    <w:rsid w:val="00A43E84"/>
    <w:rsid w:val="00A50725"/>
    <w:rsid w:val="00A5140B"/>
    <w:rsid w:val="00A5182E"/>
    <w:rsid w:val="00A53942"/>
    <w:rsid w:val="00A53B57"/>
    <w:rsid w:val="00A614F7"/>
    <w:rsid w:val="00A670FE"/>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7840"/>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B012E0"/>
    <w:rsid w:val="00B023DF"/>
    <w:rsid w:val="00B051BF"/>
    <w:rsid w:val="00B06A9B"/>
    <w:rsid w:val="00B06CCD"/>
    <w:rsid w:val="00B10626"/>
    <w:rsid w:val="00B10794"/>
    <w:rsid w:val="00B12227"/>
    <w:rsid w:val="00B131BB"/>
    <w:rsid w:val="00B141BE"/>
    <w:rsid w:val="00B161BD"/>
    <w:rsid w:val="00B216E7"/>
    <w:rsid w:val="00B257D1"/>
    <w:rsid w:val="00B2620D"/>
    <w:rsid w:val="00B27557"/>
    <w:rsid w:val="00B34552"/>
    <w:rsid w:val="00B34604"/>
    <w:rsid w:val="00B35F00"/>
    <w:rsid w:val="00B36511"/>
    <w:rsid w:val="00B365E4"/>
    <w:rsid w:val="00B36B05"/>
    <w:rsid w:val="00B36BE0"/>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77B5B"/>
    <w:rsid w:val="00B8246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3F40"/>
    <w:rsid w:val="00BB5C53"/>
    <w:rsid w:val="00BB6627"/>
    <w:rsid w:val="00BB7271"/>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325"/>
    <w:rsid w:val="00BF6C85"/>
    <w:rsid w:val="00BF7B96"/>
    <w:rsid w:val="00C02453"/>
    <w:rsid w:val="00C03E55"/>
    <w:rsid w:val="00C0741C"/>
    <w:rsid w:val="00C0748C"/>
    <w:rsid w:val="00C1029C"/>
    <w:rsid w:val="00C10B21"/>
    <w:rsid w:val="00C112AC"/>
    <w:rsid w:val="00C11677"/>
    <w:rsid w:val="00C12847"/>
    <w:rsid w:val="00C147AD"/>
    <w:rsid w:val="00C15098"/>
    <w:rsid w:val="00C225A2"/>
    <w:rsid w:val="00C24DB3"/>
    <w:rsid w:val="00C24DF6"/>
    <w:rsid w:val="00C264C5"/>
    <w:rsid w:val="00C30BDD"/>
    <w:rsid w:val="00C35052"/>
    <w:rsid w:val="00C3509C"/>
    <w:rsid w:val="00C35DA5"/>
    <w:rsid w:val="00C363C8"/>
    <w:rsid w:val="00C377E1"/>
    <w:rsid w:val="00C43A5D"/>
    <w:rsid w:val="00C472DD"/>
    <w:rsid w:val="00C51413"/>
    <w:rsid w:val="00C51474"/>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1FA6"/>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360AC"/>
    <w:rsid w:val="00D4014B"/>
    <w:rsid w:val="00D402EB"/>
    <w:rsid w:val="00D419FA"/>
    <w:rsid w:val="00D41C29"/>
    <w:rsid w:val="00D42615"/>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50F2"/>
    <w:rsid w:val="00D75FCA"/>
    <w:rsid w:val="00D77522"/>
    <w:rsid w:val="00D806C5"/>
    <w:rsid w:val="00D8115C"/>
    <w:rsid w:val="00D81877"/>
    <w:rsid w:val="00D82904"/>
    <w:rsid w:val="00D8482F"/>
    <w:rsid w:val="00D86772"/>
    <w:rsid w:val="00D90F27"/>
    <w:rsid w:val="00D912B0"/>
    <w:rsid w:val="00D917C6"/>
    <w:rsid w:val="00D96688"/>
    <w:rsid w:val="00D96D60"/>
    <w:rsid w:val="00DA09DE"/>
    <w:rsid w:val="00DA1039"/>
    <w:rsid w:val="00DA192E"/>
    <w:rsid w:val="00DA2172"/>
    <w:rsid w:val="00DA3E31"/>
    <w:rsid w:val="00DA4705"/>
    <w:rsid w:val="00DA4998"/>
    <w:rsid w:val="00DA71B0"/>
    <w:rsid w:val="00DA7556"/>
    <w:rsid w:val="00DB31CD"/>
    <w:rsid w:val="00DB7390"/>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0988"/>
    <w:rsid w:val="00DF1C62"/>
    <w:rsid w:val="00DF20C2"/>
    <w:rsid w:val="00DF2578"/>
    <w:rsid w:val="00DF2685"/>
    <w:rsid w:val="00DF458E"/>
    <w:rsid w:val="00DF465B"/>
    <w:rsid w:val="00DF69B0"/>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71EF"/>
    <w:rsid w:val="00E57E7B"/>
    <w:rsid w:val="00E6027A"/>
    <w:rsid w:val="00E61946"/>
    <w:rsid w:val="00E62CE4"/>
    <w:rsid w:val="00E723E0"/>
    <w:rsid w:val="00E73ACD"/>
    <w:rsid w:val="00E752A9"/>
    <w:rsid w:val="00E805B3"/>
    <w:rsid w:val="00E80D76"/>
    <w:rsid w:val="00E80F99"/>
    <w:rsid w:val="00E8440A"/>
    <w:rsid w:val="00E85108"/>
    <w:rsid w:val="00E87D93"/>
    <w:rsid w:val="00E90F05"/>
    <w:rsid w:val="00E90F76"/>
    <w:rsid w:val="00E92D19"/>
    <w:rsid w:val="00E93DF5"/>
    <w:rsid w:val="00E9483D"/>
    <w:rsid w:val="00E9577F"/>
    <w:rsid w:val="00E97C1E"/>
    <w:rsid w:val="00EA3517"/>
    <w:rsid w:val="00EA44A4"/>
    <w:rsid w:val="00EA7DAE"/>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662"/>
    <w:rsid w:val="00F2573E"/>
    <w:rsid w:val="00F25DAB"/>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4D48"/>
    <w:rsid w:val="00FC502B"/>
    <w:rsid w:val="00FC6B4C"/>
    <w:rsid w:val="00FC6EA5"/>
    <w:rsid w:val="00FD06DB"/>
    <w:rsid w:val="00FD2549"/>
    <w:rsid w:val="00FD2D21"/>
    <w:rsid w:val="00FD35CD"/>
    <w:rsid w:val="00FD4A18"/>
    <w:rsid w:val="00FE3055"/>
    <w:rsid w:val="00FE4F59"/>
    <w:rsid w:val="00FE5772"/>
    <w:rsid w:val="00FE6C74"/>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14406">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21" Type="http://schemas.openxmlformats.org/officeDocument/2006/relationships/image" Target="media/image7.jpe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youtube.com/watch?v=3S5I0_hjS3c"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6563F6"/>
    <w:rsid w:val="00696149"/>
    <w:rsid w:val="0082170B"/>
    <w:rsid w:val="008D7129"/>
    <w:rsid w:val="009F776D"/>
    <w:rsid w:val="00B9320F"/>
    <w:rsid w:val="00CC0CA3"/>
    <w:rsid w:val="00D84DA5"/>
    <w:rsid w:val="00F84E2C"/>
    <w:rsid w:val="00FB0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3</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5</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6</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4</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34</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31</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28</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26</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25</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24</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23</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21</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22</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2</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17</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18</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19</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0</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27</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29</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30</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35</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33</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32</b:RefOrder>
  </b:Source>
</b:Sources>
</file>

<file path=customXml/itemProps1.xml><?xml version="1.0" encoding="utf-8"?>
<ds:datastoreItem xmlns:ds="http://schemas.openxmlformats.org/officeDocument/2006/customXml" ds:itemID="{169652C5-1FD1-4970-A862-240813AEC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78</TotalTime>
  <Pages>32</Pages>
  <Words>7607</Words>
  <Characters>43360</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0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457</cp:revision>
  <dcterms:created xsi:type="dcterms:W3CDTF">2022-11-27T10:46:00Z</dcterms:created>
  <dcterms:modified xsi:type="dcterms:W3CDTF">2023-04-10T10:27:00Z</dcterms:modified>
</cp:coreProperties>
</file>